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63EC9A" w14:textId="50DA96B5" w:rsidR="002C2B74" w:rsidRPr="00E52D08" w:rsidRDefault="003F3B80" w:rsidP="00072545">
      <w:pPr>
        <w:pStyle w:val="Heading2"/>
        <w:spacing w:line="276" w:lineRule="auto"/>
        <w:jc w:val="center"/>
        <w:rPr>
          <w:rFonts w:ascii="Times New Roman" w:hAnsi="Times New Roman"/>
          <w:sz w:val="24"/>
          <w:szCs w:val="24"/>
        </w:rPr>
      </w:pPr>
      <w:r w:rsidRPr="00E52D08">
        <w:rPr>
          <w:rFonts w:ascii="Times New Roman" w:hAnsi="Times New Roman"/>
          <w:sz w:val="24"/>
          <w:szCs w:val="24"/>
        </w:rPr>
        <w:t xml:space="preserve">Appendix 1: </w:t>
      </w:r>
      <w:r w:rsidR="00993D09" w:rsidRPr="00E52D08">
        <w:rPr>
          <w:rFonts w:ascii="Times New Roman" w:hAnsi="Times New Roman"/>
          <w:sz w:val="24"/>
          <w:szCs w:val="24"/>
        </w:rPr>
        <w:t>Terms of Reference</w:t>
      </w:r>
      <w:r w:rsidR="002C2B74" w:rsidRPr="00E52D08">
        <w:rPr>
          <w:rFonts w:ascii="Times New Roman" w:hAnsi="Times New Roman"/>
          <w:sz w:val="24"/>
          <w:szCs w:val="24"/>
        </w:rPr>
        <w:t xml:space="preserve"> for</w:t>
      </w:r>
      <w:r w:rsidR="003C6751" w:rsidRPr="00E52D08">
        <w:rPr>
          <w:rFonts w:ascii="Times New Roman" w:hAnsi="Times New Roman"/>
          <w:sz w:val="24"/>
          <w:szCs w:val="24"/>
        </w:rPr>
        <w:t xml:space="preserve"> </w:t>
      </w:r>
      <w:r w:rsidR="00FF72EA" w:rsidRPr="00E52D08">
        <w:rPr>
          <w:rFonts w:ascii="Times New Roman" w:hAnsi="Times New Roman"/>
          <w:sz w:val="24"/>
          <w:szCs w:val="24"/>
        </w:rPr>
        <w:t xml:space="preserve">Expert </w:t>
      </w:r>
      <w:r w:rsidR="00D84AEA" w:rsidRPr="00E52D08">
        <w:rPr>
          <w:rFonts w:ascii="Times New Roman" w:hAnsi="Times New Roman"/>
          <w:sz w:val="24"/>
          <w:szCs w:val="24"/>
        </w:rPr>
        <w:t>C</w:t>
      </w:r>
      <w:r w:rsidR="00381426" w:rsidRPr="00E52D08">
        <w:rPr>
          <w:rFonts w:ascii="Times New Roman" w:hAnsi="Times New Roman"/>
          <w:sz w:val="24"/>
          <w:szCs w:val="24"/>
        </w:rPr>
        <w:t>onsultant</w:t>
      </w:r>
      <w:r w:rsidR="00FD1710" w:rsidRPr="00E52D08">
        <w:rPr>
          <w:rFonts w:ascii="Times New Roman" w:hAnsi="Times New Roman"/>
          <w:sz w:val="24"/>
          <w:szCs w:val="24"/>
        </w:rPr>
        <w:t xml:space="preserve"> </w:t>
      </w:r>
      <w:r w:rsidR="00004DB8" w:rsidRPr="00E52D08">
        <w:rPr>
          <w:rFonts w:ascii="Times New Roman" w:hAnsi="Times New Roman"/>
          <w:sz w:val="24"/>
          <w:szCs w:val="24"/>
        </w:rPr>
        <w:t>M</w:t>
      </w:r>
      <w:r w:rsidR="00FD1710" w:rsidRPr="00E52D08">
        <w:rPr>
          <w:rFonts w:ascii="Times New Roman" w:hAnsi="Times New Roman"/>
          <w:sz w:val="24"/>
          <w:szCs w:val="24"/>
        </w:rPr>
        <w:t>itigation in</w:t>
      </w:r>
      <w:r w:rsidR="00E42903">
        <w:rPr>
          <w:rFonts w:ascii="Times New Roman" w:hAnsi="Times New Roman"/>
          <w:sz w:val="24"/>
          <w:szCs w:val="24"/>
        </w:rPr>
        <w:t xml:space="preserve"> the</w:t>
      </w:r>
      <w:r w:rsidR="00381426" w:rsidRPr="00E52D08">
        <w:rPr>
          <w:rFonts w:ascii="Times New Roman" w:hAnsi="Times New Roman"/>
          <w:sz w:val="24"/>
          <w:szCs w:val="24"/>
        </w:rPr>
        <w:t xml:space="preserve"> </w:t>
      </w:r>
      <w:r w:rsidR="004D76C6" w:rsidRPr="00E52D08">
        <w:rPr>
          <w:rFonts w:ascii="Times New Roman" w:hAnsi="Times New Roman"/>
          <w:sz w:val="24"/>
          <w:szCs w:val="24"/>
        </w:rPr>
        <w:t>Energy and Transport</w:t>
      </w:r>
      <w:r w:rsidR="00C976B2" w:rsidRPr="00E52D08">
        <w:rPr>
          <w:rFonts w:ascii="Times New Roman" w:hAnsi="Times New Roman"/>
          <w:sz w:val="24"/>
          <w:szCs w:val="24"/>
        </w:rPr>
        <w:t xml:space="preserve"> </w:t>
      </w:r>
      <w:r w:rsidR="00381426" w:rsidRPr="00E52D08">
        <w:rPr>
          <w:rFonts w:ascii="Times New Roman" w:hAnsi="Times New Roman"/>
          <w:sz w:val="24"/>
          <w:szCs w:val="24"/>
        </w:rPr>
        <w:t>sectors</w:t>
      </w:r>
      <w:r w:rsidR="009363C4" w:rsidRPr="00E52D08">
        <w:rPr>
          <w:rFonts w:ascii="Times New Roman" w:hAnsi="Times New Roman"/>
          <w:sz w:val="24"/>
          <w:szCs w:val="24"/>
        </w:rPr>
        <w:t>,</w:t>
      </w:r>
      <w:r w:rsidR="00CC3F13" w:rsidRPr="00E52D08">
        <w:rPr>
          <w:rFonts w:ascii="Times New Roman" w:hAnsi="Times New Roman"/>
          <w:sz w:val="24"/>
          <w:szCs w:val="24"/>
        </w:rPr>
        <w:t xml:space="preserve"> </w:t>
      </w:r>
    </w:p>
    <w:p w14:paraId="4878AE21" w14:textId="77777777" w:rsidR="002C2B74" w:rsidRPr="00E52D08" w:rsidRDefault="002C2B74" w:rsidP="00072545">
      <w:pPr>
        <w:pStyle w:val="Heading2"/>
        <w:spacing w:line="276" w:lineRule="auto"/>
        <w:jc w:val="center"/>
        <w:rPr>
          <w:rFonts w:ascii="Times New Roman" w:hAnsi="Times New Roman"/>
          <w:sz w:val="24"/>
          <w:szCs w:val="24"/>
        </w:rPr>
      </w:pPr>
      <w:r w:rsidRPr="00E52D08">
        <w:rPr>
          <w:rFonts w:ascii="Times New Roman" w:hAnsi="Times New Roman"/>
          <w:sz w:val="24"/>
          <w:szCs w:val="24"/>
        </w:rPr>
        <w:t xml:space="preserve">Technology Needs Assessment </w:t>
      </w:r>
    </w:p>
    <w:p w14:paraId="58BD0E30" w14:textId="77777777" w:rsidR="002C2B74" w:rsidRPr="00E52D08" w:rsidRDefault="002C2B74" w:rsidP="00072545">
      <w:pPr>
        <w:spacing w:line="276" w:lineRule="auto"/>
        <w:jc w:val="center"/>
      </w:pPr>
    </w:p>
    <w:p w14:paraId="67D63E59" w14:textId="77777777" w:rsidR="002C2B74" w:rsidRPr="00E52D08" w:rsidRDefault="002C2B74" w:rsidP="00072545">
      <w:pPr>
        <w:pStyle w:val="Heading3"/>
        <w:numPr>
          <w:ilvl w:val="0"/>
          <w:numId w:val="28"/>
        </w:numPr>
        <w:spacing w:line="276" w:lineRule="auto"/>
        <w:rPr>
          <w:rFonts w:ascii="Times New Roman" w:hAnsi="Times New Roman"/>
        </w:rPr>
      </w:pPr>
      <w:r w:rsidRPr="00E52D08">
        <w:rPr>
          <w:rFonts w:ascii="Times New Roman" w:hAnsi="Times New Roman"/>
        </w:rPr>
        <w:t>Background</w:t>
      </w:r>
    </w:p>
    <w:p w14:paraId="2122C04A" w14:textId="77777777" w:rsidR="001330B8" w:rsidRPr="00E52D08" w:rsidRDefault="002C2B74" w:rsidP="00072545">
      <w:pPr>
        <w:spacing w:line="276" w:lineRule="auto"/>
        <w:jc w:val="both"/>
        <w:rPr>
          <w:lang w:val="en-GB"/>
        </w:rPr>
      </w:pPr>
      <w:r w:rsidRPr="00E52D08">
        <w:rPr>
          <w:lang w:val="en-GB"/>
        </w:rPr>
        <w:t>The current Global TNA project, deriving from window (</w:t>
      </w:r>
      <w:proofErr w:type="spellStart"/>
      <w:r w:rsidRPr="00E52D08">
        <w:rPr>
          <w:lang w:val="en-GB"/>
        </w:rPr>
        <w:t>i</w:t>
      </w:r>
      <w:proofErr w:type="spellEnd"/>
      <w:r w:rsidRPr="00E52D08">
        <w:rPr>
          <w:lang w:val="en-GB"/>
        </w:rPr>
        <w:t xml:space="preserve">) of the Strategic Program on Technology Transfer, is designed to support countries to carry out improved Technology Needs Assessments within the framework of the UNFCCC.  </w:t>
      </w:r>
    </w:p>
    <w:p w14:paraId="4D379632" w14:textId="77777777" w:rsidR="001330B8" w:rsidRPr="00E52D08" w:rsidRDefault="001330B8" w:rsidP="00072545">
      <w:pPr>
        <w:pStyle w:val="ListParagraph"/>
        <w:spacing w:line="276" w:lineRule="auto"/>
        <w:rPr>
          <w:b/>
          <w:lang w:val="en-GB"/>
        </w:rPr>
      </w:pPr>
    </w:p>
    <w:p w14:paraId="6889E8A8" w14:textId="77777777" w:rsidR="00D43A49" w:rsidRPr="00E52D08" w:rsidRDefault="00D43A49" w:rsidP="00072545">
      <w:pPr>
        <w:autoSpaceDE w:val="0"/>
        <w:autoSpaceDN w:val="0"/>
        <w:adjustRightInd w:val="0"/>
        <w:spacing w:before="120" w:after="120" w:line="276" w:lineRule="auto"/>
        <w:jc w:val="both"/>
        <w:rPr>
          <w:lang w:val="en-GB"/>
        </w:rPr>
      </w:pPr>
      <w:r w:rsidRPr="00E52D08">
        <w:rPr>
          <w:lang w:val="en-GB"/>
        </w:rPr>
        <w:t xml:space="preserve">The purpose of the TNA project is to assist participant developing country Parties identify and </w:t>
      </w:r>
      <w:r w:rsidR="00F616D0" w:rsidRPr="00E52D08">
        <w:rPr>
          <w:lang w:val="en-GB"/>
        </w:rPr>
        <w:t>analyse</w:t>
      </w:r>
      <w:r w:rsidRPr="00E52D08">
        <w:rPr>
          <w:lang w:val="en-GB"/>
        </w:rPr>
        <w:t xml:space="preserve"> priority technology needs, which can form the basis for a portfolio of environmentally sound technology (EST) projects and programmes to facilitate the transfer of, and access to, the ESTs and know-how in the implementation of Article 4.5 of the UNFCCC Convention.  Hence TNAs are central to the work of Parties to the Convention on technology transfer and present an opportunity to track an evolving need for new equipment, techniques, practical knowledge and skills, which are necessary to mitigate GHG emissions and/or reduce the vulnerability of sectors and livelihoods to the adverse impacts of climate change. The main objectives of the project are:</w:t>
      </w:r>
    </w:p>
    <w:p w14:paraId="0DAF75D6" w14:textId="2F0E297B" w:rsidR="00FF72EA" w:rsidRPr="00E52D08" w:rsidRDefault="00D43A49" w:rsidP="00072545">
      <w:pPr>
        <w:pStyle w:val="ListParagraph"/>
        <w:numPr>
          <w:ilvl w:val="0"/>
          <w:numId w:val="35"/>
        </w:numPr>
        <w:autoSpaceDE w:val="0"/>
        <w:autoSpaceDN w:val="0"/>
        <w:adjustRightInd w:val="0"/>
        <w:spacing w:before="120" w:after="120" w:line="276" w:lineRule="auto"/>
        <w:jc w:val="both"/>
        <w:rPr>
          <w:lang w:val="en-GB"/>
        </w:rPr>
      </w:pPr>
      <w:r w:rsidRPr="00E52D08">
        <w:rPr>
          <w:lang w:val="en-GB"/>
        </w:rPr>
        <w:t xml:space="preserve">To identify and prioritize through country-driven participatory processes, technologies that can contribute to </w:t>
      </w:r>
      <w:r w:rsidR="003344DE" w:rsidRPr="00E52D08">
        <w:rPr>
          <w:lang w:val="en-GB"/>
        </w:rPr>
        <w:t>mitigation</w:t>
      </w:r>
      <w:r w:rsidRPr="00E52D08">
        <w:rPr>
          <w:lang w:val="en-GB"/>
        </w:rPr>
        <w:t xml:space="preserve"> and adaptation goals of the participant countries, while meeting their national sustainable development goals and priorities (TNA). </w:t>
      </w:r>
    </w:p>
    <w:p w14:paraId="1F484F70" w14:textId="77777777" w:rsidR="00FF72EA" w:rsidRPr="00E52D08" w:rsidRDefault="00D43A49" w:rsidP="00072545">
      <w:pPr>
        <w:pStyle w:val="ListParagraph"/>
        <w:numPr>
          <w:ilvl w:val="0"/>
          <w:numId w:val="35"/>
        </w:numPr>
        <w:autoSpaceDE w:val="0"/>
        <w:autoSpaceDN w:val="0"/>
        <w:adjustRightInd w:val="0"/>
        <w:spacing w:before="120" w:after="120" w:line="276" w:lineRule="auto"/>
        <w:jc w:val="both"/>
        <w:rPr>
          <w:lang w:val="en-GB"/>
        </w:rPr>
      </w:pPr>
      <w:r w:rsidRPr="00E52D08">
        <w:rPr>
          <w:lang w:val="en-GB"/>
        </w:rPr>
        <w:t>To identify barriers hindering the acquisition, deployment, and diffusion of prioritized technologies.</w:t>
      </w:r>
    </w:p>
    <w:p w14:paraId="341C341C" w14:textId="77777777" w:rsidR="00D43A49" w:rsidRPr="00E52D08" w:rsidRDefault="00D43A49" w:rsidP="00072545">
      <w:pPr>
        <w:pStyle w:val="ListParagraph"/>
        <w:numPr>
          <w:ilvl w:val="0"/>
          <w:numId w:val="35"/>
        </w:numPr>
        <w:autoSpaceDE w:val="0"/>
        <w:autoSpaceDN w:val="0"/>
        <w:adjustRightInd w:val="0"/>
        <w:spacing w:before="120" w:after="120" w:line="276" w:lineRule="auto"/>
        <w:jc w:val="both"/>
        <w:rPr>
          <w:lang w:val="en-GB"/>
        </w:rPr>
      </w:pPr>
      <w:r w:rsidRPr="00E52D08">
        <w:rPr>
          <w:lang w:val="en-GB"/>
        </w:rPr>
        <w:t>To develop Technology Action Plans (TAP) specifying activities and enabling frameworks to overcome the barriers and facilitate the transfer, adoption, and diffusion of selected technologies in the participant countries.</w:t>
      </w:r>
    </w:p>
    <w:p w14:paraId="3907E765" w14:textId="77777777" w:rsidR="00C026B4" w:rsidRPr="00E52D08" w:rsidRDefault="00C026B4" w:rsidP="00072545">
      <w:pPr>
        <w:spacing w:line="276" w:lineRule="auto"/>
        <w:rPr>
          <w:b/>
          <w:lang w:val="en-GB"/>
        </w:rPr>
      </w:pPr>
    </w:p>
    <w:p w14:paraId="7F44E3A1" w14:textId="77777777" w:rsidR="00817AA7" w:rsidRPr="00E52D08" w:rsidRDefault="00817AA7" w:rsidP="00072545">
      <w:pPr>
        <w:pStyle w:val="BodyText"/>
        <w:spacing w:line="276" w:lineRule="auto"/>
        <w:rPr>
          <w:sz w:val="24"/>
          <w:szCs w:val="24"/>
        </w:rPr>
      </w:pPr>
      <w:r w:rsidRPr="00E52D08">
        <w:rPr>
          <w:sz w:val="24"/>
          <w:szCs w:val="24"/>
        </w:rPr>
        <w:t>Further, the TNA process will develop Concept Notes for attracting funding to implement selected technologies in priority areas of national relevance.</w:t>
      </w:r>
    </w:p>
    <w:p w14:paraId="10DDA4CE" w14:textId="77777777" w:rsidR="00817AA7" w:rsidRPr="00E52D08" w:rsidRDefault="00817AA7" w:rsidP="00072545">
      <w:pPr>
        <w:pStyle w:val="BodyText"/>
        <w:spacing w:line="276" w:lineRule="auto"/>
        <w:rPr>
          <w:sz w:val="24"/>
          <w:szCs w:val="24"/>
        </w:rPr>
      </w:pPr>
    </w:p>
    <w:p w14:paraId="22083C7E" w14:textId="1B53E181" w:rsidR="00831F0F" w:rsidRPr="00E52D08" w:rsidRDefault="00831F0F" w:rsidP="00072545">
      <w:pPr>
        <w:pStyle w:val="BodyText"/>
        <w:spacing w:line="276" w:lineRule="auto"/>
        <w:rPr>
          <w:sz w:val="24"/>
          <w:szCs w:val="24"/>
        </w:rPr>
      </w:pPr>
      <w:r w:rsidRPr="00E52D08">
        <w:rPr>
          <w:sz w:val="24"/>
          <w:szCs w:val="24"/>
        </w:rPr>
        <w:t>A work plan detailing the components and timeline for the TNA project is</w:t>
      </w:r>
      <w:r w:rsidR="00C23978" w:rsidRPr="00E52D08">
        <w:rPr>
          <w:sz w:val="24"/>
          <w:szCs w:val="24"/>
        </w:rPr>
        <w:t xml:space="preserve"> found </w:t>
      </w:r>
      <w:r w:rsidRPr="00E52D08">
        <w:rPr>
          <w:sz w:val="24"/>
          <w:szCs w:val="24"/>
        </w:rPr>
        <w:t>at Annex 1.</w:t>
      </w:r>
    </w:p>
    <w:p w14:paraId="31057675" w14:textId="77777777" w:rsidR="00831F0F" w:rsidRPr="00E52D08" w:rsidRDefault="00831F0F" w:rsidP="00072545">
      <w:pPr>
        <w:pStyle w:val="BodyText"/>
        <w:spacing w:line="276" w:lineRule="auto"/>
        <w:rPr>
          <w:sz w:val="24"/>
          <w:szCs w:val="24"/>
        </w:rPr>
      </w:pPr>
    </w:p>
    <w:p w14:paraId="399E2153" w14:textId="55227225" w:rsidR="00C23978" w:rsidRPr="00E52D08" w:rsidRDefault="00D43A49" w:rsidP="00072545">
      <w:pPr>
        <w:pStyle w:val="BodyText"/>
        <w:spacing w:line="276" w:lineRule="auto"/>
        <w:rPr>
          <w:sz w:val="24"/>
          <w:szCs w:val="24"/>
        </w:rPr>
      </w:pPr>
      <w:r w:rsidRPr="00E52D08">
        <w:rPr>
          <w:sz w:val="24"/>
          <w:szCs w:val="24"/>
        </w:rPr>
        <w:t>To support and facilitate the TNA process</w:t>
      </w:r>
      <w:r w:rsidR="00DC55CA" w:rsidRPr="00E52D08">
        <w:rPr>
          <w:sz w:val="24"/>
          <w:szCs w:val="24"/>
        </w:rPr>
        <w:t>,</w:t>
      </w:r>
      <w:r w:rsidR="00C23978" w:rsidRPr="00E52D08">
        <w:rPr>
          <w:sz w:val="24"/>
          <w:szCs w:val="24"/>
        </w:rPr>
        <w:t xml:space="preserve"> national expert</w:t>
      </w:r>
      <w:r w:rsidR="006276A0" w:rsidRPr="00E52D08">
        <w:rPr>
          <w:sz w:val="24"/>
          <w:szCs w:val="24"/>
        </w:rPr>
        <w:t>s are</w:t>
      </w:r>
      <w:r w:rsidR="00C23978" w:rsidRPr="00E52D08">
        <w:rPr>
          <w:sz w:val="24"/>
          <w:szCs w:val="24"/>
        </w:rPr>
        <w:t xml:space="preserve"> being recruited for the execution of activities</w:t>
      </w:r>
      <w:r w:rsidR="006276A0" w:rsidRPr="00E52D08">
        <w:rPr>
          <w:sz w:val="24"/>
          <w:szCs w:val="24"/>
        </w:rPr>
        <w:t xml:space="preserve"> in relation to climate change </w:t>
      </w:r>
      <w:r w:rsidR="00381426" w:rsidRPr="00E52D08">
        <w:rPr>
          <w:sz w:val="24"/>
          <w:szCs w:val="24"/>
        </w:rPr>
        <w:t>mitigation</w:t>
      </w:r>
      <w:r w:rsidR="00C23978" w:rsidRPr="00E52D08">
        <w:rPr>
          <w:sz w:val="24"/>
          <w:szCs w:val="24"/>
        </w:rPr>
        <w:t xml:space="preserve"> in the</w:t>
      </w:r>
      <w:r w:rsidR="00447A66" w:rsidRPr="00E52D08">
        <w:rPr>
          <w:sz w:val="24"/>
          <w:szCs w:val="24"/>
        </w:rPr>
        <w:t xml:space="preserve"> energy</w:t>
      </w:r>
      <w:r w:rsidR="004D76C6" w:rsidRPr="00E52D08">
        <w:rPr>
          <w:sz w:val="24"/>
          <w:szCs w:val="24"/>
        </w:rPr>
        <w:t xml:space="preserve"> and</w:t>
      </w:r>
      <w:r w:rsidR="00C262DE" w:rsidRPr="00E52D08">
        <w:rPr>
          <w:sz w:val="24"/>
          <w:szCs w:val="24"/>
        </w:rPr>
        <w:t xml:space="preserve"> t</w:t>
      </w:r>
      <w:r w:rsidR="002D1C11" w:rsidRPr="00E52D08">
        <w:rPr>
          <w:sz w:val="24"/>
          <w:szCs w:val="24"/>
        </w:rPr>
        <w:t>ransport</w:t>
      </w:r>
      <w:r w:rsidR="004D76C6" w:rsidRPr="00E52D08">
        <w:rPr>
          <w:sz w:val="24"/>
          <w:szCs w:val="24"/>
        </w:rPr>
        <w:t xml:space="preserve"> </w:t>
      </w:r>
      <w:r w:rsidR="00100F47" w:rsidRPr="00E52D08">
        <w:rPr>
          <w:sz w:val="24"/>
          <w:szCs w:val="24"/>
        </w:rPr>
        <w:t>sector</w:t>
      </w:r>
      <w:r w:rsidR="00A96154" w:rsidRPr="00E52D08">
        <w:rPr>
          <w:sz w:val="24"/>
          <w:szCs w:val="24"/>
        </w:rPr>
        <w:t xml:space="preserve"> </w:t>
      </w:r>
      <w:r w:rsidR="00C23978" w:rsidRPr="00E52D08">
        <w:rPr>
          <w:sz w:val="24"/>
          <w:szCs w:val="24"/>
        </w:rPr>
        <w:t>under the direct supervision of the TNA Coordinator</w:t>
      </w:r>
      <w:r w:rsidR="00381426" w:rsidRPr="00E52D08">
        <w:rPr>
          <w:sz w:val="24"/>
          <w:szCs w:val="24"/>
        </w:rPr>
        <w:t xml:space="preserve"> [and team leader consultant, if there is one]</w:t>
      </w:r>
      <w:r w:rsidR="00072545" w:rsidRPr="00E52D08">
        <w:rPr>
          <w:sz w:val="24"/>
          <w:szCs w:val="24"/>
        </w:rPr>
        <w:t xml:space="preserve"> </w:t>
      </w:r>
    </w:p>
    <w:p w14:paraId="02713730" w14:textId="77777777" w:rsidR="00AA128B" w:rsidRPr="00E52D08" w:rsidRDefault="00AA128B" w:rsidP="00072545">
      <w:pPr>
        <w:spacing w:line="276" w:lineRule="auto"/>
        <w:jc w:val="both"/>
        <w:rPr>
          <w:lang w:val="en-GB"/>
        </w:rPr>
      </w:pPr>
    </w:p>
    <w:p w14:paraId="4C5ECB3C" w14:textId="41049A5D" w:rsidR="00AA128B" w:rsidRPr="00E52D08" w:rsidRDefault="00AA128B" w:rsidP="00072545">
      <w:pPr>
        <w:spacing w:line="276" w:lineRule="auto"/>
        <w:jc w:val="both"/>
        <w:rPr>
          <w:lang w:val="en-GB"/>
        </w:rPr>
      </w:pPr>
      <w:r w:rsidRPr="00E52D08">
        <w:rPr>
          <w:lang w:val="en-GB"/>
        </w:rPr>
        <w:t xml:space="preserve">The general and key tasks of the </w:t>
      </w:r>
      <w:r w:rsidR="00072545" w:rsidRPr="00E52D08">
        <w:rPr>
          <w:lang w:val="en-GB"/>
        </w:rPr>
        <w:t xml:space="preserve">Expert </w:t>
      </w:r>
      <w:r w:rsidR="00D84AEA" w:rsidRPr="00E52D08">
        <w:rPr>
          <w:lang w:val="en-GB"/>
        </w:rPr>
        <w:t>C</w:t>
      </w:r>
      <w:r w:rsidR="00381426" w:rsidRPr="00E52D08">
        <w:rPr>
          <w:lang w:val="en-GB"/>
        </w:rPr>
        <w:t xml:space="preserve">onsultant for </w:t>
      </w:r>
      <w:r w:rsidR="004D76C6" w:rsidRPr="00E52D08">
        <w:t xml:space="preserve">energy and transport </w:t>
      </w:r>
      <w:r w:rsidR="00FF59FF" w:rsidRPr="00E52D08">
        <w:t>sector</w:t>
      </w:r>
      <w:r w:rsidRPr="00E52D08">
        <w:rPr>
          <w:lang w:val="en-GB"/>
        </w:rPr>
        <w:t xml:space="preserve"> are described below.</w:t>
      </w:r>
      <w:r w:rsidR="00FA4C67" w:rsidRPr="00E52D08">
        <w:rPr>
          <w:lang w:val="en-GB"/>
        </w:rPr>
        <w:t xml:space="preserve"> </w:t>
      </w:r>
    </w:p>
    <w:p w14:paraId="6BA78960" w14:textId="77777777" w:rsidR="00AA128B" w:rsidRPr="00E52D08" w:rsidRDefault="00AA128B" w:rsidP="00072545">
      <w:pPr>
        <w:pStyle w:val="BodyText"/>
        <w:spacing w:line="276" w:lineRule="auto"/>
        <w:rPr>
          <w:sz w:val="24"/>
          <w:szCs w:val="24"/>
        </w:rPr>
      </w:pPr>
    </w:p>
    <w:p w14:paraId="154E0AC9" w14:textId="77777777" w:rsidR="00D43A49" w:rsidRPr="00E52D08" w:rsidRDefault="00973D59" w:rsidP="00072545">
      <w:pPr>
        <w:pStyle w:val="Heading3"/>
        <w:numPr>
          <w:ilvl w:val="0"/>
          <w:numId w:val="28"/>
        </w:numPr>
        <w:spacing w:line="276" w:lineRule="auto"/>
        <w:rPr>
          <w:rFonts w:ascii="Times New Roman" w:hAnsi="Times New Roman"/>
        </w:rPr>
      </w:pPr>
      <w:r w:rsidRPr="00E52D08">
        <w:rPr>
          <w:rFonts w:ascii="Times New Roman" w:hAnsi="Times New Roman"/>
        </w:rPr>
        <w:lastRenderedPageBreak/>
        <w:t>Overall tasks</w:t>
      </w:r>
      <w:r w:rsidR="007265D6" w:rsidRPr="00E52D08">
        <w:rPr>
          <w:rFonts w:ascii="Times New Roman" w:hAnsi="Times New Roman"/>
        </w:rPr>
        <w:br/>
      </w:r>
    </w:p>
    <w:p w14:paraId="6E006B80" w14:textId="336A0A93" w:rsidR="00534F20" w:rsidRPr="00E52D08" w:rsidRDefault="00534F20" w:rsidP="00072545">
      <w:pPr>
        <w:spacing w:line="276" w:lineRule="auto"/>
        <w:jc w:val="both"/>
      </w:pPr>
      <w:r w:rsidRPr="00E52D08">
        <w:t>The expert</w:t>
      </w:r>
      <w:r w:rsidR="00F77AAF" w:rsidRPr="00E52D08">
        <w:t xml:space="preserve"> consultant</w:t>
      </w:r>
      <w:r w:rsidRPr="00E52D08">
        <w:t xml:space="preserve"> in </w:t>
      </w:r>
      <w:r w:rsidR="00E42903" w:rsidRPr="00E52D08">
        <w:t>the energy</w:t>
      </w:r>
      <w:r w:rsidR="004D76C6" w:rsidRPr="00E52D08">
        <w:t xml:space="preserve"> and transport</w:t>
      </w:r>
      <w:r w:rsidR="00447A66" w:rsidRPr="00E52D08">
        <w:t xml:space="preserve"> </w:t>
      </w:r>
      <w:r w:rsidR="00FF59FF" w:rsidRPr="00E52D08">
        <w:t>sector</w:t>
      </w:r>
      <w:r w:rsidRPr="00E52D08">
        <w:t xml:space="preserve"> will work </w:t>
      </w:r>
      <w:r w:rsidR="00100F47" w:rsidRPr="00E52D08">
        <w:t xml:space="preserve">in close collaboration with </w:t>
      </w:r>
      <w:r w:rsidRPr="00E52D08">
        <w:t>the TNA Coordinator, and the national TNA team, including other expert</w:t>
      </w:r>
      <w:r w:rsidR="00F77AAF" w:rsidRPr="00E52D08">
        <w:t xml:space="preserve"> consultants for the TNA project</w:t>
      </w:r>
      <w:r w:rsidRPr="00E52D08">
        <w:t xml:space="preserve">. </w:t>
      </w:r>
      <w:r w:rsidR="00FA4C67" w:rsidRPr="00E52D08">
        <w:t xml:space="preserve">In relation to the project work plan detailed at Annex 1, it is </w:t>
      </w:r>
      <w:r w:rsidR="001C0D0D" w:rsidRPr="00E52D08">
        <w:t>expected</w:t>
      </w:r>
      <w:r w:rsidR="00FA4C67" w:rsidRPr="00E52D08">
        <w:t xml:space="preserve"> that the </w:t>
      </w:r>
      <w:r w:rsidR="008E4317" w:rsidRPr="00E52D08">
        <w:t>project</w:t>
      </w:r>
      <w:r w:rsidR="00FA4C67" w:rsidRPr="00E52D08">
        <w:t xml:space="preserve"> </w:t>
      </w:r>
      <w:r w:rsidR="008E4317" w:rsidRPr="00E52D08">
        <w:t xml:space="preserve">work </w:t>
      </w:r>
      <w:r w:rsidR="005C3350" w:rsidRPr="00E52D08">
        <w:t xml:space="preserve">will be </w:t>
      </w:r>
      <w:r w:rsidR="001C0D0D" w:rsidRPr="00E52D08">
        <w:t xml:space="preserve">completed </w:t>
      </w:r>
      <w:r w:rsidR="005C3350" w:rsidRPr="00E52D08">
        <w:t xml:space="preserve">by </w:t>
      </w:r>
      <w:r w:rsidR="00FF59FF" w:rsidRPr="00E52D08">
        <w:t>May 2023</w:t>
      </w:r>
      <w:r w:rsidR="00FA4C67" w:rsidRPr="00E52D08">
        <w:t xml:space="preserve">. </w:t>
      </w:r>
      <w:r w:rsidRPr="00E52D08">
        <w:t xml:space="preserve">His/her overall task is to support the TNA process for </w:t>
      </w:r>
      <w:r w:rsidR="00FF59FF" w:rsidRPr="00E52D08">
        <w:t xml:space="preserve">Mitigation </w:t>
      </w:r>
      <w:r w:rsidRPr="00E52D08">
        <w:t xml:space="preserve">in the </w:t>
      </w:r>
      <w:r w:rsidR="004D76C6" w:rsidRPr="00E52D08">
        <w:t xml:space="preserve">energy and transport </w:t>
      </w:r>
      <w:r w:rsidR="00FF59FF" w:rsidRPr="00E52D08">
        <w:t>sector</w:t>
      </w:r>
      <w:r w:rsidRPr="00E52D08">
        <w:t xml:space="preserve">, ranging from engaging with stakeholders, </w:t>
      </w:r>
      <w:r w:rsidR="005F2C19" w:rsidRPr="00E52D08">
        <w:t>attending and contributing to technical meetings</w:t>
      </w:r>
      <w:r w:rsidR="006276A0" w:rsidRPr="00E52D08">
        <w:t xml:space="preserve"> </w:t>
      </w:r>
      <w:r w:rsidR="005F2C19" w:rsidRPr="00E52D08">
        <w:t xml:space="preserve">and </w:t>
      </w:r>
      <w:r w:rsidRPr="00E52D08">
        <w:t>develop</w:t>
      </w:r>
      <w:r w:rsidR="00EF58B7" w:rsidRPr="00E52D08">
        <w:t xml:space="preserve"> the</w:t>
      </w:r>
      <w:r w:rsidRPr="00E52D08">
        <w:t xml:space="preserve"> national </w:t>
      </w:r>
      <w:r w:rsidR="00EF58B7" w:rsidRPr="00E52D08">
        <w:t>TNA project reports</w:t>
      </w:r>
      <w:r w:rsidRPr="00E52D08">
        <w:t xml:space="preserve"> for selected technologies in the </w:t>
      </w:r>
      <w:r w:rsidR="004D76C6" w:rsidRPr="00E52D08">
        <w:t xml:space="preserve">energy and transport </w:t>
      </w:r>
      <w:r w:rsidR="00FF59FF" w:rsidRPr="00E52D08">
        <w:t>sector</w:t>
      </w:r>
      <w:r w:rsidRPr="00E52D08">
        <w:t xml:space="preserve">. </w:t>
      </w:r>
      <w:r w:rsidR="00BE464B" w:rsidRPr="00E52D08">
        <w:t>Consistent</w:t>
      </w:r>
      <w:r w:rsidRPr="00E52D08">
        <w:t xml:space="preserve"> with domestic and g</w:t>
      </w:r>
      <w:r w:rsidR="009A0689" w:rsidRPr="00E52D08">
        <w:t xml:space="preserve">lobal objectives, the </w:t>
      </w:r>
      <w:r w:rsidR="00D84AEA" w:rsidRPr="00E52D08">
        <w:t>E</w:t>
      </w:r>
      <w:r w:rsidRPr="00E52D08">
        <w:t>xpert</w:t>
      </w:r>
      <w:r w:rsidR="00F77AAF" w:rsidRPr="00E52D08">
        <w:t xml:space="preserve"> </w:t>
      </w:r>
      <w:r w:rsidR="00D84AEA" w:rsidRPr="00E52D08">
        <w:t>C</w:t>
      </w:r>
      <w:r w:rsidR="00F77AAF" w:rsidRPr="00E52D08">
        <w:t>onsultant</w:t>
      </w:r>
      <w:r w:rsidRPr="00E52D08">
        <w:t xml:space="preserve"> </w:t>
      </w:r>
      <w:r w:rsidR="009A0689" w:rsidRPr="00E52D08">
        <w:t xml:space="preserve">in the </w:t>
      </w:r>
      <w:r w:rsidR="004D76C6" w:rsidRPr="00E52D08">
        <w:t xml:space="preserve">energy and transport </w:t>
      </w:r>
      <w:r w:rsidR="00447A66" w:rsidRPr="00E52D08">
        <w:t>sector</w:t>
      </w:r>
      <w:r w:rsidR="00FF59FF" w:rsidRPr="00E52D08">
        <w:t xml:space="preserve"> </w:t>
      </w:r>
      <w:r w:rsidRPr="00E52D08">
        <w:t>will be responsible for providing the national TNA teams with the process-related and methodological/technical advisory services needed for developing Technology Action Plans (TAPs) at the country l</w:t>
      </w:r>
      <w:r w:rsidR="009A0689" w:rsidRPr="00E52D08">
        <w:t xml:space="preserve">evel. The role of the </w:t>
      </w:r>
      <w:r w:rsidR="0052389E" w:rsidRPr="00E52D08">
        <w:t>E</w:t>
      </w:r>
      <w:r w:rsidRPr="00E52D08">
        <w:t>xpert</w:t>
      </w:r>
      <w:r w:rsidR="00F77AAF" w:rsidRPr="00E52D08">
        <w:t xml:space="preserve"> Consultant</w:t>
      </w:r>
      <w:r w:rsidR="0052389E" w:rsidRPr="00E52D08">
        <w:t xml:space="preserve"> </w:t>
      </w:r>
      <w:r w:rsidRPr="00E52D08">
        <w:t xml:space="preserve">will thus be to lead and undertake activities such as research, analysis and synthesis </w:t>
      </w:r>
      <w:r w:rsidR="009A0689" w:rsidRPr="00E52D08">
        <w:t xml:space="preserve">for the </w:t>
      </w:r>
      <w:r w:rsidR="004D76C6" w:rsidRPr="00E52D08">
        <w:t xml:space="preserve">energy and transport </w:t>
      </w:r>
      <w:r w:rsidR="00447A66" w:rsidRPr="00E52D08">
        <w:t>sector</w:t>
      </w:r>
      <w:r w:rsidR="009A0689" w:rsidRPr="00E52D08">
        <w:t xml:space="preserve"> </w:t>
      </w:r>
      <w:r w:rsidRPr="00E52D08">
        <w:t>in support of the TNA exercise and in close collaboration wi</w:t>
      </w:r>
      <w:r w:rsidR="009A0689" w:rsidRPr="00E52D08">
        <w:t>th the TNA teams. The</w:t>
      </w:r>
      <w:r w:rsidR="00F77AAF" w:rsidRPr="00E52D08">
        <w:t xml:space="preserve"> </w:t>
      </w:r>
      <w:r w:rsidR="0052389E" w:rsidRPr="00E52D08">
        <w:t>E</w:t>
      </w:r>
      <w:r w:rsidRPr="00E52D08">
        <w:t xml:space="preserve">xpert </w:t>
      </w:r>
      <w:r w:rsidR="00F77AAF" w:rsidRPr="00E52D08">
        <w:t xml:space="preserve">Consultant </w:t>
      </w:r>
      <w:r w:rsidRPr="00E52D08">
        <w:t>will apply a participatory approach to the TNA process, involving a wide range of stakeholders while</w:t>
      </w:r>
      <w:r w:rsidRPr="00E52D08">
        <w:rPr>
          <w:lang w:val="en-GB"/>
        </w:rPr>
        <w:t xml:space="preserve"> ensuring a multi-sector and multi-disciplinary scope. </w:t>
      </w:r>
      <w:r w:rsidR="009A0689" w:rsidRPr="00E52D08">
        <w:t xml:space="preserve">Moreover, the </w:t>
      </w:r>
      <w:r w:rsidR="0052389E" w:rsidRPr="00E52D08">
        <w:t>E</w:t>
      </w:r>
      <w:r w:rsidRPr="00E52D08">
        <w:t>xpert</w:t>
      </w:r>
      <w:r w:rsidR="00D84AEA" w:rsidRPr="00E52D08">
        <w:t xml:space="preserve"> C</w:t>
      </w:r>
      <w:r w:rsidR="00F77AAF" w:rsidRPr="00E52D08">
        <w:t>onsultant</w:t>
      </w:r>
      <w:r w:rsidRPr="00E52D08">
        <w:t xml:space="preserve"> will </w:t>
      </w:r>
      <w:r w:rsidRPr="00E52D08">
        <w:rPr>
          <w:lang w:val="en-GB"/>
        </w:rPr>
        <w:t>facilitat</w:t>
      </w:r>
      <w:r w:rsidR="006276A0" w:rsidRPr="00E52D08">
        <w:rPr>
          <w:lang w:val="en-GB"/>
        </w:rPr>
        <w:t>e</w:t>
      </w:r>
      <w:r w:rsidRPr="00E52D08">
        <w:rPr>
          <w:lang w:val="en-GB"/>
        </w:rPr>
        <w:t xml:space="preserve"> the tasks of communication with the national TNA team members, outreach to stakeholders, formation of networks, information acquisition, and coordination and communication of work products.</w:t>
      </w:r>
    </w:p>
    <w:p w14:paraId="21290D54" w14:textId="77777777" w:rsidR="001D08A6" w:rsidRPr="00E52D08" w:rsidRDefault="001D08A6" w:rsidP="00072545">
      <w:pPr>
        <w:pStyle w:val="BodyText"/>
        <w:spacing w:line="276" w:lineRule="auto"/>
        <w:rPr>
          <w:sz w:val="24"/>
          <w:szCs w:val="24"/>
        </w:rPr>
      </w:pPr>
    </w:p>
    <w:p w14:paraId="3EF124DC" w14:textId="77777777" w:rsidR="00C026B4" w:rsidRPr="00E52D08" w:rsidRDefault="003939D1" w:rsidP="00072545">
      <w:pPr>
        <w:pStyle w:val="BodyText"/>
        <w:spacing w:line="276" w:lineRule="auto"/>
        <w:rPr>
          <w:sz w:val="24"/>
          <w:szCs w:val="24"/>
        </w:rPr>
      </w:pPr>
      <w:r w:rsidRPr="00E52D08">
        <w:rPr>
          <w:sz w:val="24"/>
          <w:szCs w:val="24"/>
        </w:rPr>
        <w:t>In close collaboration with the</w:t>
      </w:r>
      <w:r w:rsidR="00150A18" w:rsidRPr="00E52D08">
        <w:rPr>
          <w:sz w:val="24"/>
          <w:szCs w:val="24"/>
        </w:rPr>
        <w:t xml:space="preserve"> rest of the</w:t>
      </w:r>
      <w:r w:rsidRPr="00E52D08">
        <w:rPr>
          <w:sz w:val="24"/>
          <w:szCs w:val="24"/>
        </w:rPr>
        <w:t xml:space="preserve"> national TNA team and the </w:t>
      </w:r>
      <w:r w:rsidR="00400CC6" w:rsidRPr="00E52D08">
        <w:rPr>
          <w:sz w:val="24"/>
          <w:szCs w:val="24"/>
        </w:rPr>
        <w:t>TNA Coordinator</w:t>
      </w:r>
      <w:r w:rsidR="00BE464B" w:rsidRPr="00E52D08">
        <w:rPr>
          <w:sz w:val="24"/>
          <w:szCs w:val="24"/>
        </w:rPr>
        <w:t xml:space="preserve"> and regional </w:t>
      </w:r>
      <w:proofErr w:type="gramStart"/>
      <w:r w:rsidR="00BE464B" w:rsidRPr="00E52D08">
        <w:rPr>
          <w:sz w:val="24"/>
          <w:szCs w:val="24"/>
        </w:rPr>
        <w:t>hub?</w:t>
      </w:r>
      <w:r w:rsidRPr="00E52D08">
        <w:rPr>
          <w:sz w:val="24"/>
          <w:szCs w:val="24"/>
        </w:rPr>
        <w:t>,</w:t>
      </w:r>
      <w:proofErr w:type="gramEnd"/>
      <w:r w:rsidRPr="00E52D08">
        <w:rPr>
          <w:sz w:val="24"/>
          <w:szCs w:val="24"/>
        </w:rPr>
        <w:t xml:space="preserve"> the </w:t>
      </w:r>
      <w:r w:rsidR="00F77AAF" w:rsidRPr="00E52D08">
        <w:rPr>
          <w:sz w:val="24"/>
          <w:szCs w:val="24"/>
        </w:rPr>
        <w:t xml:space="preserve">Expert </w:t>
      </w:r>
      <w:r w:rsidR="00150A18" w:rsidRPr="00E52D08">
        <w:rPr>
          <w:sz w:val="24"/>
          <w:szCs w:val="24"/>
        </w:rPr>
        <w:t>Consultant</w:t>
      </w:r>
      <w:r w:rsidR="00F77AAF" w:rsidRPr="00E52D08">
        <w:rPr>
          <w:sz w:val="24"/>
          <w:szCs w:val="24"/>
        </w:rPr>
        <w:t xml:space="preserve"> </w:t>
      </w:r>
      <w:r w:rsidRPr="00E52D08">
        <w:rPr>
          <w:sz w:val="24"/>
          <w:szCs w:val="24"/>
        </w:rPr>
        <w:t xml:space="preserve">will be responsible for, </w:t>
      </w:r>
      <w:r w:rsidRPr="00E52D08">
        <w:rPr>
          <w:i/>
          <w:sz w:val="24"/>
          <w:szCs w:val="24"/>
        </w:rPr>
        <w:t>inter-alia</w:t>
      </w:r>
      <w:r w:rsidRPr="00E52D08">
        <w:rPr>
          <w:sz w:val="24"/>
          <w:szCs w:val="24"/>
        </w:rPr>
        <w:t>:</w:t>
      </w:r>
    </w:p>
    <w:p w14:paraId="441FE17D" w14:textId="77777777" w:rsidR="00C026B4" w:rsidRPr="00E52D08" w:rsidRDefault="00C026B4" w:rsidP="00072545">
      <w:pPr>
        <w:suppressAutoHyphens w:val="0"/>
        <w:autoSpaceDE w:val="0"/>
        <w:autoSpaceDN w:val="0"/>
        <w:adjustRightInd w:val="0"/>
        <w:spacing w:line="276" w:lineRule="auto"/>
        <w:rPr>
          <w:lang w:val="en-GB"/>
        </w:rPr>
      </w:pPr>
    </w:p>
    <w:p w14:paraId="161A62E3" w14:textId="1FDAC637" w:rsidR="00100F47" w:rsidRPr="00E52D08" w:rsidRDefault="00100F47" w:rsidP="00100F47">
      <w:pPr>
        <w:pStyle w:val="ListParagraph"/>
        <w:numPr>
          <w:ilvl w:val="0"/>
          <w:numId w:val="39"/>
        </w:numPr>
        <w:suppressAutoHyphens w:val="0"/>
        <w:autoSpaceDE w:val="0"/>
        <w:autoSpaceDN w:val="0"/>
        <w:adjustRightInd w:val="0"/>
        <w:spacing w:line="276" w:lineRule="auto"/>
        <w:jc w:val="both"/>
        <w:rPr>
          <w:lang w:val="en-GB"/>
        </w:rPr>
      </w:pPr>
      <w:r w:rsidRPr="00E52D08">
        <w:rPr>
          <w:lang w:val="en-GB"/>
        </w:rPr>
        <w:t xml:space="preserve">Organising consultative </w:t>
      </w:r>
      <w:r w:rsidR="00E42903" w:rsidRPr="00E52D08">
        <w:rPr>
          <w:lang w:val="en-GB"/>
        </w:rPr>
        <w:t>stakeholder’s</w:t>
      </w:r>
      <w:r w:rsidRPr="00E52D08">
        <w:rPr>
          <w:lang w:val="en-GB"/>
        </w:rPr>
        <w:t xml:space="preserve"> meetings and workshops (inception, TNA Validation, and TAP finalisation/validation).</w:t>
      </w:r>
    </w:p>
    <w:p w14:paraId="0D505637" w14:textId="77777777" w:rsidR="00100F47" w:rsidRPr="00E52D08" w:rsidRDefault="00100F47" w:rsidP="00100F47">
      <w:pPr>
        <w:pStyle w:val="ListParagraph"/>
        <w:suppressAutoHyphens w:val="0"/>
        <w:autoSpaceDE w:val="0"/>
        <w:autoSpaceDN w:val="0"/>
        <w:adjustRightInd w:val="0"/>
        <w:spacing w:line="276" w:lineRule="auto"/>
        <w:jc w:val="both"/>
        <w:rPr>
          <w:sz w:val="16"/>
          <w:szCs w:val="16"/>
          <w:lang w:val="en-GB"/>
        </w:rPr>
      </w:pPr>
    </w:p>
    <w:p w14:paraId="5E0834D9" w14:textId="0F7D6A0D" w:rsidR="00100F47" w:rsidRPr="00E52D08" w:rsidRDefault="00100F47" w:rsidP="00100F47">
      <w:pPr>
        <w:pStyle w:val="ListParagraph"/>
        <w:numPr>
          <w:ilvl w:val="0"/>
          <w:numId w:val="39"/>
        </w:numPr>
        <w:suppressAutoHyphens w:val="0"/>
        <w:autoSpaceDE w:val="0"/>
        <w:autoSpaceDN w:val="0"/>
        <w:adjustRightInd w:val="0"/>
        <w:spacing w:line="276" w:lineRule="auto"/>
        <w:jc w:val="both"/>
        <w:rPr>
          <w:lang w:val="en-GB"/>
        </w:rPr>
      </w:pPr>
      <w:r w:rsidRPr="00E52D08">
        <w:rPr>
          <w:lang w:val="en-GB"/>
        </w:rPr>
        <w:t xml:space="preserve">identification and prioritization of technologies for </w:t>
      </w:r>
      <w:bookmarkStart w:id="0" w:name="_GoBack"/>
      <w:bookmarkEnd w:id="0"/>
      <w:r w:rsidR="00E42903" w:rsidRPr="00E52D08">
        <w:rPr>
          <w:lang w:val="en-GB"/>
        </w:rPr>
        <w:t xml:space="preserve">the </w:t>
      </w:r>
      <w:r w:rsidR="00E42903" w:rsidRPr="00E52D08">
        <w:t>energy</w:t>
      </w:r>
      <w:r w:rsidR="004D76C6" w:rsidRPr="00E52D08">
        <w:t xml:space="preserve"> and </w:t>
      </w:r>
      <w:proofErr w:type="gramStart"/>
      <w:r w:rsidR="004D76C6" w:rsidRPr="00E52D08">
        <w:t xml:space="preserve">transport </w:t>
      </w:r>
      <w:r w:rsidRPr="00E52D08">
        <w:rPr>
          <w:lang w:val="en-GB"/>
        </w:rPr>
        <w:t xml:space="preserve"> sector</w:t>
      </w:r>
      <w:proofErr w:type="gramEnd"/>
      <w:r w:rsidR="006626A7" w:rsidRPr="00E52D08">
        <w:rPr>
          <w:lang w:val="en-GB"/>
        </w:rPr>
        <w:t xml:space="preserve"> </w:t>
      </w:r>
      <w:r w:rsidRPr="00E52D08">
        <w:rPr>
          <w:lang w:val="en-GB"/>
        </w:rPr>
        <w:t>through a participatory process with a broad involvement of relevant stakeholders, including;</w:t>
      </w:r>
    </w:p>
    <w:p w14:paraId="7BE063DC" w14:textId="77777777" w:rsidR="00100F47" w:rsidRPr="00E52D08" w:rsidRDefault="00100F47" w:rsidP="00100F47">
      <w:pPr>
        <w:pStyle w:val="ListParagraph"/>
        <w:suppressAutoHyphens w:val="0"/>
        <w:autoSpaceDE w:val="0"/>
        <w:autoSpaceDN w:val="0"/>
        <w:adjustRightInd w:val="0"/>
        <w:spacing w:line="276" w:lineRule="auto"/>
        <w:ind w:left="2160" w:hanging="720"/>
        <w:jc w:val="both"/>
        <w:rPr>
          <w:lang w:val="en-GB"/>
        </w:rPr>
      </w:pPr>
      <w:r w:rsidRPr="00E52D08">
        <w:rPr>
          <w:lang w:val="en-GB"/>
        </w:rPr>
        <w:t>(</w:t>
      </w:r>
      <w:proofErr w:type="spellStart"/>
      <w:r w:rsidRPr="00E52D08">
        <w:rPr>
          <w:lang w:val="en-GB"/>
        </w:rPr>
        <w:t>i</w:t>
      </w:r>
      <w:proofErr w:type="spellEnd"/>
      <w:r w:rsidRPr="00E52D08">
        <w:rPr>
          <w:lang w:val="en-GB"/>
        </w:rPr>
        <w:t>)</w:t>
      </w:r>
      <w:r w:rsidRPr="00E52D08">
        <w:rPr>
          <w:lang w:val="en-GB"/>
        </w:rPr>
        <w:tab/>
        <w:t xml:space="preserve">identification and link-up with relevant stakeholders and facilitation of the </w:t>
      </w:r>
      <w:r w:rsidR="006626A7" w:rsidRPr="00E52D08">
        <w:rPr>
          <w:lang w:val="en-GB"/>
        </w:rPr>
        <w:t>se</w:t>
      </w:r>
      <w:r w:rsidRPr="00E52D08">
        <w:rPr>
          <w:lang w:val="en-GB"/>
        </w:rPr>
        <w:t>ctor working groups to be set-up,</w:t>
      </w:r>
    </w:p>
    <w:p w14:paraId="6A63F8DD" w14:textId="77777777" w:rsidR="00100F47" w:rsidRPr="00E52D08" w:rsidRDefault="00100F47" w:rsidP="00100F47">
      <w:pPr>
        <w:pStyle w:val="ListParagraph"/>
        <w:suppressAutoHyphens w:val="0"/>
        <w:autoSpaceDE w:val="0"/>
        <w:autoSpaceDN w:val="0"/>
        <w:adjustRightInd w:val="0"/>
        <w:spacing w:line="276" w:lineRule="auto"/>
        <w:ind w:firstLine="720"/>
        <w:jc w:val="both"/>
        <w:rPr>
          <w:lang w:val="en-GB"/>
        </w:rPr>
      </w:pPr>
      <w:r w:rsidRPr="00E52D08">
        <w:rPr>
          <w:lang w:val="en-GB"/>
        </w:rPr>
        <w:t>(ii)</w:t>
      </w:r>
      <w:r w:rsidRPr="00E52D08">
        <w:rPr>
          <w:lang w:val="en-GB"/>
        </w:rPr>
        <w:tab/>
        <w:t>identification of institutions for data and other support, and</w:t>
      </w:r>
    </w:p>
    <w:p w14:paraId="184F1F90" w14:textId="77777777" w:rsidR="00100F47" w:rsidRPr="00E52D08" w:rsidRDefault="00150A18" w:rsidP="00100F47">
      <w:pPr>
        <w:pStyle w:val="ListParagraph"/>
        <w:suppressAutoHyphens w:val="0"/>
        <w:autoSpaceDE w:val="0"/>
        <w:autoSpaceDN w:val="0"/>
        <w:adjustRightInd w:val="0"/>
        <w:spacing w:line="276" w:lineRule="auto"/>
        <w:ind w:left="2160" w:hanging="720"/>
        <w:jc w:val="both"/>
        <w:rPr>
          <w:lang w:val="en-GB"/>
        </w:rPr>
      </w:pPr>
      <w:r w:rsidRPr="00E52D08">
        <w:rPr>
          <w:lang w:val="en-GB"/>
        </w:rPr>
        <w:t>(iii)</w:t>
      </w:r>
      <w:r w:rsidRPr="00E52D08">
        <w:rPr>
          <w:lang w:val="en-GB"/>
        </w:rPr>
        <w:tab/>
        <w:t>collect</w:t>
      </w:r>
      <w:r w:rsidR="00100F47" w:rsidRPr="00E52D08">
        <w:rPr>
          <w:lang w:val="en-GB"/>
        </w:rPr>
        <w:t xml:space="preserve">ing, analysing and synthesising information and data to prepare </w:t>
      </w:r>
      <w:r w:rsidR="006626A7" w:rsidRPr="00E52D08">
        <w:rPr>
          <w:lang w:val="en-GB"/>
        </w:rPr>
        <w:t>concept notes (</w:t>
      </w:r>
      <w:r w:rsidR="00100F47" w:rsidRPr="00E52D08">
        <w:rPr>
          <w:lang w:val="en-GB"/>
        </w:rPr>
        <w:t>technology fact sheets</w:t>
      </w:r>
      <w:r w:rsidR="006626A7" w:rsidRPr="00E52D08">
        <w:rPr>
          <w:lang w:val="en-GB"/>
        </w:rPr>
        <w:t>)</w:t>
      </w:r>
      <w:r w:rsidR="00100F47" w:rsidRPr="00E52D08">
        <w:rPr>
          <w:lang w:val="en-GB"/>
        </w:rPr>
        <w:t xml:space="preserve"> for the sector.</w:t>
      </w:r>
    </w:p>
    <w:p w14:paraId="2E7A92A8" w14:textId="77777777" w:rsidR="00100F47" w:rsidRPr="00E52D08" w:rsidRDefault="00100F47" w:rsidP="00100F47">
      <w:pPr>
        <w:pStyle w:val="ListParagraph"/>
        <w:suppressAutoHyphens w:val="0"/>
        <w:autoSpaceDE w:val="0"/>
        <w:autoSpaceDN w:val="0"/>
        <w:adjustRightInd w:val="0"/>
        <w:spacing w:line="276" w:lineRule="auto"/>
        <w:jc w:val="both"/>
        <w:rPr>
          <w:sz w:val="16"/>
          <w:szCs w:val="16"/>
          <w:lang w:val="en-GB"/>
        </w:rPr>
      </w:pPr>
    </w:p>
    <w:p w14:paraId="2F590B7A" w14:textId="77777777" w:rsidR="00100F47" w:rsidRPr="00E52D08" w:rsidRDefault="00150A18" w:rsidP="00100F47">
      <w:pPr>
        <w:pStyle w:val="ListParagraph"/>
        <w:numPr>
          <w:ilvl w:val="0"/>
          <w:numId w:val="39"/>
        </w:numPr>
        <w:suppressAutoHyphens w:val="0"/>
        <w:autoSpaceDE w:val="0"/>
        <w:autoSpaceDN w:val="0"/>
        <w:adjustRightInd w:val="0"/>
        <w:spacing w:line="276" w:lineRule="auto"/>
        <w:jc w:val="both"/>
        <w:rPr>
          <w:lang w:val="en-GB"/>
        </w:rPr>
      </w:pPr>
      <w:r w:rsidRPr="00E52D08">
        <w:rPr>
          <w:lang w:val="en-GB"/>
        </w:rPr>
        <w:t>leading the process of analys</w:t>
      </w:r>
      <w:r w:rsidR="00100F47" w:rsidRPr="00E52D08">
        <w:rPr>
          <w:lang w:val="en-GB"/>
        </w:rPr>
        <w:t xml:space="preserve">ing with the stakeholder groups how the prioritized technologies can be implemented in the country and how implementation circumstances could be improved by addressing the barriers and developing an enabling framework based, </w:t>
      </w:r>
      <w:r w:rsidR="00100F47" w:rsidRPr="00E52D08">
        <w:rPr>
          <w:i/>
          <w:lang w:val="en-GB"/>
        </w:rPr>
        <w:t>inter-alia</w:t>
      </w:r>
      <w:r w:rsidR="00100F47" w:rsidRPr="00E52D08">
        <w:rPr>
          <w:lang w:val="en-GB"/>
        </w:rPr>
        <w:t>, on undertaking of local market and other assessments, as may be required;</w:t>
      </w:r>
    </w:p>
    <w:p w14:paraId="061A1600" w14:textId="77777777" w:rsidR="00100F47" w:rsidRPr="00E52D08" w:rsidRDefault="00100F47" w:rsidP="00100F47">
      <w:pPr>
        <w:suppressAutoHyphens w:val="0"/>
        <w:autoSpaceDE w:val="0"/>
        <w:autoSpaceDN w:val="0"/>
        <w:adjustRightInd w:val="0"/>
        <w:spacing w:line="276" w:lineRule="auto"/>
        <w:jc w:val="both"/>
        <w:rPr>
          <w:sz w:val="16"/>
          <w:szCs w:val="16"/>
          <w:lang w:val="en-GB"/>
        </w:rPr>
      </w:pPr>
    </w:p>
    <w:p w14:paraId="31CAA6D6" w14:textId="77777777" w:rsidR="00100F47" w:rsidRPr="00E52D08" w:rsidRDefault="00100F47" w:rsidP="00100F47">
      <w:pPr>
        <w:pStyle w:val="ListParagraph"/>
        <w:numPr>
          <w:ilvl w:val="0"/>
          <w:numId w:val="39"/>
        </w:numPr>
        <w:tabs>
          <w:tab w:val="left" w:pos="720"/>
        </w:tabs>
        <w:suppressAutoHyphens w:val="0"/>
        <w:autoSpaceDE w:val="0"/>
        <w:autoSpaceDN w:val="0"/>
        <w:adjustRightInd w:val="0"/>
        <w:spacing w:line="276" w:lineRule="auto"/>
        <w:jc w:val="both"/>
        <w:rPr>
          <w:lang w:val="en-GB"/>
        </w:rPr>
      </w:pPr>
      <w:r w:rsidRPr="00E52D08">
        <w:rPr>
          <w:lang w:val="en-GB"/>
        </w:rPr>
        <w:t xml:space="preserve">Prepare and </w:t>
      </w:r>
      <w:r w:rsidR="00F616D0" w:rsidRPr="00E52D08">
        <w:rPr>
          <w:lang w:val="en-GB"/>
        </w:rPr>
        <w:t>finalize</w:t>
      </w:r>
      <w:r w:rsidRPr="00E52D08">
        <w:rPr>
          <w:lang w:val="en-GB"/>
        </w:rPr>
        <w:t xml:space="preserve"> the TNA</w:t>
      </w:r>
      <w:r w:rsidR="00150A18" w:rsidRPr="00E52D08">
        <w:rPr>
          <w:lang w:val="en-GB"/>
        </w:rPr>
        <w:t>, BAEF</w:t>
      </w:r>
      <w:r w:rsidRPr="00E52D08">
        <w:rPr>
          <w:lang w:val="en-GB"/>
        </w:rPr>
        <w:t xml:space="preserve"> and TAP reports</w:t>
      </w:r>
      <w:r w:rsidR="00150A18" w:rsidRPr="00E52D08">
        <w:rPr>
          <w:lang w:val="en-GB"/>
        </w:rPr>
        <w:t>, with project ideas,</w:t>
      </w:r>
      <w:r w:rsidRPr="00E52D08">
        <w:rPr>
          <w:lang w:val="en-GB"/>
        </w:rPr>
        <w:t xml:space="preserve"> and</w:t>
      </w:r>
      <w:r w:rsidR="00150A18" w:rsidRPr="00E52D08">
        <w:rPr>
          <w:lang w:val="en-GB"/>
        </w:rPr>
        <w:t xml:space="preserve"> advocacy and policy briefs</w:t>
      </w:r>
      <w:r w:rsidRPr="00E52D08">
        <w:rPr>
          <w:lang w:val="en-GB"/>
        </w:rPr>
        <w:t xml:space="preserve">, </w:t>
      </w:r>
      <w:r w:rsidR="00150A18" w:rsidRPr="00E52D08">
        <w:rPr>
          <w:lang w:val="en-GB"/>
        </w:rPr>
        <w:t xml:space="preserve">and </w:t>
      </w:r>
      <w:r w:rsidRPr="00E52D08">
        <w:rPr>
          <w:lang w:val="en-GB"/>
        </w:rPr>
        <w:t>with inputs of stakeholders included.</w:t>
      </w:r>
    </w:p>
    <w:p w14:paraId="466F395B" w14:textId="77777777" w:rsidR="00100F47" w:rsidRPr="00E52D08" w:rsidRDefault="00100F47" w:rsidP="00100F47">
      <w:pPr>
        <w:pStyle w:val="ListParagraph"/>
        <w:numPr>
          <w:ilvl w:val="1"/>
          <w:numId w:val="39"/>
        </w:numPr>
        <w:rPr>
          <w:lang w:val="en-GB"/>
        </w:rPr>
      </w:pPr>
      <w:r w:rsidRPr="00E52D08">
        <w:rPr>
          <w:lang w:val="en-GB"/>
        </w:rPr>
        <w:lastRenderedPageBreak/>
        <w:t>Prepare working papers and other TNA-related documents as may be required to ease the consultative process and harnessing inputs from stakeholders during meetings, workshops, amongst others.</w:t>
      </w:r>
    </w:p>
    <w:p w14:paraId="33F83B31" w14:textId="77777777" w:rsidR="00100F47" w:rsidRPr="00E52D08" w:rsidRDefault="00100F47" w:rsidP="00100F47">
      <w:pPr>
        <w:pStyle w:val="ListParagraph"/>
        <w:suppressAutoHyphens w:val="0"/>
        <w:autoSpaceDE w:val="0"/>
        <w:autoSpaceDN w:val="0"/>
        <w:adjustRightInd w:val="0"/>
        <w:spacing w:line="276" w:lineRule="auto"/>
        <w:ind w:left="1440"/>
        <w:jc w:val="both"/>
        <w:rPr>
          <w:lang w:val="en-GB"/>
        </w:rPr>
      </w:pPr>
    </w:p>
    <w:p w14:paraId="55038630" w14:textId="77777777" w:rsidR="00100F47" w:rsidRPr="00E52D08" w:rsidRDefault="00100F47" w:rsidP="00100F47">
      <w:pPr>
        <w:pStyle w:val="ListParagraph"/>
        <w:numPr>
          <w:ilvl w:val="0"/>
          <w:numId w:val="39"/>
        </w:numPr>
        <w:spacing w:line="276" w:lineRule="auto"/>
        <w:jc w:val="both"/>
        <w:rPr>
          <w:lang w:val="en-GB"/>
        </w:rPr>
      </w:pPr>
      <w:r w:rsidRPr="00E52D08">
        <w:rPr>
          <w:lang w:val="en-GB"/>
        </w:rPr>
        <w:t>Provision of any other inputs, as m</w:t>
      </w:r>
      <w:r w:rsidR="00150A18" w:rsidRPr="00E52D08">
        <w:rPr>
          <w:lang w:val="en-GB"/>
        </w:rPr>
        <w:t xml:space="preserve">ay be required, relevant to related </w:t>
      </w:r>
      <w:r w:rsidRPr="00E52D08">
        <w:rPr>
          <w:lang w:val="en-GB"/>
        </w:rPr>
        <w:t xml:space="preserve">part of the TNA process and output targeted as may be requested by the TNA Coordinator, the UNEP DTU Partnership (UDP), </w:t>
      </w:r>
      <w:r w:rsidR="00C32C40" w:rsidRPr="00E52D08">
        <w:rPr>
          <w:lang w:val="en-GB"/>
        </w:rPr>
        <w:t xml:space="preserve">Regional Centres </w:t>
      </w:r>
      <w:r w:rsidRPr="00E52D08">
        <w:rPr>
          <w:lang w:val="en-GB"/>
        </w:rPr>
        <w:t>and the</w:t>
      </w:r>
      <w:r w:rsidR="00150A18" w:rsidRPr="00E52D08">
        <w:rPr>
          <w:lang w:val="en-GB"/>
        </w:rPr>
        <w:t xml:space="preserve"> national</w:t>
      </w:r>
      <w:r w:rsidRPr="00E52D08">
        <w:rPr>
          <w:lang w:val="en-GB"/>
        </w:rPr>
        <w:t xml:space="preserve"> </w:t>
      </w:r>
      <w:r w:rsidR="00C32C40" w:rsidRPr="00E52D08">
        <w:rPr>
          <w:lang w:val="en-GB"/>
        </w:rPr>
        <w:t>TNA</w:t>
      </w:r>
      <w:r w:rsidRPr="00E52D08">
        <w:rPr>
          <w:lang w:val="en-GB"/>
        </w:rPr>
        <w:t xml:space="preserve"> Committee.</w:t>
      </w:r>
    </w:p>
    <w:p w14:paraId="033FD2E8" w14:textId="77777777" w:rsidR="007D37EE" w:rsidRPr="00E52D08" w:rsidRDefault="007D37EE" w:rsidP="00150A18">
      <w:pPr>
        <w:pStyle w:val="ListParagraph"/>
        <w:spacing w:line="276" w:lineRule="auto"/>
        <w:ind w:left="0"/>
        <w:rPr>
          <w:lang w:val="en-GB"/>
        </w:rPr>
      </w:pPr>
    </w:p>
    <w:p w14:paraId="428ABE3C" w14:textId="77777777" w:rsidR="008F30D3" w:rsidRPr="00E52D08" w:rsidRDefault="008F30D3" w:rsidP="0052389E">
      <w:pPr>
        <w:spacing w:line="276" w:lineRule="auto"/>
        <w:jc w:val="both"/>
        <w:rPr>
          <w:lang w:val="en-GB"/>
        </w:rPr>
      </w:pPr>
      <w:r w:rsidRPr="00E52D08">
        <w:rPr>
          <w:lang w:val="en-GB"/>
        </w:rPr>
        <w:t xml:space="preserve">The </w:t>
      </w:r>
      <w:r w:rsidR="0052389E" w:rsidRPr="00E52D08">
        <w:rPr>
          <w:lang w:val="en-GB"/>
        </w:rPr>
        <w:t>E</w:t>
      </w:r>
      <w:r w:rsidRPr="00E52D08">
        <w:rPr>
          <w:lang w:val="en-GB"/>
        </w:rPr>
        <w:t>xpert</w:t>
      </w:r>
      <w:r w:rsidR="0052389E" w:rsidRPr="00E52D08">
        <w:rPr>
          <w:lang w:val="en-GB"/>
        </w:rPr>
        <w:t xml:space="preserve"> </w:t>
      </w:r>
      <w:r w:rsidR="00150A18" w:rsidRPr="00E52D08">
        <w:rPr>
          <w:lang w:val="en-GB"/>
        </w:rPr>
        <w:t>Consultant</w:t>
      </w:r>
      <w:r w:rsidRPr="00E52D08">
        <w:rPr>
          <w:lang w:val="en-GB"/>
        </w:rPr>
        <w:t xml:space="preserve"> will be required to use best practices, guidelines, methodologies and technical guidance available through the </w:t>
      </w:r>
      <w:r w:rsidR="00F331A2" w:rsidRPr="00E52D08">
        <w:rPr>
          <w:lang w:val="en-GB"/>
        </w:rPr>
        <w:t>UDP</w:t>
      </w:r>
      <w:r w:rsidRPr="00E52D08">
        <w:rPr>
          <w:lang w:val="en-GB"/>
        </w:rPr>
        <w:t xml:space="preserve"> and other approved sources.</w:t>
      </w:r>
    </w:p>
    <w:p w14:paraId="5FB0E73A" w14:textId="77777777" w:rsidR="008F30D3" w:rsidRPr="00E52D08" w:rsidRDefault="008F30D3" w:rsidP="00072545">
      <w:pPr>
        <w:spacing w:line="276" w:lineRule="auto"/>
        <w:rPr>
          <w:lang w:val="en-GB"/>
        </w:rPr>
      </w:pPr>
    </w:p>
    <w:p w14:paraId="20A38E57" w14:textId="77777777" w:rsidR="00D43A49" w:rsidRPr="00E52D08" w:rsidRDefault="008F30D3" w:rsidP="0052389E">
      <w:pPr>
        <w:spacing w:line="276" w:lineRule="auto"/>
        <w:jc w:val="both"/>
        <w:rPr>
          <w:lang w:val="en-GB"/>
        </w:rPr>
      </w:pPr>
      <w:r w:rsidRPr="00E52D08">
        <w:rPr>
          <w:lang w:val="en-GB"/>
        </w:rPr>
        <w:t xml:space="preserve">The following table provides an overview of the key tasks to be conducted by the </w:t>
      </w:r>
      <w:r w:rsidR="0052389E" w:rsidRPr="00E52D08">
        <w:rPr>
          <w:lang w:val="en-GB"/>
        </w:rPr>
        <w:t>E</w:t>
      </w:r>
      <w:r w:rsidRPr="00E52D08">
        <w:rPr>
          <w:lang w:val="en-GB"/>
        </w:rPr>
        <w:t>xpert</w:t>
      </w:r>
      <w:r w:rsidR="00150A18" w:rsidRPr="00E52D08">
        <w:rPr>
          <w:lang w:val="en-GB"/>
        </w:rPr>
        <w:t xml:space="preserve"> Consultant.</w:t>
      </w:r>
    </w:p>
    <w:p w14:paraId="3D985328" w14:textId="77777777" w:rsidR="00B24F57" w:rsidRPr="00E52D08" w:rsidRDefault="00B24F57" w:rsidP="00072545">
      <w:pPr>
        <w:pStyle w:val="Heading3"/>
        <w:spacing w:line="276" w:lineRule="auto"/>
        <w:rPr>
          <w:rFonts w:ascii="Times New Roman" w:hAnsi="Times New Roman"/>
          <w:lang w:val="en-GB"/>
        </w:rPr>
        <w:sectPr w:rsidR="00B24F57" w:rsidRPr="00E52D08" w:rsidSect="00072545">
          <w:footerReference w:type="default" r:id="rId8"/>
          <w:pgSz w:w="12240" w:h="15840"/>
          <w:pgMar w:top="1260" w:right="1440" w:bottom="1440" w:left="1440" w:header="720" w:footer="720" w:gutter="0"/>
          <w:cols w:space="720"/>
          <w:docGrid w:linePitch="360"/>
        </w:sectPr>
      </w:pPr>
    </w:p>
    <w:p w14:paraId="17BAFE2D" w14:textId="77777777" w:rsidR="00D454BB" w:rsidRPr="00E52D08" w:rsidRDefault="003C7523" w:rsidP="00072545">
      <w:pPr>
        <w:pStyle w:val="Heading3"/>
        <w:numPr>
          <w:ilvl w:val="0"/>
          <w:numId w:val="28"/>
        </w:numPr>
        <w:spacing w:line="276" w:lineRule="auto"/>
        <w:rPr>
          <w:lang w:val="en-GB"/>
        </w:rPr>
      </w:pPr>
      <w:r w:rsidRPr="00E52D08">
        <w:rPr>
          <w:lang w:val="en-GB"/>
        </w:rPr>
        <w:lastRenderedPageBreak/>
        <w:t>Specific tasks</w:t>
      </w:r>
    </w:p>
    <w:p w14:paraId="7BB5B340" w14:textId="77777777" w:rsidR="007D37EE" w:rsidRPr="00E52D08" w:rsidRDefault="007D37EE" w:rsidP="00072545">
      <w:pPr>
        <w:spacing w:line="276" w:lineRule="auto"/>
        <w:rPr>
          <w:lang w:val="en-GB"/>
        </w:rPr>
      </w:pPr>
    </w:p>
    <w:tbl>
      <w:tblPr>
        <w:tblW w:w="132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337"/>
        <w:gridCol w:w="113"/>
        <w:gridCol w:w="5467"/>
        <w:gridCol w:w="113"/>
        <w:gridCol w:w="1957"/>
        <w:gridCol w:w="113"/>
        <w:gridCol w:w="1350"/>
        <w:gridCol w:w="76"/>
        <w:gridCol w:w="3501"/>
        <w:gridCol w:w="113"/>
      </w:tblGrid>
      <w:tr w:rsidR="00F331A2" w:rsidRPr="00E52D08" w14:paraId="3D3B79CC" w14:textId="77777777" w:rsidTr="00FE1FB2">
        <w:trPr>
          <w:gridBefore w:val="1"/>
          <w:wBefore w:w="113" w:type="dxa"/>
        </w:trPr>
        <w:tc>
          <w:tcPr>
            <w:tcW w:w="450" w:type="dxa"/>
            <w:gridSpan w:val="2"/>
            <w:shd w:val="clear" w:color="auto" w:fill="CCC0D9"/>
          </w:tcPr>
          <w:p w14:paraId="04AA9338" w14:textId="77777777" w:rsidR="00F331A2" w:rsidRPr="00E52D08" w:rsidRDefault="00F331A2" w:rsidP="004E5BAE">
            <w:pPr>
              <w:spacing w:line="276" w:lineRule="auto"/>
              <w:rPr>
                <w:lang w:val="en-GB"/>
              </w:rPr>
            </w:pPr>
          </w:p>
        </w:tc>
        <w:tc>
          <w:tcPr>
            <w:tcW w:w="5580" w:type="dxa"/>
            <w:gridSpan w:val="2"/>
            <w:shd w:val="clear" w:color="auto" w:fill="CCC0D9"/>
          </w:tcPr>
          <w:p w14:paraId="1EDE6D4A" w14:textId="77777777" w:rsidR="00F331A2" w:rsidRPr="00E52D08" w:rsidRDefault="00F331A2" w:rsidP="004E5BAE">
            <w:pPr>
              <w:suppressAutoHyphens w:val="0"/>
              <w:autoSpaceDE w:val="0"/>
              <w:autoSpaceDN w:val="0"/>
              <w:adjustRightInd w:val="0"/>
              <w:spacing w:line="276" w:lineRule="auto"/>
              <w:rPr>
                <w:b/>
                <w:lang w:val="en-GB"/>
              </w:rPr>
            </w:pPr>
            <w:r w:rsidRPr="00E52D08">
              <w:rPr>
                <w:b/>
                <w:sz w:val="22"/>
                <w:szCs w:val="22"/>
                <w:lang w:val="en-GB"/>
              </w:rPr>
              <w:t>Tasks</w:t>
            </w:r>
          </w:p>
        </w:tc>
        <w:tc>
          <w:tcPr>
            <w:tcW w:w="2070" w:type="dxa"/>
            <w:gridSpan w:val="2"/>
            <w:shd w:val="clear" w:color="auto" w:fill="CCC0D9"/>
          </w:tcPr>
          <w:p w14:paraId="56136E39" w14:textId="77777777" w:rsidR="00F331A2" w:rsidRPr="00E52D08" w:rsidRDefault="00F331A2" w:rsidP="004E5BAE">
            <w:pPr>
              <w:suppressAutoHyphens w:val="0"/>
              <w:autoSpaceDE w:val="0"/>
              <w:autoSpaceDN w:val="0"/>
              <w:adjustRightInd w:val="0"/>
              <w:spacing w:line="276" w:lineRule="auto"/>
              <w:rPr>
                <w:b/>
                <w:lang w:val="en-GB"/>
              </w:rPr>
            </w:pPr>
            <w:r w:rsidRPr="00E52D08">
              <w:rPr>
                <w:b/>
                <w:sz w:val="22"/>
                <w:szCs w:val="22"/>
                <w:lang w:val="en-GB"/>
              </w:rPr>
              <w:t xml:space="preserve">Deliverables </w:t>
            </w:r>
          </w:p>
        </w:tc>
        <w:tc>
          <w:tcPr>
            <w:tcW w:w="1350" w:type="dxa"/>
            <w:shd w:val="clear" w:color="auto" w:fill="CCC0D9"/>
          </w:tcPr>
          <w:p w14:paraId="42785F57" w14:textId="77777777" w:rsidR="00F331A2" w:rsidRPr="00E52D08" w:rsidRDefault="00F331A2" w:rsidP="004E5BAE">
            <w:pPr>
              <w:suppressAutoHyphens w:val="0"/>
              <w:autoSpaceDE w:val="0"/>
              <w:autoSpaceDN w:val="0"/>
              <w:adjustRightInd w:val="0"/>
              <w:spacing w:line="276" w:lineRule="auto"/>
              <w:rPr>
                <w:b/>
                <w:lang w:val="en-GB"/>
              </w:rPr>
            </w:pPr>
            <w:r w:rsidRPr="00E52D08">
              <w:rPr>
                <w:b/>
                <w:sz w:val="22"/>
                <w:szCs w:val="22"/>
                <w:lang w:val="en-GB"/>
              </w:rPr>
              <w:t>Timeframe</w:t>
            </w:r>
          </w:p>
        </w:tc>
        <w:tc>
          <w:tcPr>
            <w:tcW w:w="3690" w:type="dxa"/>
            <w:gridSpan w:val="3"/>
            <w:shd w:val="clear" w:color="auto" w:fill="CCC0D9"/>
          </w:tcPr>
          <w:p w14:paraId="1EEE7642" w14:textId="77777777" w:rsidR="00F331A2" w:rsidRPr="00E52D08" w:rsidRDefault="00F331A2" w:rsidP="004E5BAE">
            <w:pPr>
              <w:suppressAutoHyphens w:val="0"/>
              <w:autoSpaceDE w:val="0"/>
              <w:autoSpaceDN w:val="0"/>
              <w:adjustRightInd w:val="0"/>
              <w:spacing w:line="276" w:lineRule="auto"/>
              <w:rPr>
                <w:b/>
                <w:lang w:val="en-GB"/>
              </w:rPr>
            </w:pPr>
            <w:r w:rsidRPr="00E52D08">
              <w:rPr>
                <w:b/>
                <w:sz w:val="22"/>
                <w:szCs w:val="22"/>
                <w:lang w:val="en-GB"/>
              </w:rPr>
              <w:t xml:space="preserve">Additional remarks </w:t>
            </w:r>
          </w:p>
        </w:tc>
      </w:tr>
      <w:tr w:rsidR="00F331A2" w:rsidRPr="00E52D08" w14:paraId="7A73BA2C" w14:textId="77777777" w:rsidTr="00FE1FB2">
        <w:trPr>
          <w:gridBefore w:val="1"/>
          <w:wBefore w:w="113" w:type="dxa"/>
        </w:trPr>
        <w:tc>
          <w:tcPr>
            <w:tcW w:w="450" w:type="dxa"/>
            <w:gridSpan w:val="2"/>
          </w:tcPr>
          <w:p w14:paraId="2DBC6D50" w14:textId="77777777" w:rsidR="00F331A2" w:rsidRPr="00E52D08" w:rsidRDefault="00F331A2" w:rsidP="004E5BAE">
            <w:pPr>
              <w:spacing w:line="276" w:lineRule="auto"/>
              <w:rPr>
                <w:lang w:val="en-GB"/>
              </w:rPr>
            </w:pPr>
            <w:r w:rsidRPr="00E52D08">
              <w:rPr>
                <w:sz w:val="22"/>
                <w:szCs w:val="22"/>
                <w:lang w:val="en-GB"/>
              </w:rPr>
              <w:t>1.</w:t>
            </w:r>
          </w:p>
        </w:tc>
        <w:tc>
          <w:tcPr>
            <w:tcW w:w="5580" w:type="dxa"/>
            <w:gridSpan w:val="2"/>
          </w:tcPr>
          <w:p w14:paraId="79FF529F" w14:textId="1DF2ABB7" w:rsidR="00F331A2" w:rsidRPr="00E52D08" w:rsidRDefault="00F331A2" w:rsidP="004E5BAE">
            <w:pPr>
              <w:tabs>
                <w:tab w:val="left" w:pos="540"/>
              </w:tabs>
              <w:spacing w:line="276" w:lineRule="auto"/>
              <w:jc w:val="both"/>
              <w:rPr>
                <w:lang w:val="en-GB"/>
              </w:rPr>
            </w:pPr>
            <w:r w:rsidRPr="00E52D08">
              <w:rPr>
                <w:b/>
                <w:sz w:val="22"/>
                <w:szCs w:val="22"/>
                <w:lang w:val="en-GB"/>
              </w:rPr>
              <w:t xml:space="preserve">Identify priority technologies </w:t>
            </w:r>
            <w:r w:rsidRPr="00E52D08">
              <w:rPr>
                <w:b/>
                <w:sz w:val="22"/>
                <w:szCs w:val="22"/>
              </w:rPr>
              <w:t xml:space="preserve">for </w:t>
            </w:r>
            <w:r w:rsidR="00993D09" w:rsidRPr="00E52D08">
              <w:t>mitigation</w:t>
            </w:r>
          </w:p>
          <w:p w14:paraId="5311A9CD" w14:textId="77777777" w:rsidR="00F331A2" w:rsidRPr="00E52D08" w:rsidRDefault="00F331A2" w:rsidP="004E5BAE">
            <w:pPr>
              <w:tabs>
                <w:tab w:val="left" w:pos="540"/>
              </w:tabs>
              <w:spacing w:line="276" w:lineRule="auto"/>
              <w:jc w:val="both"/>
              <w:rPr>
                <w:lang w:val="en-GB"/>
              </w:rPr>
            </w:pPr>
            <w:r w:rsidRPr="00E52D08">
              <w:rPr>
                <w:sz w:val="22"/>
                <w:szCs w:val="22"/>
                <w:lang w:val="en-GB"/>
              </w:rPr>
              <w:t>Review of existing document at the nati</w:t>
            </w:r>
            <w:r w:rsidR="006276A0" w:rsidRPr="00E52D08">
              <w:rPr>
                <w:sz w:val="22"/>
                <w:szCs w:val="22"/>
                <w:lang w:val="en-GB"/>
              </w:rPr>
              <w:t>onal level (</w:t>
            </w:r>
            <w:r w:rsidR="00FE1FB2" w:rsidRPr="00E52D08">
              <w:rPr>
                <w:sz w:val="22"/>
                <w:szCs w:val="22"/>
                <w:lang w:val="en-GB"/>
              </w:rPr>
              <w:t xml:space="preserve">NDC, </w:t>
            </w:r>
            <w:r w:rsidR="006276A0" w:rsidRPr="00E52D08">
              <w:rPr>
                <w:sz w:val="22"/>
                <w:szCs w:val="22"/>
                <w:lang w:val="en-GB"/>
              </w:rPr>
              <w:t>sectoral policies,</w:t>
            </w:r>
            <w:r w:rsidRPr="00E52D08">
              <w:rPr>
                <w:sz w:val="22"/>
                <w:szCs w:val="22"/>
                <w:lang w:val="en-GB"/>
              </w:rPr>
              <w:t xml:space="preserve"> National Communications, first TNA, etc.)</w:t>
            </w:r>
          </w:p>
          <w:p w14:paraId="67AC0A0B" w14:textId="77777777" w:rsidR="00F331A2" w:rsidRPr="00E52D08" w:rsidRDefault="00F331A2" w:rsidP="004E5BAE">
            <w:pPr>
              <w:tabs>
                <w:tab w:val="left" w:pos="540"/>
              </w:tabs>
              <w:spacing w:line="276" w:lineRule="auto"/>
              <w:jc w:val="both"/>
              <w:rPr>
                <w:lang w:val="en-GB"/>
              </w:rPr>
            </w:pPr>
          </w:p>
          <w:p w14:paraId="4E0A2967" w14:textId="77777777" w:rsidR="00F331A2" w:rsidRPr="00E52D08" w:rsidRDefault="00F331A2" w:rsidP="004E5BAE">
            <w:pPr>
              <w:tabs>
                <w:tab w:val="left" w:pos="540"/>
              </w:tabs>
              <w:spacing w:line="276" w:lineRule="auto"/>
              <w:jc w:val="both"/>
              <w:rPr>
                <w:lang w:val="en-GB"/>
              </w:rPr>
            </w:pPr>
            <w:r w:rsidRPr="00E52D08">
              <w:rPr>
                <w:sz w:val="22"/>
                <w:szCs w:val="22"/>
                <w:lang w:val="en-GB"/>
              </w:rPr>
              <w:t xml:space="preserve">In close collaboration with the </w:t>
            </w:r>
            <w:r w:rsidR="00400CC6" w:rsidRPr="00E52D08">
              <w:rPr>
                <w:sz w:val="22"/>
                <w:szCs w:val="22"/>
                <w:lang w:val="en-GB"/>
              </w:rPr>
              <w:t>TNA Co-ordinator</w:t>
            </w:r>
            <w:r w:rsidR="00FE1FB2" w:rsidRPr="00E52D08">
              <w:rPr>
                <w:sz w:val="22"/>
                <w:szCs w:val="22"/>
                <w:lang w:val="en-GB"/>
              </w:rPr>
              <w:t>,</w:t>
            </w:r>
            <w:r w:rsidR="00400CC6" w:rsidRPr="00E52D08">
              <w:rPr>
                <w:sz w:val="22"/>
                <w:szCs w:val="22"/>
                <w:lang w:val="en-GB"/>
              </w:rPr>
              <w:t xml:space="preserve"> and</w:t>
            </w:r>
            <w:r w:rsidRPr="00E52D08">
              <w:rPr>
                <w:sz w:val="22"/>
                <w:szCs w:val="22"/>
                <w:lang w:val="en-GB"/>
              </w:rPr>
              <w:t xml:space="preserve"> the </w:t>
            </w:r>
            <w:r w:rsidR="00FE1FB2" w:rsidRPr="00E52D08">
              <w:rPr>
                <w:sz w:val="22"/>
                <w:szCs w:val="22"/>
                <w:lang w:val="en-GB"/>
              </w:rPr>
              <w:t xml:space="preserve">other TNA consultants, the </w:t>
            </w:r>
            <w:r w:rsidR="00B02AC9" w:rsidRPr="00E52D08">
              <w:rPr>
                <w:sz w:val="22"/>
                <w:szCs w:val="22"/>
                <w:lang w:val="en-GB"/>
              </w:rPr>
              <w:t>Expert Consultant</w:t>
            </w:r>
            <w:r w:rsidRPr="00E52D08">
              <w:rPr>
                <w:sz w:val="22"/>
                <w:szCs w:val="22"/>
                <w:lang w:val="en-GB"/>
              </w:rPr>
              <w:t xml:space="preserve"> will support and facilitate:</w:t>
            </w:r>
          </w:p>
          <w:p w14:paraId="76E33359" w14:textId="77777777" w:rsidR="00F331A2" w:rsidRPr="00E52D08" w:rsidRDefault="00F331A2" w:rsidP="004E5BAE">
            <w:pPr>
              <w:pStyle w:val="ListParagraph"/>
              <w:numPr>
                <w:ilvl w:val="0"/>
                <w:numId w:val="18"/>
              </w:numPr>
              <w:suppressAutoHyphens w:val="0"/>
              <w:autoSpaceDE w:val="0"/>
              <w:autoSpaceDN w:val="0"/>
              <w:adjustRightInd w:val="0"/>
              <w:spacing w:line="276" w:lineRule="auto"/>
              <w:rPr>
                <w:lang w:val="en-GB"/>
              </w:rPr>
            </w:pPr>
            <w:r w:rsidRPr="00E52D08">
              <w:rPr>
                <w:sz w:val="22"/>
                <w:szCs w:val="22"/>
                <w:lang w:val="en-GB"/>
              </w:rPr>
              <w:t>working groups consisting of technical experts and practitioners within each of these sectors.</w:t>
            </w:r>
          </w:p>
          <w:p w14:paraId="0535E2DC" w14:textId="77777777" w:rsidR="00F331A2" w:rsidRPr="00E52D08" w:rsidRDefault="00F331A2" w:rsidP="004E5BAE">
            <w:pPr>
              <w:pStyle w:val="ListParagraph"/>
              <w:numPr>
                <w:ilvl w:val="0"/>
                <w:numId w:val="18"/>
              </w:numPr>
              <w:suppressAutoHyphens w:val="0"/>
              <w:autoSpaceDE w:val="0"/>
              <w:autoSpaceDN w:val="0"/>
              <w:adjustRightInd w:val="0"/>
              <w:spacing w:line="276" w:lineRule="auto"/>
              <w:rPr>
                <w:lang w:val="en-GB"/>
              </w:rPr>
            </w:pPr>
            <w:r w:rsidRPr="00E52D08">
              <w:rPr>
                <w:sz w:val="22"/>
                <w:szCs w:val="22"/>
                <w:lang w:val="en-GB"/>
              </w:rPr>
              <w:t xml:space="preserve">through a participatory process, the identification of relevant technologies.  </w:t>
            </w:r>
          </w:p>
          <w:p w14:paraId="7F4CB968" w14:textId="77777777" w:rsidR="00F331A2" w:rsidRPr="00E52D08" w:rsidRDefault="00F331A2" w:rsidP="004E5BAE">
            <w:pPr>
              <w:pStyle w:val="ListParagraph"/>
              <w:numPr>
                <w:ilvl w:val="0"/>
                <w:numId w:val="18"/>
              </w:numPr>
              <w:suppressAutoHyphens w:val="0"/>
              <w:autoSpaceDE w:val="0"/>
              <w:autoSpaceDN w:val="0"/>
              <w:adjustRightInd w:val="0"/>
              <w:spacing w:line="276" w:lineRule="auto"/>
              <w:rPr>
                <w:lang w:val="en-GB"/>
              </w:rPr>
            </w:pPr>
            <w:r w:rsidRPr="00E52D08">
              <w:rPr>
                <w:sz w:val="22"/>
                <w:szCs w:val="22"/>
                <w:lang w:val="en-GB"/>
              </w:rPr>
              <w:t xml:space="preserve">based on a multi-criteria analysis, the prioritization of the selected technologies (between 8 and 12 technologies). </w:t>
            </w:r>
          </w:p>
          <w:p w14:paraId="3D71C06B" w14:textId="77777777" w:rsidR="00F331A2" w:rsidRPr="00E52D08" w:rsidRDefault="00F331A2" w:rsidP="004E5BAE">
            <w:pPr>
              <w:suppressAutoHyphens w:val="0"/>
              <w:spacing w:line="276" w:lineRule="auto"/>
              <w:ind w:left="720"/>
              <w:jc w:val="both"/>
              <w:rPr>
                <w:lang w:val="en-GB"/>
              </w:rPr>
            </w:pPr>
          </w:p>
        </w:tc>
        <w:tc>
          <w:tcPr>
            <w:tcW w:w="2070" w:type="dxa"/>
            <w:gridSpan w:val="2"/>
          </w:tcPr>
          <w:p w14:paraId="4FEFA99A" w14:textId="77777777" w:rsidR="00F331A2" w:rsidRPr="00E52D08" w:rsidRDefault="00F331A2" w:rsidP="004E5BAE">
            <w:pPr>
              <w:suppressAutoHyphens w:val="0"/>
              <w:autoSpaceDE w:val="0"/>
              <w:autoSpaceDN w:val="0"/>
              <w:adjustRightInd w:val="0"/>
              <w:spacing w:line="276" w:lineRule="auto"/>
              <w:rPr>
                <w:u w:val="single"/>
                <w:lang w:val="en-GB"/>
              </w:rPr>
            </w:pPr>
          </w:p>
          <w:p w14:paraId="384A65E4" w14:textId="77777777" w:rsidR="00F331A2" w:rsidRPr="00E52D08" w:rsidRDefault="00F331A2" w:rsidP="004E5BAE">
            <w:pPr>
              <w:suppressAutoHyphens w:val="0"/>
              <w:autoSpaceDE w:val="0"/>
              <w:autoSpaceDN w:val="0"/>
              <w:adjustRightInd w:val="0"/>
              <w:spacing w:line="276" w:lineRule="auto"/>
              <w:rPr>
                <w:lang w:val="en-GB"/>
              </w:rPr>
            </w:pPr>
            <w:r w:rsidRPr="00E52D08">
              <w:rPr>
                <w:sz w:val="22"/>
                <w:szCs w:val="22"/>
                <w:lang w:val="en-GB"/>
              </w:rPr>
              <w:t xml:space="preserve">1.Portfolio of technologies for </w:t>
            </w:r>
            <w:r w:rsidR="00FE1FB2" w:rsidRPr="00E52D08">
              <w:rPr>
                <w:sz w:val="22"/>
                <w:szCs w:val="22"/>
                <w:lang w:val="en-GB"/>
              </w:rPr>
              <w:t xml:space="preserve">the </w:t>
            </w:r>
            <w:r w:rsidR="006276A0" w:rsidRPr="00E52D08">
              <w:rPr>
                <w:sz w:val="22"/>
                <w:szCs w:val="22"/>
                <w:lang w:val="en-GB"/>
              </w:rPr>
              <w:t>sector</w:t>
            </w:r>
            <w:r w:rsidR="00F616D0" w:rsidRPr="00E52D08">
              <w:rPr>
                <w:sz w:val="22"/>
                <w:szCs w:val="22"/>
                <w:lang w:val="en-GB"/>
              </w:rPr>
              <w:t xml:space="preserve"> </w:t>
            </w:r>
          </w:p>
          <w:p w14:paraId="1933B9B7" w14:textId="77777777" w:rsidR="00F331A2" w:rsidRPr="00E52D08" w:rsidRDefault="00F331A2" w:rsidP="004E5BAE">
            <w:pPr>
              <w:suppressAutoHyphens w:val="0"/>
              <w:autoSpaceDE w:val="0"/>
              <w:autoSpaceDN w:val="0"/>
              <w:adjustRightInd w:val="0"/>
              <w:spacing w:line="276" w:lineRule="auto"/>
              <w:rPr>
                <w:u w:val="single"/>
                <w:lang w:val="en-GB"/>
              </w:rPr>
            </w:pPr>
          </w:p>
        </w:tc>
        <w:tc>
          <w:tcPr>
            <w:tcW w:w="1350" w:type="dxa"/>
          </w:tcPr>
          <w:p w14:paraId="70686BCF" w14:textId="77777777" w:rsidR="00F331A2" w:rsidRPr="00E52D08" w:rsidRDefault="00F331A2" w:rsidP="004E5BAE">
            <w:pPr>
              <w:suppressAutoHyphens w:val="0"/>
              <w:autoSpaceDE w:val="0"/>
              <w:autoSpaceDN w:val="0"/>
              <w:adjustRightInd w:val="0"/>
              <w:spacing w:line="276" w:lineRule="auto"/>
              <w:rPr>
                <w:u w:val="single"/>
                <w:lang w:val="en-GB"/>
              </w:rPr>
            </w:pPr>
          </w:p>
          <w:p w14:paraId="70FCC53B" w14:textId="77777777" w:rsidR="00F331A2" w:rsidRPr="00E52D08" w:rsidRDefault="00F331A2" w:rsidP="004E5BAE">
            <w:pPr>
              <w:suppressAutoHyphens w:val="0"/>
              <w:autoSpaceDE w:val="0"/>
              <w:autoSpaceDN w:val="0"/>
              <w:adjustRightInd w:val="0"/>
              <w:spacing w:line="276" w:lineRule="auto"/>
              <w:rPr>
                <w:lang w:val="en-GB"/>
              </w:rPr>
            </w:pPr>
            <w:r w:rsidRPr="00E52D08">
              <w:rPr>
                <w:lang w:val="en-GB"/>
              </w:rPr>
              <w:t>As per work plan</w:t>
            </w:r>
          </w:p>
        </w:tc>
        <w:tc>
          <w:tcPr>
            <w:tcW w:w="3690" w:type="dxa"/>
            <w:gridSpan w:val="3"/>
          </w:tcPr>
          <w:p w14:paraId="2C274AF7" w14:textId="77777777" w:rsidR="00F331A2" w:rsidRPr="00E52D08" w:rsidRDefault="00F331A2" w:rsidP="006276A0">
            <w:pPr>
              <w:suppressAutoHyphens w:val="0"/>
              <w:autoSpaceDE w:val="0"/>
              <w:autoSpaceDN w:val="0"/>
              <w:adjustRightInd w:val="0"/>
              <w:spacing w:line="276" w:lineRule="auto"/>
              <w:rPr>
                <w:u w:val="single"/>
                <w:lang w:val="en-GB"/>
              </w:rPr>
            </w:pPr>
            <w:r w:rsidRPr="00E52D08">
              <w:rPr>
                <w:sz w:val="22"/>
                <w:szCs w:val="22"/>
                <w:lang w:val="en-GB"/>
              </w:rPr>
              <w:t xml:space="preserve">Detailed methodological guidelines for prioritizing technologies will be provided at a regional capacity building workshop.  </w:t>
            </w:r>
          </w:p>
        </w:tc>
      </w:tr>
      <w:tr w:rsidR="00F331A2" w:rsidRPr="00E52D08" w14:paraId="05C8F084" w14:textId="77777777" w:rsidTr="00FE1FB2">
        <w:trPr>
          <w:gridBefore w:val="1"/>
          <w:wBefore w:w="113" w:type="dxa"/>
        </w:trPr>
        <w:tc>
          <w:tcPr>
            <w:tcW w:w="450" w:type="dxa"/>
            <w:gridSpan w:val="2"/>
          </w:tcPr>
          <w:p w14:paraId="44BA1F06" w14:textId="77777777" w:rsidR="00F331A2" w:rsidRPr="00E52D08" w:rsidRDefault="00F331A2" w:rsidP="004E5BAE">
            <w:pPr>
              <w:spacing w:line="276" w:lineRule="auto"/>
              <w:rPr>
                <w:lang w:val="en-GB"/>
              </w:rPr>
            </w:pPr>
            <w:r w:rsidRPr="00E52D08">
              <w:rPr>
                <w:sz w:val="22"/>
                <w:szCs w:val="22"/>
                <w:lang w:val="en-GB"/>
              </w:rPr>
              <w:t>2.</w:t>
            </w:r>
          </w:p>
        </w:tc>
        <w:tc>
          <w:tcPr>
            <w:tcW w:w="5580" w:type="dxa"/>
            <w:gridSpan w:val="2"/>
          </w:tcPr>
          <w:p w14:paraId="3344F888" w14:textId="77777777" w:rsidR="00F331A2" w:rsidRPr="00E52D08" w:rsidRDefault="00F331A2" w:rsidP="004E5BAE">
            <w:pPr>
              <w:shd w:val="clear" w:color="auto" w:fill="E5DFEC"/>
              <w:suppressAutoHyphens w:val="0"/>
              <w:autoSpaceDE w:val="0"/>
              <w:autoSpaceDN w:val="0"/>
              <w:adjustRightInd w:val="0"/>
              <w:spacing w:line="276" w:lineRule="auto"/>
              <w:rPr>
                <w:b/>
                <w:lang w:val="en-GB"/>
              </w:rPr>
            </w:pPr>
            <w:r w:rsidRPr="00E52D08">
              <w:rPr>
                <w:b/>
                <w:sz w:val="22"/>
                <w:szCs w:val="22"/>
                <w:shd w:val="clear" w:color="auto" w:fill="E5DFEC"/>
                <w:lang w:val="en-GB"/>
              </w:rPr>
              <w:t>Prepare report on priority technologies (TNA report)</w:t>
            </w:r>
          </w:p>
          <w:p w14:paraId="77FF3A97" w14:textId="77777777" w:rsidR="00F331A2" w:rsidRPr="00E52D08" w:rsidRDefault="00F331A2" w:rsidP="004E5BAE">
            <w:pPr>
              <w:suppressAutoHyphens w:val="0"/>
              <w:spacing w:line="276" w:lineRule="auto"/>
              <w:rPr>
                <w:lang w:val="en-GB"/>
              </w:rPr>
            </w:pPr>
          </w:p>
          <w:p w14:paraId="1577B41C" w14:textId="77777777" w:rsidR="00F331A2" w:rsidRPr="00E52D08" w:rsidRDefault="00F331A2" w:rsidP="004E5BAE">
            <w:pPr>
              <w:pStyle w:val="ListParagraph"/>
              <w:numPr>
                <w:ilvl w:val="0"/>
                <w:numId w:val="22"/>
              </w:numPr>
              <w:suppressAutoHyphens w:val="0"/>
              <w:autoSpaceDE w:val="0"/>
              <w:autoSpaceDN w:val="0"/>
              <w:adjustRightInd w:val="0"/>
              <w:spacing w:line="276" w:lineRule="auto"/>
              <w:rPr>
                <w:lang w:val="en-GB"/>
              </w:rPr>
            </w:pPr>
            <w:r w:rsidRPr="00E52D08">
              <w:rPr>
                <w:sz w:val="22"/>
                <w:szCs w:val="22"/>
                <w:lang w:val="en-GB"/>
              </w:rPr>
              <w:t xml:space="preserve">Prepare TNA report, which will be validated by </w:t>
            </w:r>
            <w:r w:rsidR="00400CC6" w:rsidRPr="00E52D08">
              <w:rPr>
                <w:sz w:val="22"/>
                <w:szCs w:val="22"/>
                <w:lang w:val="en-GB"/>
              </w:rPr>
              <w:t xml:space="preserve">TNA </w:t>
            </w:r>
            <w:r w:rsidRPr="00E52D08">
              <w:rPr>
                <w:sz w:val="22"/>
                <w:szCs w:val="22"/>
                <w:lang w:val="en-GB"/>
              </w:rPr>
              <w:t>coordinator</w:t>
            </w:r>
            <w:r w:rsidR="00FE1FB2" w:rsidRPr="00E52D08">
              <w:rPr>
                <w:sz w:val="22"/>
                <w:szCs w:val="22"/>
                <w:lang w:val="en-GB"/>
              </w:rPr>
              <w:t xml:space="preserve"> and TNA team</w:t>
            </w:r>
            <w:r w:rsidR="00400CC6" w:rsidRPr="00E52D08">
              <w:rPr>
                <w:sz w:val="22"/>
                <w:szCs w:val="22"/>
                <w:lang w:val="en-GB"/>
              </w:rPr>
              <w:t xml:space="preserve"> </w:t>
            </w:r>
            <w:r w:rsidR="006276A0" w:rsidRPr="00E52D08">
              <w:rPr>
                <w:sz w:val="22"/>
                <w:szCs w:val="22"/>
                <w:lang w:val="en-GB"/>
              </w:rPr>
              <w:t>through</w:t>
            </w:r>
            <w:r w:rsidR="00400CC6" w:rsidRPr="00E52D08">
              <w:rPr>
                <w:sz w:val="22"/>
                <w:szCs w:val="22"/>
                <w:lang w:val="en-GB"/>
              </w:rPr>
              <w:t xml:space="preserve"> workshops</w:t>
            </w:r>
            <w:r w:rsidR="00FE1FB2" w:rsidRPr="00E52D08">
              <w:rPr>
                <w:sz w:val="22"/>
                <w:szCs w:val="22"/>
                <w:lang w:val="en-GB"/>
              </w:rPr>
              <w:t>, and the TNA Steering Committee</w:t>
            </w:r>
            <w:r w:rsidRPr="00E52D08">
              <w:rPr>
                <w:sz w:val="22"/>
                <w:szCs w:val="22"/>
                <w:lang w:val="en-GB"/>
              </w:rPr>
              <w:t xml:space="preserve">. </w:t>
            </w:r>
          </w:p>
          <w:p w14:paraId="2C455663" w14:textId="77777777" w:rsidR="00F331A2" w:rsidRPr="00E52D08" w:rsidRDefault="00F331A2" w:rsidP="004E5BAE">
            <w:pPr>
              <w:suppressAutoHyphens w:val="0"/>
              <w:autoSpaceDE w:val="0"/>
              <w:autoSpaceDN w:val="0"/>
              <w:adjustRightInd w:val="0"/>
              <w:spacing w:line="276" w:lineRule="auto"/>
              <w:rPr>
                <w:lang w:val="en-GB"/>
              </w:rPr>
            </w:pPr>
          </w:p>
          <w:p w14:paraId="7B0FE0FD" w14:textId="77777777" w:rsidR="00F331A2" w:rsidRPr="00E52D08" w:rsidRDefault="00F331A2" w:rsidP="004E5BAE">
            <w:pPr>
              <w:suppressAutoHyphens w:val="0"/>
              <w:spacing w:line="276" w:lineRule="auto"/>
              <w:rPr>
                <w:lang w:val="en-GB"/>
              </w:rPr>
            </w:pPr>
          </w:p>
          <w:p w14:paraId="2B373FA0" w14:textId="77777777" w:rsidR="00F331A2" w:rsidRPr="00E52D08" w:rsidRDefault="00F331A2" w:rsidP="004E5BAE">
            <w:pPr>
              <w:suppressAutoHyphens w:val="0"/>
              <w:spacing w:line="276" w:lineRule="auto"/>
            </w:pPr>
          </w:p>
          <w:p w14:paraId="01909E64" w14:textId="77777777" w:rsidR="00F331A2" w:rsidRPr="00E52D08" w:rsidRDefault="00F331A2" w:rsidP="004E5BAE">
            <w:pPr>
              <w:suppressAutoHyphens w:val="0"/>
              <w:spacing w:line="276" w:lineRule="auto"/>
            </w:pPr>
          </w:p>
        </w:tc>
        <w:tc>
          <w:tcPr>
            <w:tcW w:w="2070" w:type="dxa"/>
            <w:gridSpan w:val="2"/>
          </w:tcPr>
          <w:p w14:paraId="24191DD3" w14:textId="56275291" w:rsidR="00F331A2" w:rsidRPr="00E52D08" w:rsidRDefault="00F331A2" w:rsidP="004E5BAE">
            <w:pPr>
              <w:suppressAutoHyphens w:val="0"/>
              <w:autoSpaceDE w:val="0"/>
              <w:autoSpaceDN w:val="0"/>
              <w:adjustRightInd w:val="0"/>
              <w:spacing w:line="276" w:lineRule="auto"/>
              <w:rPr>
                <w:lang w:val="en-GB"/>
              </w:rPr>
            </w:pPr>
            <w:r w:rsidRPr="00E52D08">
              <w:rPr>
                <w:sz w:val="22"/>
                <w:szCs w:val="22"/>
                <w:lang w:val="en-GB"/>
              </w:rPr>
              <w:t>2.TNA report, containing prioritized list of technologies and</w:t>
            </w:r>
            <w:r w:rsidR="006276A0" w:rsidRPr="00E52D08">
              <w:rPr>
                <w:sz w:val="22"/>
                <w:szCs w:val="22"/>
                <w:lang w:val="en-GB"/>
              </w:rPr>
              <w:t xml:space="preserve"> </w:t>
            </w:r>
            <w:r w:rsidRPr="00E52D08">
              <w:rPr>
                <w:sz w:val="22"/>
                <w:szCs w:val="22"/>
                <w:lang w:val="en-GB"/>
              </w:rPr>
              <w:t>describing the process followed</w:t>
            </w:r>
            <w:r w:rsidR="00F616D0" w:rsidRPr="00E52D08">
              <w:rPr>
                <w:sz w:val="22"/>
                <w:szCs w:val="22"/>
                <w:lang w:val="en-GB"/>
              </w:rPr>
              <w:t xml:space="preserve">, </w:t>
            </w:r>
            <w:r w:rsidR="004D76C6" w:rsidRPr="00E52D08">
              <w:t xml:space="preserve">energy and transport </w:t>
            </w:r>
            <w:r w:rsidR="003344DE" w:rsidRPr="00E52D08">
              <w:t>sector</w:t>
            </w:r>
            <w:r w:rsidR="00FF59FF" w:rsidRPr="00E52D08">
              <w:t>s</w:t>
            </w:r>
            <w:r w:rsidR="003344DE" w:rsidRPr="00E52D08">
              <w:t xml:space="preserve"> </w:t>
            </w:r>
            <w:r w:rsidR="00F616D0" w:rsidRPr="00E52D08">
              <w:rPr>
                <w:sz w:val="22"/>
                <w:szCs w:val="22"/>
                <w:lang w:val="en-GB"/>
              </w:rPr>
              <w:t>respectively</w:t>
            </w:r>
            <w:r w:rsidRPr="00E52D08">
              <w:rPr>
                <w:sz w:val="22"/>
                <w:szCs w:val="22"/>
                <w:lang w:val="en-GB"/>
              </w:rPr>
              <w:t>.</w:t>
            </w:r>
          </w:p>
          <w:p w14:paraId="7299E3AB" w14:textId="77777777" w:rsidR="00F331A2" w:rsidRPr="00E52D08" w:rsidRDefault="00F331A2" w:rsidP="004E5BAE">
            <w:pPr>
              <w:suppressAutoHyphens w:val="0"/>
              <w:autoSpaceDE w:val="0"/>
              <w:autoSpaceDN w:val="0"/>
              <w:adjustRightInd w:val="0"/>
              <w:spacing w:line="276" w:lineRule="auto"/>
              <w:rPr>
                <w:u w:val="single"/>
                <w:lang w:val="en-GB"/>
              </w:rPr>
            </w:pPr>
          </w:p>
        </w:tc>
        <w:tc>
          <w:tcPr>
            <w:tcW w:w="1350" w:type="dxa"/>
          </w:tcPr>
          <w:p w14:paraId="14C00F6C" w14:textId="77777777" w:rsidR="00F331A2" w:rsidRPr="00E52D08" w:rsidRDefault="00F331A2" w:rsidP="004E5BAE">
            <w:pPr>
              <w:tabs>
                <w:tab w:val="left" w:pos="540"/>
              </w:tabs>
              <w:spacing w:line="276" w:lineRule="auto"/>
              <w:jc w:val="both"/>
              <w:rPr>
                <w:u w:val="single"/>
                <w:lang w:val="en-GB"/>
              </w:rPr>
            </w:pPr>
          </w:p>
        </w:tc>
        <w:tc>
          <w:tcPr>
            <w:tcW w:w="3690" w:type="dxa"/>
            <w:gridSpan w:val="3"/>
          </w:tcPr>
          <w:p w14:paraId="271C5A82" w14:textId="77777777" w:rsidR="00F331A2" w:rsidRPr="00E52D08" w:rsidRDefault="00F331A2" w:rsidP="006276A0">
            <w:pPr>
              <w:tabs>
                <w:tab w:val="left" w:pos="540"/>
              </w:tabs>
              <w:spacing w:line="276" w:lineRule="auto"/>
              <w:jc w:val="both"/>
              <w:rPr>
                <w:u w:val="single"/>
                <w:lang w:val="en-GB"/>
              </w:rPr>
            </w:pPr>
            <w:r w:rsidRPr="00E52D08">
              <w:rPr>
                <w:sz w:val="22"/>
                <w:szCs w:val="22"/>
                <w:lang w:val="en-GB"/>
              </w:rPr>
              <w:t xml:space="preserve">Outline for TNA report </w:t>
            </w:r>
            <w:r w:rsidR="006276A0" w:rsidRPr="00E52D08">
              <w:rPr>
                <w:sz w:val="22"/>
                <w:szCs w:val="22"/>
                <w:lang w:val="en-GB"/>
              </w:rPr>
              <w:t>to be</w:t>
            </w:r>
            <w:r w:rsidRPr="00E52D08">
              <w:rPr>
                <w:sz w:val="22"/>
                <w:szCs w:val="22"/>
                <w:lang w:val="en-GB"/>
              </w:rPr>
              <w:t xml:space="preserve"> provided by UDP.</w:t>
            </w:r>
          </w:p>
        </w:tc>
      </w:tr>
      <w:tr w:rsidR="00F331A2" w:rsidRPr="00E52D08" w14:paraId="5F8BE711" w14:textId="77777777" w:rsidTr="00FE1FB2">
        <w:trPr>
          <w:gridBefore w:val="1"/>
          <w:wBefore w:w="113" w:type="dxa"/>
        </w:trPr>
        <w:tc>
          <w:tcPr>
            <w:tcW w:w="450" w:type="dxa"/>
            <w:gridSpan w:val="2"/>
          </w:tcPr>
          <w:p w14:paraId="08BFAFC7" w14:textId="77777777" w:rsidR="00F331A2" w:rsidRPr="00E52D08" w:rsidRDefault="00F331A2" w:rsidP="004E5BAE">
            <w:pPr>
              <w:pStyle w:val="TOC1"/>
              <w:keepNext w:val="0"/>
              <w:tabs>
                <w:tab w:val="clear" w:pos="9679"/>
              </w:tabs>
              <w:spacing w:line="276" w:lineRule="auto"/>
              <w:rPr>
                <w:noProof w:val="0"/>
                <w:spacing w:val="0"/>
              </w:rPr>
            </w:pPr>
            <w:r w:rsidRPr="00E52D08">
              <w:rPr>
                <w:noProof w:val="0"/>
                <w:spacing w:val="0"/>
              </w:rPr>
              <w:t>3.</w:t>
            </w:r>
          </w:p>
        </w:tc>
        <w:tc>
          <w:tcPr>
            <w:tcW w:w="5580" w:type="dxa"/>
            <w:gridSpan w:val="2"/>
            <w:shd w:val="clear" w:color="auto" w:fill="auto"/>
          </w:tcPr>
          <w:p w14:paraId="3CC72522" w14:textId="0495137B" w:rsidR="00F331A2" w:rsidRPr="00E52D08" w:rsidRDefault="00F331A2" w:rsidP="004E5BAE">
            <w:pPr>
              <w:shd w:val="clear" w:color="auto" w:fill="E5DFEC"/>
              <w:suppressAutoHyphens w:val="0"/>
              <w:autoSpaceDE w:val="0"/>
              <w:autoSpaceDN w:val="0"/>
              <w:adjustRightInd w:val="0"/>
              <w:spacing w:line="276" w:lineRule="auto"/>
              <w:rPr>
                <w:b/>
                <w:lang w:val="en-GB"/>
              </w:rPr>
            </w:pPr>
            <w:r w:rsidRPr="00E52D08">
              <w:rPr>
                <w:b/>
                <w:lang w:val="en-GB"/>
              </w:rPr>
              <w:t xml:space="preserve">Conduct barrier analysis and prepare Enabling </w:t>
            </w:r>
            <w:r w:rsidR="00E52D08" w:rsidRPr="00E52D08">
              <w:rPr>
                <w:b/>
                <w:lang w:val="en-GB"/>
              </w:rPr>
              <w:t>Framework for</w:t>
            </w:r>
            <w:r w:rsidRPr="00E52D08">
              <w:rPr>
                <w:b/>
                <w:lang w:val="en-GB"/>
              </w:rPr>
              <w:t xml:space="preserve"> the deployment and diffusion of prioritized technologies.</w:t>
            </w:r>
          </w:p>
          <w:p w14:paraId="3EE859E6" w14:textId="77777777" w:rsidR="00F331A2" w:rsidRPr="00E52D08" w:rsidRDefault="00F331A2" w:rsidP="004E5BAE">
            <w:pPr>
              <w:shd w:val="clear" w:color="auto" w:fill="FFFFFF"/>
              <w:suppressAutoHyphens w:val="0"/>
              <w:autoSpaceDE w:val="0"/>
              <w:autoSpaceDN w:val="0"/>
              <w:adjustRightInd w:val="0"/>
              <w:spacing w:line="276" w:lineRule="auto"/>
              <w:rPr>
                <w:lang w:val="en-GB"/>
              </w:rPr>
            </w:pPr>
          </w:p>
          <w:p w14:paraId="72CDB082" w14:textId="77777777" w:rsidR="00F331A2" w:rsidRPr="00E52D08" w:rsidRDefault="00F331A2" w:rsidP="004E5BAE">
            <w:pPr>
              <w:shd w:val="clear" w:color="auto" w:fill="FFFFFF"/>
              <w:suppressAutoHyphens w:val="0"/>
              <w:autoSpaceDE w:val="0"/>
              <w:autoSpaceDN w:val="0"/>
              <w:adjustRightInd w:val="0"/>
              <w:spacing w:line="276" w:lineRule="auto"/>
              <w:rPr>
                <w:lang w:val="en-GB"/>
              </w:rPr>
            </w:pPr>
            <w:r w:rsidRPr="00E52D08">
              <w:rPr>
                <w:lang w:val="en-GB"/>
              </w:rPr>
              <w:t xml:space="preserve">Conduct: </w:t>
            </w:r>
          </w:p>
          <w:p w14:paraId="57F950E7" w14:textId="77777777" w:rsidR="00F331A2" w:rsidRPr="00E52D08" w:rsidRDefault="00F331A2" w:rsidP="004E5BAE">
            <w:pPr>
              <w:pStyle w:val="ListParagraph"/>
              <w:numPr>
                <w:ilvl w:val="0"/>
                <w:numId w:val="30"/>
              </w:numPr>
              <w:shd w:val="clear" w:color="auto" w:fill="FFFFFF"/>
              <w:suppressAutoHyphens w:val="0"/>
              <w:autoSpaceDE w:val="0"/>
              <w:autoSpaceDN w:val="0"/>
              <w:adjustRightInd w:val="0"/>
              <w:spacing w:line="276" w:lineRule="auto"/>
              <w:rPr>
                <w:lang w:val="en-GB"/>
              </w:rPr>
            </w:pPr>
            <w:r w:rsidRPr="00E52D08">
              <w:rPr>
                <w:lang w:val="en-GB"/>
              </w:rPr>
              <w:t xml:space="preserve">Analysis of market and barriers for development, deployment and diffusion of priority technologies for the 8-12 technologies chosen for adaptation. </w:t>
            </w:r>
          </w:p>
          <w:p w14:paraId="12A19A7E" w14:textId="77777777" w:rsidR="00FE1FB2" w:rsidRPr="00E52D08" w:rsidRDefault="00FE1FB2" w:rsidP="004E5BAE">
            <w:pPr>
              <w:pStyle w:val="ListParagraph"/>
              <w:numPr>
                <w:ilvl w:val="0"/>
                <w:numId w:val="30"/>
              </w:numPr>
              <w:shd w:val="clear" w:color="auto" w:fill="FFFFFF"/>
              <w:suppressAutoHyphens w:val="0"/>
              <w:autoSpaceDE w:val="0"/>
              <w:autoSpaceDN w:val="0"/>
              <w:adjustRightInd w:val="0"/>
              <w:spacing w:line="276" w:lineRule="auto"/>
              <w:rPr>
                <w:lang w:val="en-GB"/>
              </w:rPr>
            </w:pPr>
            <w:r w:rsidRPr="00E52D08">
              <w:rPr>
                <w:lang w:val="en-GB"/>
              </w:rPr>
              <w:t>identify measures to overcome barriers</w:t>
            </w:r>
          </w:p>
          <w:p w14:paraId="5CB08ED1" w14:textId="77777777" w:rsidR="00F331A2" w:rsidRPr="00E52D08" w:rsidRDefault="00F331A2" w:rsidP="004E5BAE">
            <w:pPr>
              <w:pStyle w:val="ListParagraph"/>
              <w:numPr>
                <w:ilvl w:val="0"/>
                <w:numId w:val="30"/>
              </w:numPr>
              <w:shd w:val="clear" w:color="auto" w:fill="FFFFFF"/>
              <w:suppressAutoHyphens w:val="0"/>
              <w:autoSpaceDE w:val="0"/>
              <w:autoSpaceDN w:val="0"/>
              <w:adjustRightInd w:val="0"/>
              <w:spacing w:line="276" w:lineRule="auto"/>
              <w:rPr>
                <w:lang w:val="en-GB"/>
              </w:rPr>
            </w:pPr>
            <w:r w:rsidRPr="00E52D08">
              <w:rPr>
                <w:lang w:val="en-GB"/>
              </w:rPr>
              <w:t xml:space="preserve">Propose Enabling Framework to overcome barriers identified for the 8-12 chosen technologies. </w:t>
            </w:r>
          </w:p>
          <w:p w14:paraId="7C63C6DB" w14:textId="77777777" w:rsidR="00F331A2" w:rsidRPr="00E52D08" w:rsidRDefault="00F331A2" w:rsidP="004E5BAE">
            <w:pPr>
              <w:tabs>
                <w:tab w:val="left" w:pos="0"/>
              </w:tabs>
              <w:spacing w:line="276" w:lineRule="auto"/>
              <w:ind w:left="720"/>
              <w:rPr>
                <w:lang w:val="en-GB"/>
              </w:rPr>
            </w:pPr>
          </w:p>
        </w:tc>
        <w:tc>
          <w:tcPr>
            <w:tcW w:w="2070" w:type="dxa"/>
            <w:gridSpan w:val="2"/>
          </w:tcPr>
          <w:p w14:paraId="1AD0C515" w14:textId="77777777" w:rsidR="00F331A2" w:rsidRPr="00E52D08" w:rsidRDefault="00F331A2" w:rsidP="004E5BAE">
            <w:pPr>
              <w:suppressAutoHyphens w:val="0"/>
              <w:autoSpaceDE w:val="0"/>
              <w:autoSpaceDN w:val="0"/>
              <w:adjustRightInd w:val="0"/>
              <w:spacing w:line="276" w:lineRule="auto"/>
              <w:rPr>
                <w:lang w:val="en-GB"/>
              </w:rPr>
            </w:pPr>
          </w:p>
          <w:p w14:paraId="5625847A" w14:textId="77777777" w:rsidR="00F331A2" w:rsidRPr="00E52D08" w:rsidRDefault="00F331A2" w:rsidP="004E5BAE">
            <w:pPr>
              <w:suppressAutoHyphens w:val="0"/>
              <w:autoSpaceDE w:val="0"/>
              <w:autoSpaceDN w:val="0"/>
              <w:adjustRightInd w:val="0"/>
              <w:spacing w:line="276" w:lineRule="auto"/>
              <w:rPr>
                <w:lang w:val="en-GB"/>
              </w:rPr>
            </w:pPr>
          </w:p>
          <w:p w14:paraId="785831F4" w14:textId="77777777" w:rsidR="00F331A2" w:rsidRPr="00E52D08" w:rsidRDefault="00F331A2" w:rsidP="004E5BAE">
            <w:pPr>
              <w:suppressAutoHyphens w:val="0"/>
              <w:autoSpaceDE w:val="0"/>
              <w:autoSpaceDN w:val="0"/>
              <w:adjustRightInd w:val="0"/>
              <w:spacing w:line="276" w:lineRule="auto"/>
              <w:rPr>
                <w:lang w:val="en-GB"/>
              </w:rPr>
            </w:pPr>
            <w:r w:rsidRPr="00E52D08">
              <w:rPr>
                <w:lang w:val="en-GB"/>
              </w:rPr>
              <w:lastRenderedPageBreak/>
              <w:t>3. Report on Barrier Analysis and Enabling Framework</w:t>
            </w:r>
            <w:r w:rsidR="00FE1FB2" w:rsidRPr="00E52D08">
              <w:rPr>
                <w:lang w:val="en-GB"/>
              </w:rPr>
              <w:t>s for</w:t>
            </w:r>
            <w:r w:rsidRPr="00E52D08">
              <w:rPr>
                <w:lang w:val="en-GB"/>
              </w:rPr>
              <w:t xml:space="preserve"> development for the deployment and diffusion of priority technologies</w:t>
            </w:r>
            <w:r w:rsidR="00FE1FB2" w:rsidRPr="00E52D08">
              <w:rPr>
                <w:lang w:val="en-GB"/>
              </w:rPr>
              <w:t xml:space="preserve"> in the sector</w:t>
            </w:r>
          </w:p>
          <w:p w14:paraId="6A816496" w14:textId="77777777" w:rsidR="00F331A2" w:rsidRPr="00E52D08" w:rsidRDefault="00F331A2" w:rsidP="004E5BAE">
            <w:pPr>
              <w:suppressAutoHyphens w:val="0"/>
              <w:autoSpaceDE w:val="0"/>
              <w:autoSpaceDN w:val="0"/>
              <w:adjustRightInd w:val="0"/>
              <w:spacing w:line="276" w:lineRule="auto"/>
              <w:rPr>
                <w:u w:val="single"/>
                <w:lang w:val="en-GB"/>
              </w:rPr>
            </w:pPr>
          </w:p>
        </w:tc>
        <w:tc>
          <w:tcPr>
            <w:tcW w:w="1350" w:type="dxa"/>
          </w:tcPr>
          <w:p w14:paraId="00FCAD95" w14:textId="77777777" w:rsidR="00F331A2" w:rsidRPr="00E52D08" w:rsidRDefault="00F331A2" w:rsidP="004E5BAE">
            <w:pPr>
              <w:spacing w:line="276" w:lineRule="auto"/>
              <w:rPr>
                <w:u w:val="single"/>
                <w:lang w:val="en-GB"/>
              </w:rPr>
            </w:pPr>
          </w:p>
        </w:tc>
        <w:tc>
          <w:tcPr>
            <w:tcW w:w="3690" w:type="dxa"/>
            <w:gridSpan w:val="3"/>
          </w:tcPr>
          <w:p w14:paraId="789BCD7F" w14:textId="77777777" w:rsidR="00F331A2" w:rsidRPr="00E52D08" w:rsidRDefault="00F331A2" w:rsidP="004E5BAE">
            <w:pPr>
              <w:suppressAutoHyphens w:val="0"/>
              <w:autoSpaceDE w:val="0"/>
              <w:autoSpaceDN w:val="0"/>
              <w:adjustRightInd w:val="0"/>
              <w:spacing w:line="276" w:lineRule="auto"/>
              <w:rPr>
                <w:u w:val="single"/>
                <w:lang w:val="en-GB"/>
              </w:rPr>
            </w:pPr>
          </w:p>
          <w:p w14:paraId="0C276CF7" w14:textId="77777777" w:rsidR="00F331A2" w:rsidRPr="00E52D08" w:rsidRDefault="00FE1FB2" w:rsidP="00FE1FB2">
            <w:pPr>
              <w:suppressAutoHyphens w:val="0"/>
              <w:autoSpaceDE w:val="0"/>
              <w:autoSpaceDN w:val="0"/>
              <w:adjustRightInd w:val="0"/>
              <w:spacing w:line="276" w:lineRule="auto"/>
              <w:rPr>
                <w:lang w:val="en-GB"/>
              </w:rPr>
            </w:pPr>
            <w:r w:rsidRPr="00E52D08">
              <w:rPr>
                <w:lang w:val="en-GB"/>
              </w:rPr>
              <w:t xml:space="preserve">TNA </w:t>
            </w:r>
            <w:r w:rsidR="00B02AC9" w:rsidRPr="00E52D08">
              <w:rPr>
                <w:lang w:val="en-GB"/>
              </w:rPr>
              <w:t xml:space="preserve">Expert </w:t>
            </w:r>
            <w:r w:rsidR="00F331A2" w:rsidRPr="00E52D08">
              <w:rPr>
                <w:lang w:val="en-GB"/>
              </w:rPr>
              <w:t>Consultants will participate in a</w:t>
            </w:r>
            <w:r w:rsidRPr="00E52D08">
              <w:rPr>
                <w:lang w:val="en-GB"/>
              </w:rPr>
              <w:t xml:space="preserve"> regional TNA </w:t>
            </w:r>
            <w:r w:rsidRPr="00E52D08">
              <w:rPr>
                <w:lang w:val="en-GB"/>
              </w:rPr>
              <w:lastRenderedPageBreak/>
              <w:t>capacity building workshop on b</w:t>
            </w:r>
            <w:r w:rsidR="00F331A2" w:rsidRPr="00E52D08">
              <w:rPr>
                <w:lang w:val="en-GB"/>
              </w:rPr>
              <w:t xml:space="preserve">arrier analysis and Enabling framework development.  </w:t>
            </w:r>
          </w:p>
        </w:tc>
      </w:tr>
      <w:tr w:rsidR="00F331A2" w:rsidRPr="00E52D08" w14:paraId="55790D81" w14:textId="77777777" w:rsidTr="00FE1FB2">
        <w:trPr>
          <w:gridBefore w:val="1"/>
          <w:wBefore w:w="113" w:type="dxa"/>
          <w:trHeight w:val="3608"/>
        </w:trPr>
        <w:tc>
          <w:tcPr>
            <w:tcW w:w="450" w:type="dxa"/>
            <w:gridSpan w:val="2"/>
          </w:tcPr>
          <w:p w14:paraId="152C5EE1" w14:textId="77777777" w:rsidR="00F331A2" w:rsidRPr="00E52D08" w:rsidRDefault="00F331A2" w:rsidP="004E5BAE">
            <w:pPr>
              <w:spacing w:line="276" w:lineRule="auto"/>
              <w:rPr>
                <w:lang w:val="en-GB"/>
              </w:rPr>
            </w:pPr>
            <w:r w:rsidRPr="00E52D08">
              <w:rPr>
                <w:sz w:val="22"/>
                <w:szCs w:val="22"/>
                <w:lang w:val="en-GB"/>
              </w:rPr>
              <w:lastRenderedPageBreak/>
              <w:t>4.</w:t>
            </w:r>
          </w:p>
        </w:tc>
        <w:tc>
          <w:tcPr>
            <w:tcW w:w="5580" w:type="dxa"/>
            <w:gridSpan w:val="2"/>
          </w:tcPr>
          <w:p w14:paraId="6240A033" w14:textId="77777777" w:rsidR="00F331A2" w:rsidRPr="00E52D08" w:rsidRDefault="00F331A2" w:rsidP="004E5BAE">
            <w:pPr>
              <w:shd w:val="clear" w:color="auto" w:fill="E5DFEC"/>
              <w:tabs>
                <w:tab w:val="center" w:pos="1260"/>
                <w:tab w:val="right" w:pos="9360"/>
              </w:tabs>
              <w:spacing w:line="276" w:lineRule="auto"/>
              <w:rPr>
                <w:b/>
                <w:lang w:val="en-GB"/>
              </w:rPr>
            </w:pPr>
            <w:r w:rsidRPr="00E52D08">
              <w:rPr>
                <w:b/>
                <w:sz w:val="22"/>
                <w:szCs w:val="22"/>
                <w:lang w:val="en-GB"/>
              </w:rPr>
              <w:t>Prepare a Technology Action Plan (TAP)</w:t>
            </w:r>
          </w:p>
          <w:p w14:paraId="644EA2C9" w14:textId="77777777" w:rsidR="00F331A2" w:rsidRPr="00E52D08" w:rsidRDefault="00F331A2" w:rsidP="004E5BAE">
            <w:pPr>
              <w:tabs>
                <w:tab w:val="center" w:pos="1260"/>
                <w:tab w:val="right" w:pos="9360"/>
              </w:tabs>
              <w:spacing w:line="276" w:lineRule="auto"/>
              <w:rPr>
                <w:lang w:val="en-GB"/>
              </w:rPr>
            </w:pPr>
          </w:p>
          <w:p w14:paraId="37C7E631" w14:textId="6BCE810D" w:rsidR="00F331A2" w:rsidRPr="00E52D08" w:rsidRDefault="00F331A2" w:rsidP="004E5BAE">
            <w:pPr>
              <w:tabs>
                <w:tab w:val="center" w:pos="1260"/>
                <w:tab w:val="right" w:pos="9360"/>
              </w:tabs>
              <w:spacing w:line="276" w:lineRule="auto"/>
              <w:rPr>
                <w:lang w:val="en-GB"/>
              </w:rPr>
            </w:pPr>
            <w:r w:rsidRPr="00E52D08">
              <w:rPr>
                <w:sz w:val="22"/>
                <w:szCs w:val="22"/>
                <w:lang w:val="en-GB"/>
              </w:rPr>
              <w:t xml:space="preserve">In collaboration with TNA </w:t>
            </w:r>
            <w:r w:rsidR="00E52D08" w:rsidRPr="00E52D08">
              <w:rPr>
                <w:sz w:val="22"/>
                <w:szCs w:val="22"/>
                <w:lang w:val="en-GB"/>
              </w:rPr>
              <w:t>Coordinator, TNA</w:t>
            </w:r>
            <w:r w:rsidRPr="00E52D08">
              <w:rPr>
                <w:sz w:val="22"/>
                <w:szCs w:val="22"/>
                <w:lang w:val="en-GB"/>
              </w:rPr>
              <w:t xml:space="preserve"> team and stakeholders the </w:t>
            </w:r>
            <w:r w:rsidR="008E4317" w:rsidRPr="00E52D08">
              <w:rPr>
                <w:sz w:val="22"/>
                <w:szCs w:val="22"/>
                <w:lang w:val="en-GB"/>
              </w:rPr>
              <w:t>Adaptation</w:t>
            </w:r>
            <w:r w:rsidRPr="00E52D08">
              <w:rPr>
                <w:sz w:val="22"/>
                <w:szCs w:val="22"/>
                <w:lang w:val="en-GB"/>
              </w:rPr>
              <w:t xml:space="preserve"> Expert </w:t>
            </w:r>
            <w:r w:rsidR="00B064D6" w:rsidRPr="00E52D08">
              <w:t>energy and transport sectors</w:t>
            </w:r>
            <w:r w:rsidRPr="00E52D08">
              <w:rPr>
                <w:sz w:val="22"/>
                <w:szCs w:val="22"/>
                <w:lang w:val="en-GB"/>
              </w:rPr>
              <w:t xml:space="preserve">) will: </w:t>
            </w:r>
          </w:p>
          <w:p w14:paraId="0AD6B23B" w14:textId="77777777" w:rsidR="00F331A2" w:rsidRPr="00E52D08" w:rsidRDefault="00F331A2" w:rsidP="004E5BAE">
            <w:pPr>
              <w:pStyle w:val="ListParagraph"/>
              <w:numPr>
                <w:ilvl w:val="0"/>
                <w:numId w:val="26"/>
              </w:numPr>
              <w:spacing w:line="276" w:lineRule="auto"/>
              <w:rPr>
                <w:lang w:val="en-GB"/>
              </w:rPr>
            </w:pPr>
            <w:r w:rsidRPr="00E52D08">
              <w:rPr>
                <w:sz w:val="22"/>
                <w:szCs w:val="22"/>
                <w:lang w:val="en-GB"/>
              </w:rPr>
              <w:t xml:space="preserve">Develop technology action plan for deployment and diffusion of prioritised technologies in the country.  </w:t>
            </w:r>
          </w:p>
          <w:p w14:paraId="69803F66" w14:textId="77777777" w:rsidR="00F331A2" w:rsidRPr="00E52D08" w:rsidRDefault="00F331A2" w:rsidP="004E5BAE">
            <w:pPr>
              <w:pStyle w:val="ListParagraph"/>
              <w:numPr>
                <w:ilvl w:val="0"/>
                <w:numId w:val="26"/>
              </w:numPr>
              <w:spacing w:line="276" w:lineRule="auto"/>
            </w:pPr>
            <w:r w:rsidRPr="00E52D08">
              <w:rPr>
                <w:sz w:val="22"/>
                <w:szCs w:val="22"/>
                <w:lang w:val="en-GB"/>
              </w:rPr>
              <w:t>Propose project/programme concepts based on priority technologies selected for future funding.</w:t>
            </w:r>
          </w:p>
        </w:tc>
        <w:tc>
          <w:tcPr>
            <w:tcW w:w="2070" w:type="dxa"/>
            <w:gridSpan w:val="2"/>
          </w:tcPr>
          <w:p w14:paraId="780D0E35" w14:textId="4F743676" w:rsidR="00F331A2" w:rsidRPr="00E52D08" w:rsidRDefault="00F331A2" w:rsidP="004E5BAE">
            <w:pPr>
              <w:pStyle w:val="Default"/>
              <w:spacing w:line="276" w:lineRule="auto"/>
              <w:rPr>
                <w:rFonts w:ascii="Times New Roman" w:hAnsi="Times New Roman" w:cs="Times New Roman"/>
                <w:sz w:val="22"/>
                <w:szCs w:val="22"/>
                <w:lang w:val="en-GB"/>
              </w:rPr>
            </w:pPr>
            <w:r w:rsidRPr="00E52D08">
              <w:rPr>
                <w:rFonts w:ascii="Times New Roman" w:hAnsi="Times New Roman" w:cs="Times New Roman"/>
                <w:sz w:val="22"/>
                <w:szCs w:val="22"/>
              </w:rPr>
              <w:t>4.</w:t>
            </w:r>
            <w:r w:rsidRPr="00E52D08">
              <w:rPr>
                <w:rFonts w:ascii="Times New Roman" w:hAnsi="Times New Roman" w:cs="Times New Roman"/>
                <w:sz w:val="22"/>
                <w:szCs w:val="22"/>
                <w:lang w:val="en-GB"/>
              </w:rPr>
              <w:t>Technology Action Plan based on format agreed for the project</w:t>
            </w:r>
            <w:r w:rsidR="00F616D0" w:rsidRPr="00E52D08">
              <w:rPr>
                <w:rFonts w:ascii="Times New Roman" w:hAnsi="Times New Roman" w:cs="Times New Roman"/>
                <w:sz w:val="22"/>
                <w:szCs w:val="22"/>
                <w:lang w:val="en-GB"/>
              </w:rPr>
              <w:t xml:space="preserve">, </w:t>
            </w:r>
            <w:r w:rsidR="003344DE" w:rsidRPr="00E52D08">
              <w:t>[</w:t>
            </w:r>
            <w:r w:rsidR="004D76C6" w:rsidRPr="00E52D08">
              <w:t>energy and transport</w:t>
            </w:r>
            <w:r w:rsidR="003344DE" w:rsidRPr="00E52D08">
              <w:t xml:space="preserve">] </w:t>
            </w:r>
            <w:r w:rsidR="00F616D0" w:rsidRPr="00E52D08">
              <w:rPr>
                <w:sz w:val="22"/>
                <w:szCs w:val="22"/>
                <w:lang w:val="en-GB"/>
              </w:rPr>
              <w:t>sectors respectively</w:t>
            </w:r>
            <w:r w:rsidRPr="00E52D08">
              <w:rPr>
                <w:rFonts w:ascii="Times New Roman" w:hAnsi="Times New Roman" w:cs="Times New Roman"/>
                <w:sz w:val="22"/>
                <w:szCs w:val="22"/>
                <w:lang w:val="en-GB"/>
              </w:rPr>
              <w:t>.</w:t>
            </w:r>
          </w:p>
          <w:p w14:paraId="27E70583" w14:textId="77777777" w:rsidR="00F331A2" w:rsidRPr="00E52D08" w:rsidRDefault="00F331A2" w:rsidP="004E5BAE">
            <w:pPr>
              <w:spacing w:line="276" w:lineRule="auto"/>
              <w:rPr>
                <w:u w:val="single"/>
              </w:rPr>
            </w:pPr>
          </w:p>
        </w:tc>
        <w:tc>
          <w:tcPr>
            <w:tcW w:w="1350" w:type="dxa"/>
          </w:tcPr>
          <w:p w14:paraId="64CB289C" w14:textId="77777777" w:rsidR="00F331A2" w:rsidRPr="00E52D08" w:rsidRDefault="00F331A2" w:rsidP="004E5BAE">
            <w:pPr>
              <w:spacing w:line="276" w:lineRule="auto"/>
              <w:rPr>
                <w:u w:val="single"/>
              </w:rPr>
            </w:pPr>
          </w:p>
        </w:tc>
        <w:tc>
          <w:tcPr>
            <w:tcW w:w="3690" w:type="dxa"/>
            <w:gridSpan w:val="3"/>
          </w:tcPr>
          <w:p w14:paraId="60E1E773" w14:textId="77777777" w:rsidR="00F331A2" w:rsidRPr="00E52D08" w:rsidRDefault="00F331A2" w:rsidP="004E5BAE">
            <w:pPr>
              <w:spacing w:line="276" w:lineRule="auto"/>
            </w:pPr>
            <w:r w:rsidRPr="00E52D08">
              <w:t xml:space="preserve">Template for the TAP will </w:t>
            </w:r>
            <w:r w:rsidR="006276A0" w:rsidRPr="00E52D08">
              <w:t xml:space="preserve">be </w:t>
            </w:r>
            <w:r w:rsidRPr="00E52D08">
              <w:t xml:space="preserve">shared by UDP at the regional capacity building workshop. </w:t>
            </w:r>
          </w:p>
        </w:tc>
      </w:tr>
      <w:tr w:rsidR="00FE1FB2" w:rsidRPr="00E52D08" w14:paraId="7F01DD04" w14:textId="77777777" w:rsidTr="00FE1FB2">
        <w:trPr>
          <w:gridAfter w:val="1"/>
          <w:wAfter w:w="113" w:type="dxa"/>
          <w:trHeight w:val="3608"/>
        </w:trPr>
        <w:tc>
          <w:tcPr>
            <w:tcW w:w="450" w:type="dxa"/>
            <w:gridSpan w:val="2"/>
          </w:tcPr>
          <w:p w14:paraId="2007E8D4" w14:textId="77777777" w:rsidR="00FE1FB2" w:rsidRPr="00E52D08" w:rsidRDefault="00FE1FB2" w:rsidP="00913F83">
            <w:pPr>
              <w:rPr>
                <w:lang w:val="en-GB"/>
              </w:rPr>
            </w:pPr>
            <w:r w:rsidRPr="00E52D08">
              <w:rPr>
                <w:lang w:val="en-GB"/>
              </w:rPr>
              <w:lastRenderedPageBreak/>
              <w:t>5.</w:t>
            </w:r>
          </w:p>
        </w:tc>
        <w:tc>
          <w:tcPr>
            <w:tcW w:w="5580" w:type="dxa"/>
            <w:gridSpan w:val="2"/>
          </w:tcPr>
          <w:p w14:paraId="6A7BD41F" w14:textId="385A20DD" w:rsidR="00FE1FB2" w:rsidRPr="00E52D08" w:rsidRDefault="00FE1FB2" w:rsidP="00913F83">
            <w:pPr>
              <w:shd w:val="clear" w:color="auto" w:fill="E5DFEC"/>
              <w:tabs>
                <w:tab w:val="center" w:pos="1260"/>
                <w:tab w:val="right" w:pos="9360"/>
              </w:tabs>
              <w:spacing w:line="280" w:lineRule="auto"/>
              <w:rPr>
                <w:b/>
                <w:lang w:val="en-GB"/>
              </w:rPr>
            </w:pPr>
            <w:r w:rsidRPr="00E52D08">
              <w:rPr>
                <w:b/>
                <w:lang w:val="en-GB"/>
              </w:rPr>
              <w:t>Support development of sector advocacy and policy briefs (one per sector) and organise dissemination event</w:t>
            </w:r>
          </w:p>
          <w:p w14:paraId="2B859190" w14:textId="77777777" w:rsidR="00FE1FB2" w:rsidRPr="00E52D08" w:rsidRDefault="00FE1FB2" w:rsidP="00913F83">
            <w:pPr>
              <w:shd w:val="clear" w:color="auto" w:fill="E5DFEC"/>
              <w:tabs>
                <w:tab w:val="center" w:pos="1260"/>
                <w:tab w:val="right" w:pos="9360"/>
              </w:tabs>
              <w:spacing w:line="280" w:lineRule="auto"/>
              <w:rPr>
                <w:lang w:val="en-GB"/>
              </w:rPr>
            </w:pPr>
            <w:r w:rsidRPr="00E52D08">
              <w:rPr>
                <w:lang w:val="en-GB"/>
              </w:rPr>
              <w:t xml:space="preserve">Based on the work previously delivered in the TNA project, </w:t>
            </w:r>
          </w:p>
          <w:p w14:paraId="3E2E1528" w14:textId="77777777" w:rsidR="00FE1FB2" w:rsidRPr="00E52D08" w:rsidRDefault="00FE1FB2" w:rsidP="00FE1FB2">
            <w:pPr>
              <w:pStyle w:val="ListBullet"/>
              <w:rPr>
                <w:lang w:val="en-GB"/>
              </w:rPr>
            </w:pPr>
            <w:r w:rsidRPr="00E52D08">
              <w:rPr>
                <w:lang w:val="en-GB"/>
              </w:rPr>
              <w:t xml:space="preserve">the </w:t>
            </w:r>
            <w:r w:rsidR="00B02AC9" w:rsidRPr="00E52D08">
              <w:rPr>
                <w:lang w:val="en-GB"/>
              </w:rPr>
              <w:t>Expert Consultant</w:t>
            </w:r>
            <w:r w:rsidRPr="00E52D08">
              <w:rPr>
                <w:lang w:val="en-GB"/>
              </w:rPr>
              <w:t xml:space="preserve"> will prepare a targeted sector brief</w:t>
            </w:r>
            <w:r w:rsidR="00BE464B" w:rsidRPr="00E52D08">
              <w:rPr>
                <w:lang w:val="en-GB"/>
              </w:rPr>
              <w:t>,</w:t>
            </w:r>
            <w:r w:rsidRPr="00E52D08">
              <w:rPr>
                <w:lang w:val="en-GB"/>
              </w:rPr>
              <w:t xml:space="preserve"> support its dissemination and present it in a national TNA dissemination and donor engagement event organised by the National TNA coordinator.</w:t>
            </w:r>
          </w:p>
        </w:tc>
        <w:tc>
          <w:tcPr>
            <w:tcW w:w="2070" w:type="dxa"/>
            <w:gridSpan w:val="2"/>
          </w:tcPr>
          <w:p w14:paraId="08EE8331" w14:textId="77777777" w:rsidR="00FE1FB2" w:rsidRPr="00E52D08" w:rsidRDefault="00FE1FB2" w:rsidP="00913F83">
            <w:pPr>
              <w:pStyle w:val="Default"/>
              <w:spacing w:line="280" w:lineRule="auto"/>
              <w:rPr>
                <w:rFonts w:ascii="Times New Roman" w:hAnsi="Times New Roman" w:cs="Times New Roman"/>
                <w:lang w:val="en-GB"/>
              </w:rPr>
            </w:pPr>
          </w:p>
        </w:tc>
        <w:tc>
          <w:tcPr>
            <w:tcW w:w="1539" w:type="dxa"/>
            <w:gridSpan w:val="3"/>
          </w:tcPr>
          <w:p w14:paraId="412B923E" w14:textId="77777777" w:rsidR="00FE1FB2" w:rsidRPr="00E52D08" w:rsidRDefault="00FE1FB2" w:rsidP="00913F83">
            <w:pPr>
              <w:rPr>
                <w:u w:val="single"/>
                <w:lang w:val="en-GB"/>
              </w:rPr>
            </w:pPr>
          </w:p>
        </w:tc>
        <w:tc>
          <w:tcPr>
            <w:tcW w:w="3501" w:type="dxa"/>
          </w:tcPr>
          <w:p w14:paraId="3F962B24" w14:textId="77777777" w:rsidR="00FE1FB2" w:rsidRPr="00E52D08" w:rsidRDefault="00FE1FB2" w:rsidP="00913F83">
            <w:pPr>
              <w:rPr>
                <w:lang w:val="en-GB"/>
              </w:rPr>
            </w:pPr>
          </w:p>
        </w:tc>
      </w:tr>
    </w:tbl>
    <w:p w14:paraId="0588D399" w14:textId="77777777" w:rsidR="00D454BB" w:rsidRPr="00E52D08" w:rsidRDefault="00D454BB" w:rsidP="00072545">
      <w:pPr>
        <w:pStyle w:val="BodyTextIndent"/>
        <w:spacing w:line="276" w:lineRule="auto"/>
        <w:rPr>
          <w:sz w:val="22"/>
          <w:szCs w:val="22"/>
        </w:rPr>
      </w:pPr>
    </w:p>
    <w:p w14:paraId="6D2A52D8" w14:textId="77777777" w:rsidR="00B24F57" w:rsidRPr="00E52D08" w:rsidRDefault="00B24F57" w:rsidP="00072545">
      <w:pPr>
        <w:pStyle w:val="Heading3"/>
        <w:spacing w:line="276" w:lineRule="auto"/>
        <w:sectPr w:rsidR="00B24F57" w:rsidRPr="00E52D08" w:rsidSect="00F55FC4">
          <w:pgSz w:w="15840" w:h="12240" w:orient="landscape"/>
          <w:pgMar w:top="1170" w:right="1440" w:bottom="1440" w:left="1440" w:header="720" w:footer="720" w:gutter="0"/>
          <w:cols w:space="720"/>
          <w:docGrid w:linePitch="360"/>
        </w:sectPr>
      </w:pPr>
    </w:p>
    <w:p w14:paraId="0BB92680" w14:textId="77777777" w:rsidR="00D454BB" w:rsidRPr="00E52D08" w:rsidRDefault="003C454F" w:rsidP="00072545">
      <w:pPr>
        <w:pStyle w:val="Heading3"/>
        <w:numPr>
          <w:ilvl w:val="0"/>
          <w:numId w:val="28"/>
        </w:numPr>
        <w:spacing w:line="276" w:lineRule="auto"/>
      </w:pPr>
      <w:r w:rsidRPr="00E52D08">
        <w:lastRenderedPageBreak/>
        <w:t xml:space="preserve">Support </w:t>
      </w:r>
      <w:r w:rsidR="002468C9" w:rsidRPr="00E52D08">
        <w:t xml:space="preserve">documents </w:t>
      </w:r>
    </w:p>
    <w:p w14:paraId="5906C40E" w14:textId="00B9AB1F" w:rsidR="00214BB4" w:rsidRPr="00E52D08" w:rsidRDefault="00214BB4" w:rsidP="00214BB4">
      <w:pPr>
        <w:pStyle w:val="Default"/>
        <w:rPr>
          <w:rFonts w:ascii="Times New Roman" w:hAnsi="Times New Roman" w:cs="Times New Roman"/>
          <w:b/>
        </w:rPr>
      </w:pPr>
      <w:r w:rsidRPr="00E52D08">
        <w:rPr>
          <w:b/>
          <w:lang w:val="en-GB"/>
        </w:rPr>
        <w:t xml:space="preserve">Process </w:t>
      </w:r>
      <w:r w:rsidR="00E52D08" w:rsidRPr="00E52D08">
        <w:rPr>
          <w:b/>
          <w:lang w:val="en-GB"/>
        </w:rPr>
        <w:t>related:</w:t>
      </w:r>
      <w:r w:rsidRPr="00E52D08">
        <w:rPr>
          <w:b/>
          <w:lang w:val="en-GB"/>
        </w:rPr>
        <w:t xml:space="preserve"> </w:t>
      </w:r>
    </w:p>
    <w:p w14:paraId="3EA183EB" w14:textId="6845BA92" w:rsidR="00993D09" w:rsidRPr="00E52D08" w:rsidRDefault="00993D09" w:rsidP="00214BB4">
      <w:pPr>
        <w:pStyle w:val="ListBullet"/>
        <w:numPr>
          <w:ilvl w:val="0"/>
          <w:numId w:val="27"/>
        </w:numPr>
        <w:rPr>
          <w:lang w:val="en-GB"/>
        </w:rPr>
      </w:pPr>
      <w:r w:rsidRPr="00E52D08">
        <w:rPr>
          <w:lang w:val="en-GB"/>
        </w:rPr>
        <w:t>Step by Step Guidance</w:t>
      </w:r>
    </w:p>
    <w:p w14:paraId="739C38D4" w14:textId="1C4FDB6C" w:rsidR="00214BB4" w:rsidRPr="00E52D08" w:rsidRDefault="00214BB4" w:rsidP="00214BB4">
      <w:pPr>
        <w:pStyle w:val="ListBullet"/>
        <w:numPr>
          <w:ilvl w:val="0"/>
          <w:numId w:val="27"/>
        </w:numPr>
        <w:rPr>
          <w:lang w:val="en-GB"/>
        </w:rPr>
      </w:pPr>
      <w:r w:rsidRPr="00E52D08">
        <w:rPr>
          <w:rFonts w:eastAsia="Calibri"/>
          <w:lang w:val="en-GB"/>
        </w:rPr>
        <w:t>Organising the National Technology Needs Assessment (TNA) Process</w:t>
      </w:r>
    </w:p>
    <w:p w14:paraId="0DA88F86" w14:textId="47501067" w:rsidR="00993D09" w:rsidRPr="00E52D08" w:rsidRDefault="00993D09" w:rsidP="00993D09">
      <w:pPr>
        <w:pStyle w:val="ListBullet"/>
        <w:numPr>
          <w:ilvl w:val="0"/>
          <w:numId w:val="27"/>
        </w:numPr>
        <w:rPr>
          <w:lang w:val="en-GB"/>
        </w:rPr>
      </w:pPr>
      <w:r w:rsidRPr="00E52D08">
        <w:rPr>
          <w:lang w:val="en-GB"/>
        </w:rPr>
        <w:t>Identification and Engagement of Stakeholders in the TNA Process</w:t>
      </w:r>
    </w:p>
    <w:p w14:paraId="4B3D24DC" w14:textId="5F047EBD" w:rsidR="00214BB4" w:rsidRPr="00E52D08" w:rsidRDefault="00214BB4" w:rsidP="00214BB4">
      <w:pPr>
        <w:pStyle w:val="ListBullet"/>
        <w:numPr>
          <w:ilvl w:val="0"/>
          <w:numId w:val="27"/>
        </w:numPr>
        <w:rPr>
          <w:lang w:val="en-GB"/>
        </w:rPr>
      </w:pPr>
      <w:r w:rsidRPr="00E52D08">
        <w:rPr>
          <w:lang w:val="en-GB"/>
        </w:rPr>
        <w:t>Multi-criteria analysis</w:t>
      </w:r>
      <w:r w:rsidR="00D84AEA" w:rsidRPr="00E52D08">
        <w:rPr>
          <w:lang w:val="en-GB"/>
        </w:rPr>
        <w:t xml:space="preserve"> guide notes</w:t>
      </w:r>
      <w:r w:rsidR="00993D09" w:rsidRPr="00E52D08">
        <w:rPr>
          <w:lang w:val="en-GB"/>
        </w:rPr>
        <w:t xml:space="preserve"> for</w:t>
      </w:r>
      <w:r w:rsidR="00D84AEA" w:rsidRPr="00E52D08">
        <w:rPr>
          <w:lang w:val="en-GB"/>
        </w:rPr>
        <w:t xml:space="preserve"> mitigation and adaptation</w:t>
      </w:r>
    </w:p>
    <w:p w14:paraId="03BBF1E7" w14:textId="77777777" w:rsidR="00214BB4" w:rsidRPr="00E52D08" w:rsidRDefault="00214BB4" w:rsidP="00214BB4">
      <w:pPr>
        <w:pStyle w:val="ListBullet"/>
        <w:numPr>
          <w:ilvl w:val="0"/>
          <w:numId w:val="27"/>
        </w:numPr>
        <w:rPr>
          <w:lang w:val="en-GB"/>
        </w:rPr>
      </w:pPr>
      <w:r w:rsidRPr="00E52D08">
        <w:rPr>
          <w:lang w:val="en-GB"/>
        </w:rPr>
        <w:t>Overcoming Barriers to Transfer and Diffusion of Climate Technologies</w:t>
      </w:r>
    </w:p>
    <w:p w14:paraId="5C3BE68F" w14:textId="03A2A4BF" w:rsidR="009363C4" w:rsidRPr="00E52D08" w:rsidRDefault="00993D09" w:rsidP="00993D09">
      <w:pPr>
        <w:pStyle w:val="ListBullet"/>
        <w:numPr>
          <w:ilvl w:val="0"/>
          <w:numId w:val="27"/>
        </w:numPr>
        <w:rPr>
          <w:lang w:val="en-GB"/>
        </w:rPr>
      </w:pPr>
      <w:r w:rsidRPr="00E52D08">
        <w:rPr>
          <w:lang w:val="en-GB"/>
        </w:rPr>
        <w:t>Enhancing Implementation of Technology Needs Assessments - Guidance for Preparing a Technology Action Plan</w:t>
      </w:r>
    </w:p>
    <w:p w14:paraId="0DD9AECE" w14:textId="4362BC5E" w:rsidR="00993D09" w:rsidRPr="00E52D08" w:rsidRDefault="00993D09" w:rsidP="00993D09">
      <w:pPr>
        <w:pStyle w:val="ListBullet"/>
        <w:numPr>
          <w:ilvl w:val="0"/>
          <w:numId w:val="27"/>
        </w:numPr>
        <w:rPr>
          <w:lang w:val="en-GB"/>
        </w:rPr>
      </w:pPr>
      <w:r w:rsidRPr="00E52D08">
        <w:rPr>
          <w:lang w:val="en-GB"/>
        </w:rPr>
        <w:t>Guidance for a gender-responsive Technology Needs Assessment</w:t>
      </w:r>
    </w:p>
    <w:p w14:paraId="0108EC45" w14:textId="32322DD0" w:rsidR="00214BB4" w:rsidRPr="00E52D08" w:rsidRDefault="00214BB4" w:rsidP="009363C4">
      <w:pPr>
        <w:pStyle w:val="ListBullet"/>
        <w:numPr>
          <w:ilvl w:val="0"/>
          <w:numId w:val="27"/>
        </w:numPr>
        <w:rPr>
          <w:lang w:val="en-GB"/>
        </w:rPr>
      </w:pPr>
      <w:r w:rsidRPr="00E52D08">
        <w:rPr>
          <w:lang w:val="en-GB"/>
        </w:rPr>
        <w:t>Presentations provided at capacity building workshops</w:t>
      </w:r>
    </w:p>
    <w:p w14:paraId="4A144992" w14:textId="77777777" w:rsidR="00993D09" w:rsidRPr="00E52D08" w:rsidRDefault="00993D09" w:rsidP="009363C4">
      <w:pPr>
        <w:pStyle w:val="ListBullet"/>
        <w:numPr>
          <w:ilvl w:val="0"/>
          <w:numId w:val="27"/>
        </w:numPr>
        <w:rPr>
          <w:lang w:val="en-GB"/>
        </w:rPr>
      </w:pPr>
    </w:p>
    <w:p w14:paraId="4E5CD142" w14:textId="77777777" w:rsidR="00214BB4" w:rsidRPr="00E52D08" w:rsidRDefault="00214BB4" w:rsidP="00214BB4">
      <w:pPr>
        <w:pStyle w:val="ListParagraph"/>
        <w:suppressAutoHyphens w:val="0"/>
        <w:autoSpaceDE w:val="0"/>
        <w:autoSpaceDN w:val="0"/>
        <w:adjustRightInd w:val="0"/>
        <w:spacing w:line="276" w:lineRule="auto"/>
        <w:ind w:left="0"/>
        <w:rPr>
          <w:b/>
          <w:lang w:val="en-GB"/>
        </w:rPr>
      </w:pPr>
      <w:r w:rsidRPr="00E52D08">
        <w:rPr>
          <w:b/>
          <w:lang w:val="en-GB"/>
        </w:rPr>
        <w:t xml:space="preserve">Technology related </w:t>
      </w:r>
    </w:p>
    <w:p w14:paraId="59D4A1AD" w14:textId="47A70EF2" w:rsidR="00214BB4" w:rsidRPr="00E52D08" w:rsidRDefault="00137A20" w:rsidP="00214BB4">
      <w:pPr>
        <w:pStyle w:val="ListBullet"/>
        <w:numPr>
          <w:ilvl w:val="0"/>
          <w:numId w:val="27"/>
        </w:numPr>
        <w:rPr>
          <w:rFonts w:eastAsia="Calibri"/>
          <w:lang w:val="en-GB"/>
        </w:rPr>
      </w:pPr>
      <w:r w:rsidRPr="00E52D08">
        <w:rPr>
          <w:rFonts w:eastAsia="Calibri"/>
          <w:lang w:val="en-GB"/>
        </w:rPr>
        <w:t xml:space="preserve">Six </w:t>
      </w:r>
      <w:r w:rsidR="00214BB4" w:rsidRPr="00E52D08">
        <w:rPr>
          <w:rFonts w:eastAsia="Calibri"/>
          <w:lang w:val="en-GB"/>
        </w:rPr>
        <w:t xml:space="preserve">Technology </w:t>
      </w:r>
      <w:r w:rsidR="00D84AEA" w:rsidRPr="00E52D08">
        <w:rPr>
          <w:rFonts w:eastAsia="Calibri"/>
          <w:lang w:val="en-GB"/>
        </w:rPr>
        <w:t>g</w:t>
      </w:r>
      <w:r w:rsidR="00214BB4" w:rsidRPr="00E52D08">
        <w:rPr>
          <w:rFonts w:eastAsia="Calibri"/>
          <w:lang w:val="en-GB"/>
        </w:rPr>
        <w:t xml:space="preserve">uidebooks from UDP </w:t>
      </w:r>
    </w:p>
    <w:p w14:paraId="6EF5444F" w14:textId="76A6F111" w:rsidR="00993D09" w:rsidRPr="00E52D08" w:rsidRDefault="00993D09" w:rsidP="00214BB4">
      <w:pPr>
        <w:pStyle w:val="ListBullet"/>
        <w:numPr>
          <w:ilvl w:val="0"/>
          <w:numId w:val="27"/>
        </w:numPr>
        <w:rPr>
          <w:rFonts w:eastAsia="Calibri"/>
          <w:lang w:val="en-GB"/>
        </w:rPr>
      </w:pPr>
      <w:r w:rsidRPr="00E52D08">
        <w:rPr>
          <w:rFonts w:eastAsia="Calibri"/>
          <w:lang w:val="en-GB"/>
        </w:rPr>
        <w:t>Cities Guidebook</w:t>
      </w:r>
    </w:p>
    <w:p w14:paraId="7D7B1661" w14:textId="0D44BD5F" w:rsidR="00993D09" w:rsidRPr="00E52D08" w:rsidRDefault="00993D09" w:rsidP="00214BB4">
      <w:pPr>
        <w:pStyle w:val="ListBullet"/>
        <w:numPr>
          <w:ilvl w:val="0"/>
          <w:numId w:val="27"/>
        </w:numPr>
        <w:rPr>
          <w:rFonts w:eastAsia="Calibri"/>
          <w:lang w:val="en-GB"/>
        </w:rPr>
      </w:pPr>
      <w:r w:rsidRPr="00E52D08">
        <w:rPr>
          <w:rFonts w:eastAsia="Calibri"/>
          <w:lang w:val="en-GB"/>
        </w:rPr>
        <w:t>Indigenous Technologies</w:t>
      </w:r>
    </w:p>
    <w:p w14:paraId="4D4B40D7" w14:textId="77777777" w:rsidR="00214BB4" w:rsidRPr="00E52D08" w:rsidRDefault="00214BB4" w:rsidP="00214BB4">
      <w:pPr>
        <w:pStyle w:val="ListBullet"/>
        <w:numPr>
          <w:ilvl w:val="0"/>
          <w:numId w:val="27"/>
        </w:numPr>
        <w:rPr>
          <w:rFonts w:eastAsia="Calibri"/>
          <w:lang w:val="en-GB"/>
        </w:rPr>
      </w:pPr>
      <w:proofErr w:type="spellStart"/>
      <w:r w:rsidRPr="00E52D08">
        <w:rPr>
          <w:rFonts w:eastAsia="Calibri"/>
          <w:lang w:val="en-GB"/>
        </w:rPr>
        <w:t>Climatetechwiki</w:t>
      </w:r>
      <w:proofErr w:type="spellEnd"/>
      <w:r w:rsidRPr="00E52D08">
        <w:rPr>
          <w:rFonts w:eastAsia="Calibri"/>
          <w:lang w:val="en-GB"/>
        </w:rPr>
        <w:t xml:space="preserve"> (Online Technology database)</w:t>
      </w:r>
    </w:p>
    <w:p w14:paraId="5B034D86" w14:textId="77777777" w:rsidR="00214BB4" w:rsidRPr="00E52D08" w:rsidRDefault="00D84AEA" w:rsidP="00214BB4">
      <w:pPr>
        <w:pStyle w:val="ListBullet"/>
        <w:numPr>
          <w:ilvl w:val="0"/>
          <w:numId w:val="27"/>
        </w:numPr>
        <w:rPr>
          <w:rFonts w:eastAsia="Calibri"/>
          <w:lang w:val="en-GB"/>
        </w:rPr>
      </w:pPr>
      <w:r w:rsidRPr="00E52D08">
        <w:rPr>
          <w:rFonts w:eastAsia="Calibri"/>
          <w:lang w:val="en-GB"/>
        </w:rPr>
        <w:t>TNA Technology f</w:t>
      </w:r>
      <w:r w:rsidR="00214BB4" w:rsidRPr="00E52D08">
        <w:rPr>
          <w:rFonts w:eastAsia="Calibri"/>
          <w:lang w:val="en-GB"/>
        </w:rPr>
        <w:t>ac</w:t>
      </w:r>
      <w:r w:rsidRPr="00E52D08">
        <w:rPr>
          <w:rFonts w:eastAsia="Calibri"/>
          <w:lang w:val="en-GB"/>
        </w:rPr>
        <w:t xml:space="preserve">tsheet database </w:t>
      </w:r>
    </w:p>
    <w:p w14:paraId="28C1EA38" w14:textId="77777777" w:rsidR="00D84AEA" w:rsidRPr="00E52D08" w:rsidRDefault="00D84AEA" w:rsidP="00214BB4">
      <w:pPr>
        <w:pStyle w:val="ListBullet"/>
        <w:numPr>
          <w:ilvl w:val="0"/>
          <w:numId w:val="27"/>
        </w:numPr>
        <w:rPr>
          <w:rFonts w:eastAsia="Calibri"/>
          <w:lang w:val="en-GB"/>
        </w:rPr>
      </w:pPr>
      <w:r w:rsidRPr="00E52D08">
        <w:rPr>
          <w:rFonts w:eastAsia="Calibri"/>
          <w:lang w:val="en-GB"/>
        </w:rPr>
        <w:t>CTCN website</w:t>
      </w:r>
    </w:p>
    <w:p w14:paraId="32432655" w14:textId="77777777" w:rsidR="00214BB4" w:rsidRPr="00E52D08" w:rsidRDefault="00214BB4" w:rsidP="00214BB4">
      <w:pPr>
        <w:pStyle w:val="ListParagraph"/>
        <w:suppressAutoHyphens w:val="0"/>
        <w:autoSpaceDE w:val="0"/>
        <w:autoSpaceDN w:val="0"/>
        <w:adjustRightInd w:val="0"/>
        <w:spacing w:line="276" w:lineRule="auto"/>
        <w:ind w:left="0"/>
        <w:rPr>
          <w:b/>
          <w:lang w:val="en-GB"/>
        </w:rPr>
      </w:pPr>
      <w:r w:rsidRPr="00E52D08">
        <w:rPr>
          <w:b/>
          <w:lang w:val="en-GB"/>
        </w:rPr>
        <w:t>Other document</w:t>
      </w:r>
      <w:r w:rsidR="00D84AEA" w:rsidRPr="00E52D08">
        <w:rPr>
          <w:b/>
          <w:lang w:val="en-GB"/>
        </w:rPr>
        <w:t>s</w:t>
      </w:r>
    </w:p>
    <w:p w14:paraId="5522695D" w14:textId="550ECCE6" w:rsidR="00214BB4" w:rsidRPr="00E52D08" w:rsidRDefault="00214BB4" w:rsidP="00214BB4">
      <w:pPr>
        <w:pStyle w:val="ListParagraph"/>
        <w:numPr>
          <w:ilvl w:val="0"/>
          <w:numId w:val="27"/>
        </w:numPr>
        <w:suppressAutoHyphens w:val="0"/>
        <w:autoSpaceDE w:val="0"/>
        <w:autoSpaceDN w:val="0"/>
        <w:adjustRightInd w:val="0"/>
        <w:spacing w:line="276" w:lineRule="auto"/>
        <w:rPr>
          <w:lang w:val="en-GB"/>
        </w:rPr>
      </w:pPr>
      <w:r w:rsidRPr="00E52D08">
        <w:rPr>
          <w:lang w:val="en-GB"/>
        </w:rPr>
        <w:t>Report of past TNA, National communications, sectoral Policies, Strategies and Action Plans, nationally-relevant management plans</w:t>
      </w:r>
      <w:r w:rsidR="00E52D08" w:rsidRPr="00E52D08">
        <w:rPr>
          <w:lang w:val="en-GB"/>
        </w:rPr>
        <w:t xml:space="preserve">, </w:t>
      </w:r>
      <w:r w:rsidR="00CD72FD" w:rsidRPr="00E52D08">
        <w:rPr>
          <w:lang w:val="en-GB"/>
        </w:rPr>
        <w:t>etc.</w:t>
      </w:r>
      <w:r w:rsidRPr="00E52D08">
        <w:rPr>
          <w:lang w:val="en-GB"/>
        </w:rPr>
        <w:t xml:space="preserve"> </w:t>
      </w:r>
    </w:p>
    <w:p w14:paraId="2430F080" w14:textId="77777777" w:rsidR="003C454F" w:rsidRPr="00E52D08" w:rsidRDefault="003C454F" w:rsidP="00072545">
      <w:pPr>
        <w:pStyle w:val="ListParagraph"/>
        <w:suppressAutoHyphens w:val="0"/>
        <w:autoSpaceDE w:val="0"/>
        <w:autoSpaceDN w:val="0"/>
        <w:adjustRightInd w:val="0"/>
        <w:spacing w:line="276" w:lineRule="auto"/>
        <w:rPr>
          <w:lang w:val="en-GB"/>
        </w:rPr>
      </w:pPr>
    </w:p>
    <w:p w14:paraId="04871E91" w14:textId="77777777" w:rsidR="002468C9" w:rsidRPr="00E52D08" w:rsidRDefault="003C454F" w:rsidP="00072545">
      <w:pPr>
        <w:pStyle w:val="Heading3"/>
        <w:numPr>
          <w:ilvl w:val="0"/>
          <w:numId w:val="28"/>
        </w:numPr>
        <w:spacing w:line="276" w:lineRule="auto"/>
        <w:rPr>
          <w:lang w:val="en-GB"/>
        </w:rPr>
      </w:pPr>
      <w:r w:rsidRPr="00E52D08">
        <w:rPr>
          <w:lang w:val="en-GB"/>
        </w:rPr>
        <w:t>Q</w:t>
      </w:r>
      <w:r w:rsidR="002468C9" w:rsidRPr="00E52D08">
        <w:rPr>
          <w:lang w:val="en-GB"/>
        </w:rPr>
        <w:t xml:space="preserve">ualifications </w:t>
      </w:r>
    </w:p>
    <w:p w14:paraId="4EAC5FC4" w14:textId="77777777" w:rsidR="005F614C" w:rsidRPr="00E52D08" w:rsidRDefault="005F614C" w:rsidP="00C85621">
      <w:pPr>
        <w:numPr>
          <w:ilvl w:val="0"/>
          <w:numId w:val="44"/>
        </w:numPr>
        <w:suppressAutoHyphens w:val="0"/>
        <w:autoSpaceDE w:val="0"/>
        <w:autoSpaceDN w:val="0"/>
        <w:adjustRightInd w:val="0"/>
        <w:spacing w:line="276" w:lineRule="auto"/>
        <w:jc w:val="both"/>
        <w:rPr>
          <w:lang w:val="en-GB"/>
        </w:rPr>
      </w:pPr>
      <w:r w:rsidRPr="00E52D08">
        <w:rPr>
          <w:lang w:val="en-GB"/>
        </w:rPr>
        <w:t xml:space="preserve">The </w:t>
      </w:r>
      <w:r w:rsidR="00AA69B0" w:rsidRPr="00E52D08">
        <w:rPr>
          <w:lang w:val="en-GB"/>
        </w:rPr>
        <w:t>E</w:t>
      </w:r>
      <w:r w:rsidRPr="00E52D08">
        <w:rPr>
          <w:lang w:val="en-GB"/>
        </w:rPr>
        <w:t xml:space="preserve">xpert </w:t>
      </w:r>
      <w:r w:rsidR="00D84AEA" w:rsidRPr="00E52D08">
        <w:rPr>
          <w:lang w:val="en-GB"/>
        </w:rPr>
        <w:t>Consultant</w:t>
      </w:r>
      <w:r w:rsidR="00AA69B0" w:rsidRPr="00E52D08">
        <w:rPr>
          <w:lang w:val="en-GB"/>
        </w:rPr>
        <w:t xml:space="preserve"> </w:t>
      </w:r>
      <w:r w:rsidRPr="00E52D08">
        <w:rPr>
          <w:lang w:val="en-GB"/>
        </w:rPr>
        <w:t>should posses</w:t>
      </w:r>
      <w:r w:rsidR="00F55FC4" w:rsidRPr="00E52D08">
        <w:rPr>
          <w:lang w:val="en-GB"/>
        </w:rPr>
        <w:t xml:space="preserve">s </w:t>
      </w:r>
      <w:r w:rsidRPr="00E52D08">
        <w:rPr>
          <w:lang w:val="en-GB"/>
        </w:rPr>
        <w:t>at</w:t>
      </w:r>
      <w:r w:rsidR="001C19D1" w:rsidRPr="00E52D08">
        <w:rPr>
          <w:lang w:val="en-GB"/>
        </w:rPr>
        <w:t xml:space="preserve"> least a postgraduate degree in </w:t>
      </w:r>
      <w:r w:rsidR="006276A0" w:rsidRPr="00E52D08">
        <w:rPr>
          <w:lang w:val="en-GB"/>
        </w:rPr>
        <w:t xml:space="preserve">a relevant </w:t>
      </w:r>
      <w:r w:rsidR="009F10B8" w:rsidRPr="00E52D08">
        <w:rPr>
          <w:lang w:val="en-GB"/>
        </w:rPr>
        <w:t>field</w:t>
      </w:r>
      <w:r w:rsidR="00D84AEA" w:rsidRPr="00E52D08">
        <w:rPr>
          <w:lang w:val="en-GB"/>
        </w:rPr>
        <w:t xml:space="preserve"> for the tasks</w:t>
      </w:r>
    </w:p>
    <w:p w14:paraId="45E2B9CB" w14:textId="77777777" w:rsidR="00711508" w:rsidRPr="00E52D08" w:rsidRDefault="00711508" w:rsidP="00F55FC4">
      <w:pPr>
        <w:suppressAutoHyphens w:val="0"/>
        <w:autoSpaceDE w:val="0"/>
        <w:autoSpaceDN w:val="0"/>
        <w:adjustRightInd w:val="0"/>
        <w:spacing w:line="276" w:lineRule="auto"/>
        <w:jc w:val="both"/>
        <w:rPr>
          <w:lang w:val="en-GB"/>
        </w:rPr>
      </w:pPr>
    </w:p>
    <w:p w14:paraId="25FE878D" w14:textId="401BF565" w:rsidR="00F55FC4" w:rsidRPr="00E52D08" w:rsidRDefault="00F55FC4" w:rsidP="00C85621">
      <w:pPr>
        <w:numPr>
          <w:ilvl w:val="0"/>
          <w:numId w:val="44"/>
        </w:numPr>
        <w:suppressAutoHyphens w:val="0"/>
        <w:autoSpaceDE w:val="0"/>
        <w:autoSpaceDN w:val="0"/>
        <w:adjustRightInd w:val="0"/>
        <w:spacing w:line="276" w:lineRule="auto"/>
        <w:jc w:val="both"/>
        <w:rPr>
          <w:lang w:val="en-GB"/>
        </w:rPr>
      </w:pPr>
      <w:r w:rsidRPr="00E52D08">
        <w:rPr>
          <w:lang w:val="en-GB"/>
        </w:rPr>
        <w:t>The Expert</w:t>
      </w:r>
      <w:r w:rsidR="00D84AEA" w:rsidRPr="00E52D08">
        <w:rPr>
          <w:lang w:val="en-GB"/>
        </w:rPr>
        <w:t xml:space="preserve"> Consultant </w:t>
      </w:r>
      <w:r w:rsidRPr="00E52D08">
        <w:rPr>
          <w:lang w:val="en-GB"/>
        </w:rPr>
        <w:t xml:space="preserve">should possess at least </w:t>
      </w:r>
      <w:r w:rsidR="00D84AEA" w:rsidRPr="00E52D08">
        <w:rPr>
          <w:lang w:val="en-GB"/>
        </w:rPr>
        <w:t>5</w:t>
      </w:r>
      <w:r w:rsidRPr="00E52D08">
        <w:rPr>
          <w:lang w:val="en-GB"/>
        </w:rPr>
        <w:t xml:space="preserve"> years of work experience in the </w:t>
      </w:r>
      <w:r w:rsidR="00D84AEA" w:rsidRPr="00E52D08">
        <w:rPr>
          <w:lang w:val="en-GB"/>
        </w:rPr>
        <w:t>[</w:t>
      </w:r>
      <w:r w:rsidR="004D76C6" w:rsidRPr="00E52D08">
        <w:t>energy and transport</w:t>
      </w:r>
      <w:r w:rsidR="00A34F71" w:rsidRPr="00E52D08">
        <w:t xml:space="preserve"> sector</w:t>
      </w:r>
      <w:r w:rsidRPr="00E52D08">
        <w:rPr>
          <w:lang w:val="en-GB"/>
        </w:rPr>
        <w:t xml:space="preserve"> or related fields. </w:t>
      </w:r>
    </w:p>
    <w:p w14:paraId="30A2E7CB" w14:textId="77777777" w:rsidR="00711508" w:rsidRPr="00E52D08" w:rsidRDefault="00711508" w:rsidP="00EE4E2F">
      <w:pPr>
        <w:suppressAutoHyphens w:val="0"/>
        <w:autoSpaceDE w:val="0"/>
        <w:autoSpaceDN w:val="0"/>
        <w:adjustRightInd w:val="0"/>
        <w:spacing w:line="276" w:lineRule="auto"/>
        <w:jc w:val="both"/>
        <w:rPr>
          <w:lang w:val="en-GB"/>
        </w:rPr>
      </w:pPr>
    </w:p>
    <w:p w14:paraId="74A319BB" w14:textId="77777777" w:rsidR="00711508" w:rsidRPr="00E52D08" w:rsidRDefault="00711508" w:rsidP="00711508">
      <w:pPr>
        <w:pStyle w:val="Heading3"/>
        <w:numPr>
          <w:ilvl w:val="0"/>
          <w:numId w:val="28"/>
        </w:numPr>
        <w:spacing w:line="276" w:lineRule="auto"/>
        <w:rPr>
          <w:lang w:val="en-GB"/>
        </w:rPr>
      </w:pPr>
      <w:r w:rsidRPr="00E52D08">
        <w:rPr>
          <w:lang w:val="en-GB"/>
        </w:rPr>
        <w:t>Profile and Skills</w:t>
      </w:r>
    </w:p>
    <w:p w14:paraId="301F039C" w14:textId="5E01ED3E" w:rsidR="00CB6538" w:rsidRPr="00E52D08" w:rsidRDefault="00711508" w:rsidP="00072545">
      <w:pPr>
        <w:suppressAutoHyphens w:val="0"/>
        <w:autoSpaceDE w:val="0"/>
        <w:autoSpaceDN w:val="0"/>
        <w:adjustRightInd w:val="0"/>
        <w:spacing w:line="276" w:lineRule="auto"/>
        <w:jc w:val="both"/>
        <w:rPr>
          <w:lang w:val="en-GB"/>
        </w:rPr>
      </w:pPr>
      <w:r w:rsidRPr="00E52D08">
        <w:rPr>
          <w:lang w:val="en-GB"/>
        </w:rPr>
        <w:t>The Expert</w:t>
      </w:r>
      <w:r w:rsidR="00D84AEA" w:rsidRPr="00E52D08">
        <w:rPr>
          <w:lang w:val="en-GB"/>
        </w:rPr>
        <w:t xml:space="preserve"> Consultant</w:t>
      </w:r>
      <w:r w:rsidRPr="00E52D08">
        <w:rPr>
          <w:lang w:val="en-GB"/>
        </w:rPr>
        <w:t xml:space="preserve"> should have applied knowledge in</w:t>
      </w:r>
      <w:r w:rsidR="006276A0" w:rsidRPr="00E52D08">
        <w:rPr>
          <w:lang w:val="en-GB"/>
        </w:rPr>
        <w:t xml:space="preserve"> </w:t>
      </w:r>
      <w:r w:rsidR="00D84AEA" w:rsidRPr="00E52D08">
        <w:rPr>
          <w:lang w:val="en-GB"/>
        </w:rPr>
        <w:t>[insert sector]</w:t>
      </w:r>
      <w:r w:rsidR="006276A0" w:rsidRPr="00E52D08">
        <w:rPr>
          <w:lang w:val="en-GB"/>
        </w:rPr>
        <w:t xml:space="preserve"> </w:t>
      </w:r>
      <w:r w:rsidRPr="00E52D08">
        <w:rPr>
          <w:lang w:val="en-GB"/>
        </w:rPr>
        <w:t xml:space="preserve">related technologies in the context of </w:t>
      </w:r>
      <w:r w:rsidR="00F331A2" w:rsidRPr="00E52D08">
        <w:rPr>
          <w:lang w:val="en-GB"/>
        </w:rPr>
        <w:t>the country</w:t>
      </w:r>
      <w:r w:rsidRPr="00E52D08">
        <w:rPr>
          <w:lang w:val="en-GB"/>
        </w:rPr>
        <w:t xml:space="preserve">.  </w:t>
      </w:r>
      <w:proofErr w:type="spellStart"/>
      <w:r w:rsidR="00CD72FD">
        <w:rPr>
          <w:lang w:val="en-GB"/>
        </w:rPr>
        <w:t>He/S</w:t>
      </w:r>
      <w:r w:rsidR="00CD72FD" w:rsidRPr="00E52D08">
        <w:rPr>
          <w:lang w:val="en-GB"/>
        </w:rPr>
        <w:t>he</w:t>
      </w:r>
      <w:proofErr w:type="spellEnd"/>
      <w:r w:rsidR="00CB6538" w:rsidRPr="00E52D08">
        <w:rPr>
          <w:lang w:val="en-GB"/>
        </w:rPr>
        <w:t xml:space="preserve"> should have extensive knowledge of - and experience with - climate change </w:t>
      </w:r>
      <w:r w:rsidR="00D84AEA" w:rsidRPr="00E52D08">
        <w:rPr>
          <w:lang w:val="en-GB"/>
        </w:rPr>
        <w:t>mitigation</w:t>
      </w:r>
      <w:r w:rsidR="00CB6538" w:rsidRPr="00E52D08">
        <w:rPr>
          <w:lang w:val="en-GB"/>
        </w:rPr>
        <w:t xml:space="preserve"> strategies, technologies and policies at the national level. More specifically he/she should be familiar with national development objectives </w:t>
      </w:r>
      <w:r w:rsidR="00CD72FD" w:rsidRPr="00E52D08">
        <w:rPr>
          <w:lang w:val="en-GB"/>
        </w:rPr>
        <w:t xml:space="preserve">and </w:t>
      </w:r>
      <w:r w:rsidR="00CD72FD" w:rsidRPr="00E52D08">
        <w:t>energy</w:t>
      </w:r>
      <w:r w:rsidR="004D76C6" w:rsidRPr="00E52D08">
        <w:t xml:space="preserve"> and transport</w:t>
      </w:r>
      <w:r w:rsidR="00A34F71" w:rsidRPr="00E52D08">
        <w:t xml:space="preserve"> </w:t>
      </w:r>
      <w:r w:rsidR="00CB6538" w:rsidRPr="00E52D08">
        <w:rPr>
          <w:lang w:val="en-GB"/>
        </w:rPr>
        <w:t>sector policies,</w:t>
      </w:r>
      <w:r w:rsidR="00AA69B0" w:rsidRPr="00E52D08">
        <w:rPr>
          <w:lang w:val="en-GB"/>
        </w:rPr>
        <w:t xml:space="preserve"> </w:t>
      </w:r>
      <w:r w:rsidR="00CB6538" w:rsidRPr="00E52D08">
        <w:rPr>
          <w:lang w:val="en-GB"/>
        </w:rPr>
        <w:t>have overall insights in climate change science, and potential climate change impacts,</w:t>
      </w:r>
      <w:r w:rsidR="00AA69B0" w:rsidRPr="00E52D08">
        <w:rPr>
          <w:lang w:val="en-GB"/>
        </w:rPr>
        <w:t xml:space="preserve"> </w:t>
      </w:r>
      <w:r w:rsidR="00CB6538" w:rsidRPr="00E52D08">
        <w:rPr>
          <w:lang w:val="en-GB"/>
        </w:rPr>
        <w:t xml:space="preserve">as well as </w:t>
      </w:r>
      <w:r w:rsidR="00D84AEA" w:rsidRPr="00E52D08">
        <w:rPr>
          <w:lang w:val="en-GB"/>
        </w:rPr>
        <w:t>mitigation</w:t>
      </w:r>
      <w:r w:rsidR="00B064D6" w:rsidRPr="00E52D08">
        <w:rPr>
          <w:lang w:val="en-GB"/>
        </w:rPr>
        <w:t xml:space="preserve"> </w:t>
      </w:r>
      <w:r w:rsidR="00CB6538" w:rsidRPr="00E52D08">
        <w:rPr>
          <w:lang w:val="en-GB"/>
        </w:rPr>
        <w:t xml:space="preserve">needs for the country in the </w:t>
      </w:r>
      <w:r w:rsidR="004D76C6" w:rsidRPr="00E52D08">
        <w:t xml:space="preserve">energy and transport sector. </w:t>
      </w:r>
      <w:r w:rsidR="00CB6538" w:rsidRPr="00E52D08">
        <w:rPr>
          <w:lang w:val="en-GB"/>
        </w:rPr>
        <w:t xml:space="preserve">Moreover, the </w:t>
      </w:r>
      <w:r w:rsidR="00AA69B0" w:rsidRPr="00E52D08">
        <w:rPr>
          <w:lang w:val="en-GB"/>
        </w:rPr>
        <w:t xml:space="preserve">Expert </w:t>
      </w:r>
      <w:r w:rsidR="00D84AEA" w:rsidRPr="00E52D08">
        <w:rPr>
          <w:lang w:val="en-GB"/>
        </w:rPr>
        <w:t>Consultant</w:t>
      </w:r>
      <w:r w:rsidR="00CB6538" w:rsidRPr="00E52D08">
        <w:rPr>
          <w:lang w:val="en-GB"/>
        </w:rPr>
        <w:t xml:space="preserve"> should </w:t>
      </w:r>
      <w:r w:rsidR="00076252" w:rsidRPr="00E52D08">
        <w:rPr>
          <w:lang w:val="en-GB"/>
        </w:rPr>
        <w:t>have</w:t>
      </w:r>
      <w:r w:rsidR="00CB6538" w:rsidRPr="00E52D08">
        <w:rPr>
          <w:lang w:val="en-GB"/>
        </w:rPr>
        <w:t xml:space="preserve"> good coordination and facilitation skills, and possess proven analytical capabilities, as well as excellent writing skills.</w:t>
      </w:r>
    </w:p>
    <w:p w14:paraId="30DA4812" w14:textId="77777777" w:rsidR="00CB6538" w:rsidRPr="00E52D08" w:rsidRDefault="00CB6538" w:rsidP="00072545">
      <w:pPr>
        <w:suppressAutoHyphens w:val="0"/>
        <w:autoSpaceDE w:val="0"/>
        <w:autoSpaceDN w:val="0"/>
        <w:adjustRightInd w:val="0"/>
        <w:spacing w:line="276" w:lineRule="auto"/>
        <w:jc w:val="both"/>
        <w:rPr>
          <w:lang w:val="en-GB"/>
        </w:rPr>
      </w:pPr>
    </w:p>
    <w:p w14:paraId="410BB08F" w14:textId="77777777" w:rsidR="00CB6538" w:rsidRPr="00E52D08" w:rsidRDefault="00CB6538" w:rsidP="00072545">
      <w:pPr>
        <w:pStyle w:val="Heading3"/>
        <w:numPr>
          <w:ilvl w:val="0"/>
          <w:numId w:val="28"/>
        </w:numPr>
        <w:spacing w:line="276" w:lineRule="auto"/>
        <w:rPr>
          <w:lang w:val="en-GB"/>
        </w:rPr>
      </w:pPr>
      <w:r w:rsidRPr="00E52D08">
        <w:rPr>
          <w:lang w:val="en-GB"/>
        </w:rPr>
        <w:lastRenderedPageBreak/>
        <w:t xml:space="preserve">Working Arrangement </w:t>
      </w:r>
    </w:p>
    <w:p w14:paraId="78812581" w14:textId="21D49031" w:rsidR="00CB6538" w:rsidRPr="00E52D08" w:rsidRDefault="00CB6538" w:rsidP="00072545">
      <w:pPr>
        <w:suppressAutoHyphens w:val="0"/>
        <w:autoSpaceDE w:val="0"/>
        <w:autoSpaceDN w:val="0"/>
        <w:adjustRightInd w:val="0"/>
        <w:spacing w:line="276" w:lineRule="auto"/>
        <w:jc w:val="both"/>
        <w:rPr>
          <w:lang w:val="en-GB"/>
        </w:rPr>
      </w:pPr>
      <w:r w:rsidRPr="00E52D08">
        <w:rPr>
          <w:lang w:val="en-GB"/>
        </w:rPr>
        <w:t xml:space="preserve">The </w:t>
      </w:r>
      <w:r w:rsidR="00D84AEA" w:rsidRPr="00E52D08">
        <w:rPr>
          <w:lang w:val="en-GB"/>
        </w:rPr>
        <w:t>Expert Consultant</w:t>
      </w:r>
      <w:r w:rsidRPr="00E52D08">
        <w:rPr>
          <w:lang w:val="en-GB"/>
        </w:rPr>
        <w:t xml:space="preserve"> would be recruited on a part-time basis, with inputs equivalent</w:t>
      </w:r>
      <w:r w:rsidR="001757F1" w:rsidRPr="00E52D08">
        <w:rPr>
          <w:lang w:val="en-GB"/>
        </w:rPr>
        <w:t xml:space="preserve"> to a</w:t>
      </w:r>
      <w:r w:rsidRPr="00E52D08">
        <w:rPr>
          <w:lang w:val="en-GB"/>
        </w:rPr>
        <w:t xml:space="preserve"> </w:t>
      </w:r>
      <w:r w:rsidR="001757F1" w:rsidRPr="00E52D08">
        <w:rPr>
          <w:lang w:val="en-GB"/>
        </w:rPr>
        <w:t>number of</w:t>
      </w:r>
      <w:r w:rsidRPr="00E52D08">
        <w:rPr>
          <w:lang w:val="en-GB"/>
        </w:rPr>
        <w:t xml:space="preserve"> working days</w:t>
      </w:r>
      <w:r w:rsidR="001757F1" w:rsidRPr="00E52D08">
        <w:rPr>
          <w:lang w:val="en-GB"/>
        </w:rPr>
        <w:t xml:space="preserve"> as reflected in the attached budget</w:t>
      </w:r>
      <w:r w:rsidR="000D019D" w:rsidRPr="00E52D08">
        <w:rPr>
          <w:lang w:val="en-GB"/>
        </w:rPr>
        <w:t xml:space="preserve"> (Annex 2)</w:t>
      </w:r>
      <w:r w:rsidRPr="00E52D08">
        <w:rPr>
          <w:lang w:val="en-GB"/>
        </w:rPr>
        <w:t xml:space="preserve">. </w:t>
      </w:r>
      <w:proofErr w:type="spellStart"/>
      <w:r w:rsidR="00CD72FD">
        <w:rPr>
          <w:lang w:val="en-GB"/>
        </w:rPr>
        <w:t>He/S</w:t>
      </w:r>
      <w:r w:rsidR="00CD72FD" w:rsidRPr="00E52D08">
        <w:rPr>
          <w:lang w:val="en-GB"/>
        </w:rPr>
        <w:t>he</w:t>
      </w:r>
      <w:proofErr w:type="spellEnd"/>
      <w:r w:rsidRPr="00E52D08">
        <w:rPr>
          <w:lang w:val="en-GB"/>
        </w:rPr>
        <w:t xml:space="preserve"> would be required to be available for the timely delivery of milestones relevant to </w:t>
      </w:r>
      <w:r w:rsidR="00D84AEA" w:rsidRPr="00E52D08">
        <w:rPr>
          <w:lang w:val="en-GB"/>
        </w:rPr>
        <w:t>the specified tasks</w:t>
      </w:r>
      <w:r w:rsidRPr="00E52D08">
        <w:rPr>
          <w:lang w:val="en-GB"/>
        </w:rPr>
        <w:t xml:space="preserve"> over the duration of the project, as required by the TNA Coordinator. </w:t>
      </w:r>
    </w:p>
    <w:p w14:paraId="0D88B19D" w14:textId="77777777" w:rsidR="00711508" w:rsidRPr="00E52D08" w:rsidRDefault="00711508" w:rsidP="00711508">
      <w:pPr>
        <w:suppressAutoHyphens w:val="0"/>
        <w:autoSpaceDE w:val="0"/>
        <w:autoSpaceDN w:val="0"/>
        <w:adjustRightInd w:val="0"/>
        <w:spacing w:line="276" w:lineRule="auto"/>
        <w:jc w:val="both"/>
        <w:rPr>
          <w:lang w:val="en-GB"/>
        </w:rPr>
      </w:pPr>
    </w:p>
    <w:p w14:paraId="50128F4E" w14:textId="77777777" w:rsidR="00711508" w:rsidRPr="00E52D08" w:rsidRDefault="00711508" w:rsidP="00711508">
      <w:pPr>
        <w:pStyle w:val="Heading3"/>
        <w:numPr>
          <w:ilvl w:val="0"/>
          <w:numId w:val="28"/>
        </w:numPr>
        <w:spacing w:line="276" w:lineRule="auto"/>
        <w:rPr>
          <w:lang w:val="en-GB"/>
        </w:rPr>
      </w:pPr>
      <w:r w:rsidRPr="00E52D08">
        <w:rPr>
          <w:lang w:val="en-GB"/>
        </w:rPr>
        <w:t xml:space="preserve">Payment </w:t>
      </w:r>
    </w:p>
    <w:p w14:paraId="731070CF" w14:textId="1A91C926" w:rsidR="00C41897" w:rsidRPr="00E52D08" w:rsidRDefault="00C41897" w:rsidP="00C41897">
      <w:pPr>
        <w:suppressAutoHyphens w:val="0"/>
        <w:autoSpaceDE w:val="0"/>
        <w:autoSpaceDN w:val="0"/>
        <w:adjustRightInd w:val="0"/>
        <w:spacing w:line="276" w:lineRule="auto"/>
        <w:jc w:val="both"/>
        <w:rPr>
          <w:lang w:val="en-GB"/>
        </w:rPr>
      </w:pPr>
      <w:r w:rsidRPr="00E52D08">
        <w:rPr>
          <w:lang w:val="en-GB"/>
        </w:rPr>
        <w:t xml:space="preserve">Payment of fees will be </w:t>
      </w:r>
      <w:r w:rsidR="00FB174A" w:rsidRPr="00E52D08">
        <w:rPr>
          <w:lang w:val="en-GB"/>
        </w:rPr>
        <w:t>based on the deliverables.</w:t>
      </w:r>
    </w:p>
    <w:p w14:paraId="58C4AE5B" w14:textId="77777777" w:rsidR="00DF5B3A" w:rsidRPr="00E52D08" w:rsidRDefault="00DF5B3A" w:rsidP="00DF5B3A">
      <w:pPr>
        <w:suppressAutoHyphens w:val="0"/>
        <w:autoSpaceDE w:val="0"/>
        <w:autoSpaceDN w:val="0"/>
        <w:adjustRightInd w:val="0"/>
        <w:spacing w:line="276" w:lineRule="auto"/>
        <w:jc w:val="both"/>
        <w:rPr>
          <w:lang w:val="en-GB"/>
        </w:rPr>
      </w:pPr>
    </w:p>
    <w:p w14:paraId="0C61CE53" w14:textId="77777777" w:rsidR="00CB6538" w:rsidRPr="00E52D08" w:rsidRDefault="00CB6538" w:rsidP="00072545">
      <w:pPr>
        <w:suppressAutoHyphens w:val="0"/>
        <w:autoSpaceDE w:val="0"/>
        <w:autoSpaceDN w:val="0"/>
        <w:adjustRightInd w:val="0"/>
        <w:spacing w:line="276" w:lineRule="auto"/>
        <w:jc w:val="both"/>
        <w:rPr>
          <w:lang w:val="en-GB"/>
        </w:rPr>
      </w:pPr>
    </w:p>
    <w:p w14:paraId="1F3503E5" w14:textId="73B5FA9F" w:rsidR="00711508" w:rsidRPr="00E52D08" w:rsidRDefault="00711508" w:rsidP="00DF5B3A">
      <w:pPr>
        <w:pStyle w:val="Heading3"/>
        <w:numPr>
          <w:ilvl w:val="0"/>
          <w:numId w:val="28"/>
        </w:numPr>
        <w:spacing w:line="276" w:lineRule="auto"/>
        <w:rPr>
          <w:lang w:val="en-GB"/>
        </w:rPr>
      </w:pPr>
      <w:r w:rsidRPr="00E52D08">
        <w:rPr>
          <w:lang w:val="en-GB"/>
        </w:rPr>
        <w:t xml:space="preserve">Selection Process </w:t>
      </w:r>
      <w:r w:rsidR="00EF58B7" w:rsidRPr="00E52D08">
        <w:rPr>
          <w:lang w:val="en-GB"/>
        </w:rPr>
        <w:t>and selection criteria</w:t>
      </w:r>
    </w:p>
    <w:p w14:paraId="4FE33571" w14:textId="4F746AE9" w:rsidR="00072545" w:rsidRPr="00E52D08" w:rsidRDefault="00711508" w:rsidP="00072545">
      <w:pPr>
        <w:suppressAutoHyphens w:val="0"/>
        <w:autoSpaceDE w:val="0"/>
        <w:autoSpaceDN w:val="0"/>
        <w:adjustRightInd w:val="0"/>
        <w:spacing w:line="276" w:lineRule="auto"/>
        <w:jc w:val="both"/>
      </w:pPr>
      <w:r w:rsidRPr="00E52D08">
        <w:rPr>
          <w:lang w:val="en-GB"/>
        </w:rPr>
        <w:t xml:space="preserve">The selection process will be carried out </w:t>
      </w:r>
      <w:r w:rsidR="001757F1" w:rsidRPr="00E52D08">
        <w:rPr>
          <w:lang w:val="en-GB"/>
        </w:rPr>
        <w:t xml:space="preserve">UDP </w:t>
      </w:r>
      <w:r w:rsidR="008B41AB" w:rsidRPr="00E52D08">
        <w:rPr>
          <w:lang w:val="en-GB"/>
        </w:rPr>
        <w:t>w</w:t>
      </w:r>
      <w:r w:rsidR="001757F1" w:rsidRPr="00E52D08">
        <w:rPr>
          <w:lang w:val="en-GB"/>
        </w:rPr>
        <w:t xml:space="preserve">ith the assistance of </w:t>
      </w:r>
      <w:r w:rsidR="008B41AB" w:rsidRPr="00E52D08">
        <w:rPr>
          <w:lang w:val="en-GB"/>
        </w:rPr>
        <w:t>the TNA Co</w:t>
      </w:r>
      <w:r w:rsidR="00D84AEA" w:rsidRPr="00E52D08">
        <w:rPr>
          <w:lang w:val="en-GB"/>
        </w:rPr>
        <w:t>ordinator</w:t>
      </w:r>
      <w:r w:rsidR="008B41AB" w:rsidRPr="00E52D08">
        <w:rPr>
          <w:lang w:val="en-GB"/>
        </w:rPr>
        <w:t xml:space="preserve">. </w:t>
      </w:r>
      <w:r w:rsidR="00DF5B3A" w:rsidRPr="00E52D08">
        <w:rPr>
          <w:lang w:val="en-GB"/>
        </w:rPr>
        <w:t>The selection wi</w:t>
      </w:r>
      <w:r w:rsidR="00D942B3" w:rsidRPr="00E52D08">
        <w:rPr>
          <w:lang w:val="en-GB"/>
        </w:rPr>
        <w:t xml:space="preserve">ll be based on criteria such as relevant qualifications, experiences, skills, contributions on climate change adaptation, national and international development objectives and sector </w:t>
      </w:r>
      <w:r w:rsidR="00D84AEA" w:rsidRPr="00E52D08">
        <w:rPr>
          <w:lang w:val="en-GB"/>
        </w:rPr>
        <w:t>policies, and understanding of the</w:t>
      </w:r>
      <w:r w:rsidR="00D942B3" w:rsidRPr="00E52D08">
        <w:rPr>
          <w:lang w:val="en-GB"/>
        </w:rPr>
        <w:t xml:space="preserve"> me</w:t>
      </w:r>
      <w:r w:rsidR="00D84AEA" w:rsidRPr="00E52D08">
        <w:rPr>
          <w:lang w:val="en-GB"/>
        </w:rPr>
        <w:t>thodological a</w:t>
      </w:r>
      <w:r w:rsidR="00D942B3" w:rsidRPr="00E52D08">
        <w:rPr>
          <w:lang w:val="en-GB"/>
        </w:rPr>
        <w:t>pproach to the assignment</w:t>
      </w:r>
      <w:r w:rsidR="00EF58B7" w:rsidRPr="00E52D08">
        <w:rPr>
          <w:lang w:val="en-GB"/>
        </w:rPr>
        <w:t xml:space="preserve">. Lastly, the consultant needs to have a good </w:t>
      </w:r>
      <w:r w:rsidR="00EF58B7" w:rsidRPr="00E52D08">
        <w:t>understanding of local context and well established networks in the country.</w:t>
      </w:r>
    </w:p>
    <w:p w14:paraId="5A86144E" w14:textId="77777777" w:rsidR="00DF5B3A" w:rsidRPr="00E52D08" w:rsidRDefault="00DF5B3A" w:rsidP="00072545">
      <w:pPr>
        <w:suppressAutoHyphens w:val="0"/>
        <w:autoSpaceDE w:val="0"/>
        <w:autoSpaceDN w:val="0"/>
        <w:adjustRightInd w:val="0"/>
        <w:spacing w:line="276" w:lineRule="auto"/>
        <w:jc w:val="both"/>
        <w:rPr>
          <w:lang w:val="en-GB"/>
        </w:rPr>
      </w:pPr>
    </w:p>
    <w:p w14:paraId="64C5CF86" w14:textId="77777777" w:rsidR="00CB6538" w:rsidRPr="00E52D08" w:rsidRDefault="00CB6538" w:rsidP="00DF5B3A">
      <w:pPr>
        <w:pStyle w:val="Heading3"/>
        <w:numPr>
          <w:ilvl w:val="0"/>
          <w:numId w:val="28"/>
        </w:numPr>
        <w:spacing w:line="276" w:lineRule="auto"/>
        <w:rPr>
          <w:lang w:val="en-GB"/>
        </w:rPr>
      </w:pPr>
      <w:r w:rsidRPr="00E52D08">
        <w:rPr>
          <w:lang w:val="en-GB"/>
        </w:rPr>
        <w:t xml:space="preserve">Language </w:t>
      </w:r>
    </w:p>
    <w:p w14:paraId="13B723B2" w14:textId="77777777" w:rsidR="00CB6538" w:rsidRPr="00E52D08" w:rsidRDefault="00CB6538" w:rsidP="00072545">
      <w:pPr>
        <w:suppressAutoHyphens w:val="0"/>
        <w:autoSpaceDE w:val="0"/>
        <w:autoSpaceDN w:val="0"/>
        <w:adjustRightInd w:val="0"/>
        <w:spacing w:line="276" w:lineRule="auto"/>
        <w:jc w:val="both"/>
        <w:rPr>
          <w:lang w:val="en-GB"/>
        </w:rPr>
      </w:pPr>
      <w:r w:rsidRPr="00E52D08">
        <w:rPr>
          <w:lang w:val="en-GB"/>
        </w:rPr>
        <w:t xml:space="preserve">All working papers, draft reports and Final Report should be prepared and submitted in soft copies in English Language. </w:t>
      </w:r>
    </w:p>
    <w:p w14:paraId="73E1193C" w14:textId="77777777" w:rsidR="00CB6538" w:rsidRPr="00E52D08" w:rsidRDefault="00CB6538" w:rsidP="00072545">
      <w:pPr>
        <w:suppressAutoHyphens w:val="0"/>
        <w:autoSpaceDE w:val="0"/>
        <w:autoSpaceDN w:val="0"/>
        <w:adjustRightInd w:val="0"/>
        <w:spacing w:line="276" w:lineRule="auto"/>
        <w:jc w:val="both"/>
        <w:rPr>
          <w:lang w:val="en-GB"/>
        </w:rPr>
      </w:pPr>
    </w:p>
    <w:p w14:paraId="1D920E22" w14:textId="77777777" w:rsidR="00CB6538" w:rsidRPr="00E52D08" w:rsidRDefault="00CB6538" w:rsidP="00DF5B3A">
      <w:pPr>
        <w:pStyle w:val="Heading3"/>
        <w:numPr>
          <w:ilvl w:val="0"/>
          <w:numId w:val="28"/>
        </w:numPr>
        <w:spacing w:line="276" w:lineRule="auto"/>
        <w:rPr>
          <w:lang w:val="en-GB"/>
        </w:rPr>
      </w:pPr>
      <w:r w:rsidRPr="00E52D08">
        <w:rPr>
          <w:lang w:val="en-GB"/>
        </w:rPr>
        <w:t xml:space="preserve">Intellectual Property Rights </w:t>
      </w:r>
    </w:p>
    <w:p w14:paraId="0734E13B" w14:textId="77777777" w:rsidR="00CB6538" w:rsidRPr="00E52D08" w:rsidRDefault="00CB6538" w:rsidP="00072545">
      <w:pPr>
        <w:suppressAutoHyphens w:val="0"/>
        <w:autoSpaceDE w:val="0"/>
        <w:autoSpaceDN w:val="0"/>
        <w:adjustRightInd w:val="0"/>
        <w:spacing w:line="276" w:lineRule="auto"/>
        <w:jc w:val="both"/>
        <w:rPr>
          <w:lang w:val="en-GB"/>
        </w:rPr>
      </w:pPr>
    </w:p>
    <w:p w14:paraId="12B154BA" w14:textId="4CDFD9EF" w:rsidR="00BC41B1" w:rsidRDefault="00CB6538" w:rsidP="00072545">
      <w:pPr>
        <w:suppressAutoHyphens w:val="0"/>
        <w:autoSpaceDE w:val="0"/>
        <w:autoSpaceDN w:val="0"/>
        <w:adjustRightInd w:val="0"/>
        <w:spacing w:line="276" w:lineRule="auto"/>
        <w:jc w:val="both"/>
        <w:rPr>
          <w:lang w:val="en-GB"/>
        </w:rPr>
      </w:pPr>
      <w:r w:rsidRPr="00E52D08">
        <w:rPr>
          <w:lang w:val="en-GB"/>
        </w:rPr>
        <w:t xml:space="preserve">All information, results and products, whether tangible or intangible, resulting from the project will be considered as the property of </w:t>
      </w:r>
      <w:r w:rsidR="00B064D6" w:rsidRPr="00E52D08">
        <w:rPr>
          <w:lang w:val="en-GB"/>
        </w:rPr>
        <w:t xml:space="preserve">Ministry of Finance, Government of Tuvalu </w:t>
      </w:r>
      <w:r w:rsidRPr="00E52D08">
        <w:rPr>
          <w:lang w:val="en-GB"/>
        </w:rPr>
        <w:t xml:space="preserve">and the </w:t>
      </w:r>
      <w:r w:rsidR="00F331A2" w:rsidRPr="00E52D08">
        <w:rPr>
          <w:lang w:val="en-GB"/>
        </w:rPr>
        <w:t>UDP</w:t>
      </w:r>
      <w:r w:rsidRPr="00E52D08">
        <w:rPr>
          <w:lang w:val="en-GB"/>
        </w:rPr>
        <w:t>.</w:t>
      </w:r>
      <w:r w:rsidR="00BF150B" w:rsidRPr="00E52D08">
        <w:rPr>
          <w:lang w:val="en-GB"/>
        </w:rPr>
        <w:t xml:space="preserve"> The consultants will be duly acknowledged within the reports for their contribution.</w:t>
      </w:r>
    </w:p>
    <w:p w14:paraId="380C1134" w14:textId="77777777" w:rsidR="00BC41B1" w:rsidRDefault="00BC41B1" w:rsidP="001757F1">
      <w:pPr>
        <w:spacing w:line="276" w:lineRule="auto"/>
        <w:ind w:left="720"/>
        <w:contextualSpacing/>
        <w:jc w:val="center"/>
      </w:pPr>
    </w:p>
    <w:p w14:paraId="41FCC31E" w14:textId="77777777" w:rsidR="00CB6538" w:rsidRPr="00F616D0" w:rsidRDefault="00CB6538" w:rsidP="00072545">
      <w:pPr>
        <w:suppressAutoHyphens w:val="0"/>
        <w:autoSpaceDE w:val="0"/>
        <w:autoSpaceDN w:val="0"/>
        <w:adjustRightInd w:val="0"/>
        <w:spacing w:line="276" w:lineRule="auto"/>
        <w:jc w:val="both"/>
      </w:pPr>
    </w:p>
    <w:sectPr w:rsidR="00CB6538" w:rsidRPr="00F616D0" w:rsidSect="009B35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ABD647" w14:textId="77777777" w:rsidR="009A6C35" w:rsidRDefault="009A6C35" w:rsidP="002C2B74">
      <w:r>
        <w:separator/>
      </w:r>
    </w:p>
  </w:endnote>
  <w:endnote w:type="continuationSeparator" w:id="0">
    <w:p w14:paraId="17010418" w14:textId="77777777" w:rsidR="009A6C35" w:rsidRDefault="009A6C35" w:rsidP="002C2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JKNBO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03D9E" w14:textId="1B5C5C99" w:rsidR="009B35F1" w:rsidRDefault="00C56E94">
    <w:pPr>
      <w:pStyle w:val="Footer"/>
      <w:jc w:val="center"/>
    </w:pPr>
    <w:r>
      <w:fldChar w:fldCharType="begin"/>
    </w:r>
    <w:r w:rsidR="00E67A0A">
      <w:instrText xml:space="preserve"> PAGE   \* MERGEFORMAT </w:instrText>
    </w:r>
    <w:r>
      <w:fldChar w:fldCharType="separate"/>
    </w:r>
    <w:r w:rsidR="00E42903">
      <w:rPr>
        <w:noProof/>
      </w:rPr>
      <w:t>1</w:t>
    </w:r>
    <w:r>
      <w:fldChar w:fldCharType="end"/>
    </w:r>
  </w:p>
  <w:p w14:paraId="7848CFEE" w14:textId="77777777" w:rsidR="009B35F1" w:rsidRDefault="009B35F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B5D8B" w14:textId="77777777" w:rsidR="009A6C35" w:rsidRDefault="009A6C35" w:rsidP="002C2B74">
      <w:r>
        <w:separator/>
      </w:r>
    </w:p>
  </w:footnote>
  <w:footnote w:type="continuationSeparator" w:id="0">
    <w:p w14:paraId="1027BF5E" w14:textId="77777777" w:rsidR="009A6C35" w:rsidRDefault="009A6C35" w:rsidP="002C2B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191CBA3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DB79E1"/>
    <w:multiLevelType w:val="hybridMultilevel"/>
    <w:tmpl w:val="5492C85E"/>
    <w:lvl w:ilvl="0" w:tplc="B56CA70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73136D"/>
    <w:multiLevelType w:val="hybridMultilevel"/>
    <w:tmpl w:val="DFC89084"/>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061701"/>
    <w:multiLevelType w:val="hybridMultilevel"/>
    <w:tmpl w:val="FB10196C"/>
    <w:lvl w:ilvl="0" w:tplc="6E8C8C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C421F1"/>
    <w:multiLevelType w:val="hybridMultilevel"/>
    <w:tmpl w:val="D856DAB4"/>
    <w:lvl w:ilvl="0" w:tplc="DA7420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B2C3D97"/>
    <w:multiLevelType w:val="hybridMultilevel"/>
    <w:tmpl w:val="C7463D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0F6211"/>
    <w:multiLevelType w:val="hybridMultilevel"/>
    <w:tmpl w:val="57CA3F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C91335"/>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nsid w:val="166275A9"/>
    <w:multiLevelType w:val="hybridMultilevel"/>
    <w:tmpl w:val="00E6F1C2"/>
    <w:lvl w:ilvl="0" w:tplc="04090017">
      <w:start w:val="1"/>
      <w:numFmt w:val="lowerLetter"/>
      <w:lvlText w:val="%1)"/>
      <w:lvlJc w:val="left"/>
      <w:pPr>
        <w:ind w:left="720" w:hanging="360"/>
      </w:pPr>
      <w:rPr>
        <w:rFonts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E66D83"/>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1E722D26"/>
    <w:multiLevelType w:val="hybridMultilevel"/>
    <w:tmpl w:val="F0E64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8510A6"/>
    <w:multiLevelType w:val="hybridMultilevel"/>
    <w:tmpl w:val="2F24C59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EE32A9"/>
    <w:multiLevelType w:val="hybridMultilevel"/>
    <w:tmpl w:val="BCC0AA48"/>
    <w:lvl w:ilvl="0" w:tplc="04090001">
      <w:start w:val="1"/>
      <w:numFmt w:val="bullet"/>
      <w:lvlText w:val=""/>
      <w:lvlJc w:val="left"/>
      <w:pPr>
        <w:tabs>
          <w:tab w:val="num" w:pos="720"/>
        </w:tabs>
        <w:ind w:left="720" w:hanging="360"/>
      </w:pPr>
      <w:rPr>
        <w:rFonts w:ascii="Symbol" w:hAnsi="Symbol" w:hint="default"/>
      </w:rPr>
    </w:lvl>
    <w:lvl w:ilvl="1" w:tplc="4014993A">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3FF16FD"/>
    <w:multiLevelType w:val="hybridMultilevel"/>
    <w:tmpl w:val="B7060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5319F6"/>
    <w:multiLevelType w:val="hybridMultilevel"/>
    <w:tmpl w:val="CFA45B56"/>
    <w:lvl w:ilvl="0" w:tplc="89CCEB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C85D4A"/>
    <w:multiLevelType w:val="hybridMultilevel"/>
    <w:tmpl w:val="53FE97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0A8633E"/>
    <w:multiLevelType w:val="hybridMultilevel"/>
    <w:tmpl w:val="0B2848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BE46060"/>
    <w:multiLevelType w:val="hybridMultilevel"/>
    <w:tmpl w:val="B784CF8A"/>
    <w:lvl w:ilvl="0" w:tplc="89642B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D023AA6"/>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3E5039C2"/>
    <w:multiLevelType w:val="hybridMultilevel"/>
    <w:tmpl w:val="33BE5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F33316"/>
    <w:multiLevelType w:val="hybridMultilevel"/>
    <w:tmpl w:val="29EE0C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92C5D61"/>
    <w:multiLevelType w:val="hybridMultilevel"/>
    <w:tmpl w:val="731431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98C4328"/>
    <w:multiLevelType w:val="hybridMultilevel"/>
    <w:tmpl w:val="214822E8"/>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FC0EAB"/>
    <w:multiLevelType w:val="hybridMultilevel"/>
    <w:tmpl w:val="94D2D180"/>
    <w:lvl w:ilvl="0" w:tplc="332CAB20">
      <w:start w:val="1"/>
      <w:numFmt w:val="lowerLetter"/>
      <w:lvlText w:val="(%1)"/>
      <w:lvlJc w:val="left"/>
      <w:pPr>
        <w:ind w:left="1260" w:hanging="360"/>
      </w:pPr>
      <w:rPr>
        <w:rFonts w:cs="Times New Roman"/>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24">
    <w:nsid w:val="54DC344A"/>
    <w:multiLevelType w:val="hybridMultilevel"/>
    <w:tmpl w:val="CEF637E6"/>
    <w:lvl w:ilvl="0" w:tplc="2C5075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566B41"/>
    <w:multiLevelType w:val="hybridMultilevel"/>
    <w:tmpl w:val="CD9A0C08"/>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B51B44"/>
    <w:multiLevelType w:val="multilevel"/>
    <w:tmpl w:val="53F080D2"/>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sz w:val="24"/>
        <w:szCs w:val="24"/>
      </w:rPr>
    </w:lvl>
    <w:lvl w:ilvl="2">
      <w:start w:val="1"/>
      <w:numFmt w:val="decimal"/>
      <w:isLgl/>
      <w:lvlText w:val="%1.%2.%3"/>
      <w:lvlJc w:val="left"/>
      <w:pPr>
        <w:ind w:left="1440" w:hanging="720"/>
      </w:pPr>
      <w:rPr>
        <w:rFonts w:hint="default"/>
        <w:sz w:val="24"/>
        <w:szCs w:val="24"/>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7">
    <w:nsid w:val="5953211D"/>
    <w:multiLevelType w:val="hybridMultilevel"/>
    <w:tmpl w:val="08144D32"/>
    <w:lvl w:ilvl="0" w:tplc="88F233B2">
      <w:start w:val="1"/>
      <w:numFmt w:val="lowerLetter"/>
      <w:lvlText w:val="(%1)"/>
      <w:lvlJc w:val="left"/>
      <w:pPr>
        <w:ind w:left="1260" w:hanging="360"/>
      </w:pPr>
      <w:rPr>
        <w:rFonts w:cs="Times New Roman"/>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28">
    <w:nsid w:val="5BD541D4"/>
    <w:multiLevelType w:val="hybridMultilevel"/>
    <w:tmpl w:val="690A1FA8"/>
    <w:lvl w:ilvl="0" w:tplc="A30EF2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F0E6EA9"/>
    <w:multiLevelType w:val="hybridMultilevel"/>
    <w:tmpl w:val="0B9CAE8E"/>
    <w:lvl w:ilvl="0" w:tplc="2C5AE1E8">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616A71F1"/>
    <w:multiLevelType w:val="hybridMultilevel"/>
    <w:tmpl w:val="9D6A5D5E"/>
    <w:lvl w:ilvl="0" w:tplc="C6C27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F8691C"/>
    <w:multiLevelType w:val="hybridMultilevel"/>
    <w:tmpl w:val="534AA8B4"/>
    <w:lvl w:ilvl="0" w:tplc="0409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nsid w:val="65663471"/>
    <w:multiLevelType w:val="hybridMultilevel"/>
    <w:tmpl w:val="19181844"/>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5776450"/>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nsid w:val="674644A7"/>
    <w:multiLevelType w:val="hybridMultilevel"/>
    <w:tmpl w:val="17544898"/>
    <w:lvl w:ilvl="0" w:tplc="04090017">
      <w:start w:val="1"/>
      <w:numFmt w:val="lowerLetter"/>
      <w:lvlText w:val="%1)"/>
      <w:lvlJc w:val="left"/>
      <w:pPr>
        <w:ind w:left="720" w:hanging="360"/>
      </w:pPr>
      <w:rPr>
        <w:rFonts w:hint="default"/>
        <w:sz w:val="16"/>
      </w:rPr>
    </w:lvl>
    <w:lvl w:ilvl="1" w:tplc="2C5AE1E8">
      <w:start w:val="1"/>
      <w:numFmt w:val="lowerRoman"/>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2B02EE"/>
    <w:multiLevelType w:val="hybridMultilevel"/>
    <w:tmpl w:val="DF964082"/>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9330CEC"/>
    <w:multiLevelType w:val="hybridMultilevel"/>
    <w:tmpl w:val="BDB681AA"/>
    <w:lvl w:ilvl="0" w:tplc="E6669504">
      <w:start w:val="1"/>
      <w:numFmt w:val="bullet"/>
      <w:lvlText w:val="•"/>
      <w:lvlJc w:val="left"/>
      <w:pPr>
        <w:tabs>
          <w:tab w:val="num" w:pos="720"/>
        </w:tabs>
        <w:ind w:left="720" w:hanging="360"/>
      </w:pPr>
      <w:rPr>
        <w:rFonts w:ascii="Times New Roman" w:hAnsi="Times New Roman" w:hint="default"/>
      </w:rPr>
    </w:lvl>
    <w:lvl w:ilvl="1" w:tplc="37760CD4" w:tentative="1">
      <w:start w:val="1"/>
      <w:numFmt w:val="bullet"/>
      <w:lvlText w:val="•"/>
      <w:lvlJc w:val="left"/>
      <w:pPr>
        <w:tabs>
          <w:tab w:val="num" w:pos="1440"/>
        </w:tabs>
        <w:ind w:left="1440" w:hanging="360"/>
      </w:pPr>
      <w:rPr>
        <w:rFonts w:ascii="Times New Roman" w:hAnsi="Times New Roman" w:hint="default"/>
      </w:rPr>
    </w:lvl>
    <w:lvl w:ilvl="2" w:tplc="A18ACC84" w:tentative="1">
      <w:start w:val="1"/>
      <w:numFmt w:val="bullet"/>
      <w:lvlText w:val="•"/>
      <w:lvlJc w:val="left"/>
      <w:pPr>
        <w:tabs>
          <w:tab w:val="num" w:pos="2160"/>
        </w:tabs>
        <w:ind w:left="2160" w:hanging="360"/>
      </w:pPr>
      <w:rPr>
        <w:rFonts w:ascii="Times New Roman" w:hAnsi="Times New Roman" w:hint="default"/>
      </w:rPr>
    </w:lvl>
    <w:lvl w:ilvl="3" w:tplc="962EFEAC" w:tentative="1">
      <w:start w:val="1"/>
      <w:numFmt w:val="bullet"/>
      <w:lvlText w:val="•"/>
      <w:lvlJc w:val="left"/>
      <w:pPr>
        <w:tabs>
          <w:tab w:val="num" w:pos="2880"/>
        </w:tabs>
        <w:ind w:left="2880" w:hanging="360"/>
      </w:pPr>
      <w:rPr>
        <w:rFonts w:ascii="Times New Roman" w:hAnsi="Times New Roman" w:hint="default"/>
      </w:rPr>
    </w:lvl>
    <w:lvl w:ilvl="4" w:tplc="C59815A2" w:tentative="1">
      <w:start w:val="1"/>
      <w:numFmt w:val="bullet"/>
      <w:lvlText w:val="•"/>
      <w:lvlJc w:val="left"/>
      <w:pPr>
        <w:tabs>
          <w:tab w:val="num" w:pos="3600"/>
        </w:tabs>
        <w:ind w:left="3600" w:hanging="360"/>
      </w:pPr>
      <w:rPr>
        <w:rFonts w:ascii="Times New Roman" w:hAnsi="Times New Roman" w:hint="default"/>
      </w:rPr>
    </w:lvl>
    <w:lvl w:ilvl="5" w:tplc="25EADA3C" w:tentative="1">
      <w:start w:val="1"/>
      <w:numFmt w:val="bullet"/>
      <w:lvlText w:val="•"/>
      <w:lvlJc w:val="left"/>
      <w:pPr>
        <w:tabs>
          <w:tab w:val="num" w:pos="4320"/>
        </w:tabs>
        <w:ind w:left="4320" w:hanging="360"/>
      </w:pPr>
      <w:rPr>
        <w:rFonts w:ascii="Times New Roman" w:hAnsi="Times New Roman" w:hint="default"/>
      </w:rPr>
    </w:lvl>
    <w:lvl w:ilvl="6" w:tplc="AD504E0C" w:tentative="1">
      <w:start w:val="1"/>
      <w:numFmt w:val="bullet"/>
      <w:lvlText w:val="•"/>
      <w:lvlJc w:val="left"/>
      <w:pPr>
        <w:tabs>
          <w:tab w:val="num" w:pos="5040"/>
        </w:tabs>
        <w:ind w:left="5040" w:hanging="360"/>
      </w:pPr>
      <w:rPr>
        <w:rFonts w:ascii="Times New Roman" w:hAnsi="Times New Roman" w:hint="default"/>
      </w:rPr>
    </w:lvl>
    <w:lvl w:ilvl="7" w:tplc="79B0DB58" w:tentative="1">
      <w:start w:val="1"/>
      <w:numFmt w:val="bullet"/>
      <w:lvlText w:val="•"/>
      <w:lvlJc w:val="left"/>
      <w:pPr>
        <w:tabs>
          <w:tab w:val="num" w:pos="5760"/>
        </w:tabs>
        <w:ind w:left="5760" w:hanging="360"/>
      </w:pPr>
      <w:rPr>
        <w:rFonts w:ascii="Times New Roman" w:hAnsi="Times New Roman" w:hint="default"/>
      </w:rPr>
    </w:lvl>
    <w:lvl w:ilvl="8" w:tplc="56BE4618" w:tentative="1">
      <w:start w:val="1"/>
      <w:numFmt w:val="bullet"/>
      <w:lvlText w:val="•"/>
      <w:lvlJc w:val="left"/>
      <w:pPr>
        <w:tabs>
          <w:tab w:val="num" w:pos="6480"/>
        </w:tabs>
        <w:ind w:left="6480" w:hanging="360"/>
      </w:pPr>
      <w:rPr>
        <w:rFonts w:ascii="Times New Roman" w:hAnsi="Times New Roman" w:hint="default"/>
      </w:rPr>
    </w:lvl>
  </w:abstractNum>
  <w:abstractNum w:abstractNumId="37">
    <w:nsid w:val="6B932E79"/>
    <w:multiLevelType w:val="hybridMultilevel"/>
    <w:tmpl w:val="0B9CAE8E"/>
    <w:lvl w:ilvl="0" w:tplc="2C5AE1E8">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nsid w:val="6E806B38"/>
    <w:multiLevelType w:val="hybridMultilevel"/>
    <w:tmpl w:val="42C6F4C8"/>
    <w:lvl w:ilvl="0" w:tplc="08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3AF5245"/>
    <w:multiLevelType w:val="hybridMultilevel"/>
    <w:tmpl w:val="ED046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E84FE7"/>
    <w:multiLevelType w:val="hybridMultilevel"/>
    <w:tmpl w:val="2CAAE066"/>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EED22DD"/>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6"/>
  </w:num>
  <w:num w:numId="2">
    <w:abstractNumId w:val="26"/>
  </w:num>
  <w:num w:numId="3">
    <w:abstractNumId w:val="11"/>
  </w:num>
  <w:num w:numId="4">
    <w:abstractNumId w:val="30"/>
  </w:num>
  <w:num w:numId="5">
    <w:abstractNumId w:val="28"/>
  </w:num>
  <w:num w:numId="6">
    <w:abstractNumId w:val="14"/>
  </w:num>
  <w:num w:numId="7">
    <w:abstractNumId w:val="3"/>
  </w:num>
  <w:num w:numId="8">
    <w:abstractNumId w:val="24"/>
  </w:num>
  <w:num w:numId="9">
    <w:abstractNumId w:val="18"/>
  </w:num>
  <w:num w:numId="10">
    <w:abstractNumId w:val="4"/>
  </w:num>
  <w:num w:numId="11">
    <w:abstractNumId w:val="38"/>
  </w:num>
  <w:num w:numId="12">
    <w:abstractNumId w:val="19"/>
  </w:num>
  <w:num w:numId="13">
    <w:abstractNumId w:val="40"/>
  </w:num>
  <w:num w:numId="14">
    <w:abstractNumId w:val="8"/>
  </w:num>
  <w:num w:numId="15">
    <w:abstractNumId w:val="12"/>
  </w:num>
  <w:num w:numId="16">
    <w:abstractNumId w:val="15"/>
  </w:num>
  <w:num w:numId="17">
    <w:abstractNumId w:val="9"/>
  </w:num>
  <w:num w:numId="18">
    <w:abstractNumId w:val="2"/>
  </w:num>
  <w:num w:numId="19">
    <w:abstractNumId w:val="7"/>
  </w:num>
  <w:num w:numId="20">
    <w:abstractNumId w:val="33"/>
  </w:num>
  <w:num w:numId="21">
    <w:abstractNumId w:val="32"/>
  </w:num>
  <w:num w:numId="22">
    <w:abstractNumId w:val="35"/>
  </w:num>
  <w:num w:numId="23">
    <w:abstractNumId w:val="41"/>
  </w:num>
  <w:num w:numId="24">
    <w:abstractNumId w:val="1"/>
  </w:num>
  <w:num w:numId="25">
    <w:abstractNumId w:val="39"/>
  </w:num>
  <w:num w:numId="26">
    <w:abstractNumId w:val="22"/>
  </w:num>
  <w:num w:numId="27">
    <w:abstractNumId w:val="25"/>
  </w:num>
  <w:num w:numId="28">
    <w:abstractNumId w:val="20"/>
  </w:num>
  <w:num w:numId="29">
    <w:abstractNumId w:val="17"/>
  </w:num>
  <w:num w:numId="30">
    <w:abstractNumId w:val="10"/>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num>
  <w:num w:numId="39">
    <w:abstractNumId w:val="34"/>
  </w:num>
  <w:num w:numId="40">
    <w:abstractNumId w:val="6"/>
  </w:num>
  <w:num w:numId="41">
    <w:abstractNumId w:val="5"/>
  </w:num>
  <w:num w:numId="42">
    <w:abstractNumId w:val="16"/>
  </w:num>
  <w:num w:numId="43">
    <w:abstractNumId w:val="0"/>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zsDAzt7QwMzU2NzNS0lEKTi0uzszPAykwrgUAYrgZeSwAAAA="/>
  </w:docVars>
  <w:rsids>
    <w:rsidRoot w:val="002C2B74"/>
    <w:rsid w:val="00000D6F"/>
    <w:rsid w:val="00004794"/>
    <w:rsid w:val="00004CB8"/>
    <w:rsid w:val="00004DB8"/>
    <w:rsid w:val="0001481F"/>
    <w:rsid w:val="00024886"/>
    <w:rsid w:val="000346B4"/>
    <w:rsid w:val="000412F0"/>
    <w:rsid w:val="00062654"/>
    <w:rsid w:val="00065C24"/>
    <w:rsid w:val="000672B5"/>
    <w:rsid w:val="00072545"/>
    <w:rsid w:val="00076252"/>
    <w:rsid w:val="0008066F"/>
    <w:rsid w:val="00087E03"/>
    <w:rsid w:val="0009256F"/>
    <w:rsid w:val="000A445D"/>
    <w:rsid w:val="000B0D3D"/>
    <w:rsid w:val="000B1C60"/>
    <w:rsid w:val="000C4927"/>
    <w:rsid w:val="000D019D"/>
    <w:rsid w:val="000D5DFE"/>
    <w:rsid w:val="000E06C9"/>
    <w:rsid w:val="000F097E"/>
    <w:rsid w:val="00100F47"/>
    <w:rsid w:val="0010258F"/>
    <w:rsid w:val="00112CA6"/>
    <w:rsid w:val="00114E38"/>
    <w:rsid w:val="00122328"/>
    <w:rsid w:val="00122C61"/>
    <w:rsid w:val="00123EE7"/>
    <w:rsid w:val="001330B8"/>
    <w:rsid w:val="00137A20"/>
    <w:rsid w:val="001452DB"/>
    <w:rsid w:val="00150A18"/>
    <w:rsid w:val="00154064"/>
    <w:rsid w:val="00162661"/>
    <w:rsid w:val="00172F82"/>
    <w:rsid w:val="001757F1"/>
    <w:rsid w:val="00191E3A"/>
    <w:rsid w:val="001C0717"/>
    <w:rsid w:val="001C0D0D"/>
    <w:rsid w:val="001C19D1"/>
    <w:rsid w:val="001D08A6"/>
    <w:rsid w:val="001D1DF7"/>
    <w:rsid w:val="001D6EA2"/>
    <w:rsid w:val="0020173E"/>
    <w:rsid w:val="002147BA"/>
    <w:rsid w:val="00214BB4"/>
    <w:rsid w:val="002205FA"/>
    <w:rsid w:val="002207C2"/>
    <w:rsid w:val="0022488E"/>
    <w:rsid w:val="00240D1D"/>
    <w:rsid w:val="002468C9"/>
    <w:rsid w:val="0025187C"/>
    <w:rsid w:val="00261A08"/>
    <w:rsid w:val="00262164"/>
    <w:rsid w:val="00265C08"/>
    <w:rsid w:val="002853A1"/>
    <w:rsid w:val="002A02C1"/>
    <w:rsid w:val="002C2B74"/>
    <w:rsid w:val="002D1C11"/>
    <w:rsid w:val="002E0B8E"/>
    <w:rsid w:val="00314C3F"/>
    <w:rsid w:val="00333053"/>
    <w:rsid w:val="003344DE"/>
    <w:rsid w:val="0036419F"/>
    <w:rsid w:val="00374E7D"/>
    <w:rsid w:val="00381426"/>
    <w:rsid w:val="003831E4"/>
    <w:rsid w:val="003939D1"/>
    <w:rsid w:val="003948B6"/>
    <w:rsid w:val="003A183C"/>
    <w:rsid w:val="003C454F"/>
    <w:rsid w:val="003C6751"/>
    <w:rsid w:val="003C6D6A"/>
    <w:rsid w:val="003C7523"/>
    <w:rsid w:val="003E1BE2"/>
    <w:rsid w:val="003F3B80"/>
    <w:rsid w:val="00400CC6"/>
    <w:rsid w:val="00417E31"/>
    <w:rsid w:val="0042318F"/>
    <w:rsid w:val="00434813"/>
    <w:rsid w:val="00436939"/>
    <w:rsid w:val="00437CC8"/>
    <w:rsid w:val="004414C4"/>
    <w:rsid w:val="00441DDD"/>
    <w:rsid w:val="00447A66"/>
    <w:rsid w:val="00450E84"/>
    <w:rsid w:val="004563C0"/>
    <w:rsid w:val="004571D3"/>
    <w:rsid w:val="004634B7"/>
    <w:rsid w:val="004863BB"/>
    <w:rsid w:val="004B49AE"/>
    <w:rsid w:val="004C0B04"/>
    <w:rsid w:val="004D0613"/>
    <w:rsid w:val="004D3F51"/>
    <w:rsid w:val="004D58F4"/>
    <w:rsid w:val="004D76C6"/>
    <w:rsid w:val="00500A65"/>
    <w:rsid w:val="00521CFC"/>
    <w:rsid w:val="0052389E"/>
    <w:rsid w:val="00534F20"/>
    <w:rsid w:val="0054342F"/>
    <w:rsid w:val="005507CF"/>
    <w:rsid w:val="00575907"/>
    <w:rsid w:val="00576DCC"/>
    <w:rsid w:val="00584A12"/>
    <w:rsid w:val="00586458"/>
    <w:rsid w:val="00587CC4"/>
    <w:rsid w:val="005956B0"/>
    <w:rsid w:val="005A20B4"/>
    <w:rsid w:val="005A4494"/>
    <w:rsid w:val="005C3350"/>
    <w:rsid w:val="005E0A1E"/>
    <w:rsid w:val="005F2C19"/>
    <w:rsid w:val="005F584D"/>
    <w:rsid w:val="005F614C"/>
    <w:rsid w:val="00610726"/>
    <w:rsid w:val="006114AB"/>
    <w:rsid w:val="00620DC5"/>
    <w:rsid w:val="006276A0"/>
    <w:rsid w:val="00647550"/>
    <w:rsid w:val="006530E8"/>
    <w:rsid w:val="006550BD"/>
    <w:rsid w:val="006626A7"/>
    <w:rsid w:val="00664FB1"/>
    <w:rsid w:val="00670EFD"/>
    <w:rsid w:val="006813A8"/>
    <w:rsid w:val="006877BB"/>
    <w:rsid w:val="006907B0"/>
    <w:rsid w:val="006B394A"/>
    <w:rsid w:val="007021CC"/>
    <w:rsid w:val="00703FDF"/>
    <w:rsid w:val="00711508"/>
    <w:rsid w:val="007265D6"/>
    <w:rsid w:val="00730F74"/>
    <w:rsid w:val="00756C50"/>
    <w:rsid w:val="00774A14"/>
    <w:rsid w:val="007870E2"/>
    <w:rsid w:val="0079665E"/>
    <w:rsid w:val="00797FBB"/>
    <w:rsid w:val="007A2469"/>
    <w:rsid w:val="007A5735"/>
    <w:rsid w:val="007A7216"/>
    <w:rsid w:val="007A75D3"/>
    <w:rsid w:val="007C527B"/>
    <w:rsid w:val="007D37EE"/>
    <w:rsid w:val="007D4B02"/>
    <w:rsid w:val="007D6B5A"/>
    <w:rsid w:val="0081722A"/>
    <w:rsid w:val="00817AA7"/>
    <w:rsid w:val="00827813"/>
    <w:rsid w:val="00831F0F"/>
    <w:rsid w:val="00836711"/>
    <w:rsid w:val="00863289"/>
    <w:rsid w:val="00867D4D"/>
    <w:rsid w:val="00871BE8"/>
    <w:rsid w:val="008750DC"/>
    <w:rsid w:val="008845B4"/>
    <w:rsid w:val="0088466A"/>
    <w:rsid w:val="008A6B4F"/>
    <w:rsid w:val="008B41AB"/>
    <w:rsid w:val="008C4017"/>
    <w:rsid w:val="008E4317"/>
    <w:rsid w:val="008F30D3"/>
    <w:rsid w:val="00903E25"/>
    <w:rsid w:val="00924A10"/>
    <w:rsid w:val="009363C4"/>
    <w:rsid w:val="00940D39"/>
    <w:rsid w:val="009458E1"/>
    <w:rsid w:val="00954486"/>
    <w:rsid w:val="00973D59"/>
    <w:rsid w:val="00980C1B"/>
    <w:rsid w:val="00993D09"/>
    <w:rsid w:val="009A0689"/>
    <w:rsid w:val="009A4D3F"/>
    <w:rsid w:val="009A6C35"/>
    <w:rsid w:val="009B35F1"/>
    <w:rsid w:val="009B743E"/>
    <w:rsid w:val="009F10B8"/>
    <w:rsid w:val="009F1E65"/>
    <w:rsid w:val="009F2100"/>
    <w:rsid w:val="009F5EF9"/>
    <w:rsid w:val="00A07378"/>
    <w:rsid w:val="00A2009A"/>
    <w:rsid w:val="00A22DF5"/>
    <w:rsid w:val="00A34F71"/>
    <w:rsid w:val="00A438E1"/>
    <w:rsid w:val="00A442BD"/>
    <w:rsid w:val="00A74324"/>
    <w:rsid w:val="00A8218A"/>
    <w:rsid w:val="00A854FE"/>
    <w:rsid w:val="00A926C5"/>
    <w:rsid w:val="00A96154"/>
    <w:rsid w:val="00AA128B"/>
    <w:rsid w:val="00AA2EB0"/>
    <w:rsid w:val="00AA69B0"/>
    <w:rsid w:val="00AB7E5F"/>
    <w:rsid w:val="00AE5347"/>
    <w:rsid w:val="00AE789B"/>
    <w:rsid w:val="00AF0AC4"/>
    <w:rsid w:val="00B02AC9"/>
    <w:rsid w:val="00B04D93"/>
    <w:rsid w:val="00B064D6"/>
    <w:rsid w:val="00B069E3"/>
    <w:rsid w:val="00B13B4D"/>
    <w:rsid w:val="00B24F57"/>
    <w:rsid w:val="00B50EB4"/>
    <w:rsid w:val="00B51969"/>
    <w:rsid w:val="00B56FB6"/>
    <w:rsid w:val="00B57EFF"/>
    <w:rsid w:val="00B6352D"/>
    <w:rsid w:val="00B70039"/>
    <w:rsid w:val="00B7064E"/>
    <w:rsid w:val="00B71C02"/>
    <w:rsid w:val="00B960DB"/>
    <w:rsid w:val="00B9658E"/>
    <w:rsid w:val="00BB2425"/>
    <w:rsid w:val="00BB7325"/>
    <w:rsid w:val="00BC0DBC"/>
    <w:rsid w:val="00BC41B1"/>
    <w:rsid w:val="00BE0AAB"/>
    <w:rsid w:val="00BE464B"/>
    <w:rsid w:val="00BF150B"/>
    <w:rsid w:val="00C026B4"/>
    <w:rsid w:val="00C05709"/>
    <w:rsid w:val="00C07B71"/>
    <w:rsid w:val="00C17252"/>
    <w:rsid w:val="00C23978"/>
    <w:rsid w:val="00C262DE"/>
    <w:rsid w:val="00C32C40"/>
    <w:rsid w:val="00C41897"/>
    <w:rsid w:val="00C56E94"/>
    <w:rsid w:val="00C579CB"/>
    <w:rsid w:val="00C60E47"/>
    <w:rsid w:val="00C721E7"/>
    <w:rsid w:val="00C83861"/>
    <w:rsid w:val="00C85621"/>
    <w:rsid w:val="00C90CE6"/>
    <w:rsid w:val="00C976B2"/>
    <w:rsid w:val="00CA4CCB"/>
    <w:rsid w:val="00CB2771"/>
    <w:rsid w:val="00CB6538"/>
    <w:rsid w:val="00CC3F13"/>
    <w:rsid w:val="00CD72FD"/>
    <w:rsid w:val="00CE1FEA"/>
    <w:rsid w:val="00CF46A6"/>
    <w:rsid w:val="00D05753"/>
    <w:rsid w:val="00D072F6"/>
    <w:rsid w:val="00D10EAC"/>
    <w:rsid w:val="00D215DC"/>
    <w:rsid w:val="00D2405A"/>
    <w:rsid w:val="00D315FA"/>
    <w:rsid w:val="00D43A49"/>
    <w:rsid w:val="00D454BB"/>
    <w:rsid w:val="00D523F4"/>
    <w:rsid w:val="00D56B46"/>
    <w:rsid w:val="00D64BFA"/>
    <w:rsid w:val="00D65C0F"/>
    <w:rsid w:val="00D66B07"/>
    <w:rsid w:val="00D7662C"/>
    <w:rsid w:val="00D84AEA"/>
    <w:rsid w:val="00D90686"/>
    <w:rsid w:val="00D942B3"/>
    <w:rsid w:val="00DA621C"/>
    <w:rsid w:val="00DC55CA"/>
    <w:rsid w:val="00DD1D51"/>
    <w:rsid w:val="00DD4F29"/>
    <w:rsid w:val="00DF0B10"/>
    <w:rsid w:val="00DF5B3A"/>
    <w:rsid w:val="00E00A20"/>
    <w:rsid w:val="00E10A09"/>
    <w:rsid w:val="00E17C79"/>
    <w:rsid w:val="00E357E4"/>
    <w:rsid w:val="00E36881"/>
    <w:rsid w:val="00E42903"/>
    <w:rsid w:val="00E44287"/>
    <w:rsid w:val="00E45C08"/>
    <w:rsid w:val="00E52D08"/>
    <w:rsid w:val="00E53E8E"/>
    <w:rsid w:val="00E67764"/>
    <w:rsid w:val="00E67A0A"/>
    <w:rsid w:val="00E74797"/>
    <w:rsid w:val="00E75C7B"/>
    <w:rsid w:val="00E84D21"/>
    <w:rsid w:val="00EC09A7"/>
    <w:rsid w:val="00EC59F2"/>
    <w:rsid w:val="00EC6B66"/>
    <w:rsid w:val="00EE4E2F"/>
    <w:rsid w:val="00EF0B4D"/>
    <w:rsid w:val="00EF3C5E"/>
    <w:rsid w:val="00EF58B7"/>
    <w:rsid w:val="00F0271B"/>
    <w:rsid w:val="00F05A60"/>
    <w:rsid w:val="00F05AF1"/>
    <w:rsid w:val="00F0787E"/>
    <w:rsid w:val="00F14964"/>
    <w:rsid w:val="00F17049"/>
    <w:rsid w:val="00F2509E"/>
    <w:rsid w:val="00F331A2"/>
    <w:rsid w:val="00F41A6E"/>
    <w:rsid w:val="00F52BCA"/>
    <w:rsid w:val="00F55FC4"/>
    <w:rsid w:val="00F616D0"/>
    <w:rsid w:val="00F644B8"/>
    <w:rsid w:val="00F668EC"/>
    <w:rsid w:val="00F77AAF"/>
    <w:rsid w:val="00FA2448"/>
    <w:rsid w:val="00FA4C67"/>
    <w:rsid w:val="00FB174A"/>
    <w:rsid w:val="00FD1710"/>
    <w:rsid w:val="00FE1FB2"/>
    <w:rsid w:val="00FE2DF3"/>
    <w:rsid w:val="00FF390B"/>
    <w:rsid w:val="00FF59FF"/>
    <w:rsid w:val="00FF72EA"/>
    <w:rsid w:val="00FF77C8"/>
    <w:rsid w:val="00FF7B5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F0279"/>
  <w15:docId w15:val="{A64D6644-9E40-490E-ABE6-FD5973F3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C2B74"/>
    <w:pPr>
      <w:suppressAutoHyphens/>
    </w:pPr>
    <w:rPr>
      <w:rFonts w:ascii="Times New Roman" w:eastAsia="Times New Roman" w:hAnsi="Times New Roman"/>
      <w:sz w:val="24"/>
      <w:szCs w:val="24"/>
      <w:lang w:eastAsia="ar-SA"/>
    </w:rPr>
  </w:style>
  <w:style w:type="paragraph" w:styleId="Heading1">
    <w:name w:val="heading 1"/>
    <w:basedOn w:val="Normal"/>
    <w:next w:val="Normal"/>
    <w:link w:val="Heading1Char"/>
    <w:uiPriority w:val="9"/>
    <w:qFormat/>
    <w:rsid w:val="002C2B74"/>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2C2B74"/>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2C2B74"/>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B74"/>
    <w:pPr>
      <w:ind w:left="720"/>
      <w:contextualSpacing/>
    </w:pPr>
  </w:style>
  <w:style w:type="paragraph" w:customStyle="1" w:styleId="Default">
    <w:name w:val="Default"/>
    <w:rsid w:val="002C2B74"/>
    <w:pPr>
      <w:autoSpaceDE w:val="0"/>
      <w:autoSpaceDN w:val="0"/>
      <w:adjustRightInd w:val="0"/>
    </w:pPr>
    <w:rPr>
      <w:rFonts w:ascii="JKNBOJ+TimesNewRoman" w:hAnsi="JKNBOJ+TimesNewRoman" w:cs="JKNBOJ+TimesNewRoman"/>
      <w:color w:val="000000"/>
      <w:sz w:val="24"/>
      <w:szCs w:val="24"/>
    </w:rPr>
  </w:style>
  <w:style w:type="paragraph" w:customStyle="1" w:styleId="RegPara">
    <w:name w:val="RegPara"/>
    <w:basedOn w:val="Default"/>
    <w:next w:val="Default"/>
    <w:uiPriority w:val="99"/>
    <w:rsid w:val="002C2B74"/>
  </w:style>
  <w:style w:type="paragraph" w:styleId="Footer">
    <w:name w:val="footer"/>
    <w:basedOn w:val="Normal"/>
    <w:link w:val="FooterChar"/>
    <w:uiPriority w:val="99"/>
    <w:unhideWhenUsed/>
    <w:rsid w:val="002C2B74"/>
    <w:pPr>
      <w:tabs>
        <w:tab w:val="center" w:pos="4680"/>
        <w:tab w:val="right" w:pos="9360"/>
      </w:tabs>
    </w:pPr>
  </w:style>
  <w:style w:type="character" w:customStyle="1" w:styleId="FooterChar">
    <w:name w:val="Footer Char"/>
    <w:link w:val="Footer"/>
    <w:uiPriority w:val="99"/>
    <w:rsid w:val="002C2B74"/>
    <w:rPr>
      <w:rFonts w:ascii="Times New Roman" w:eastAsia="Times New Roman" w:hAnsi="Times New Roman" w:cs="Times New Roman"/>
      <w:sz w:val="24"/>
      <w:szCs w:val="24"/>
      <w:lang w:eastAsia="ar-SA"/>
    </w:rPr>
  </w:style>
  <w:style w:type="paragraph" w:styleId="FootnoteText">
    <w:name w:val="footnote text"/>
    <w:basedOn w:val="Normal"/>
    <w:link w:val="FootnoteTextChar"/>
    <w:uiPriority w:val="99"/>
    <w:semiHidden/>
    <w:unhideWhenUsed/>
    <w:rsid w:val="002C2B74"/>
    <w:rPr>
      <w:sz w:val="20"/>
      <w:szCs w:val="20"/>
    </w:rPr>
  </w:style>
  <w:style w:type="character" w:customStyle="1" w:styleId="FootnoteTextChar">
    <w:name w:val="Footnote Text Char"/>
    <w:link w:val="FootnoteText"/>
    <w:uiPriority w:val="99"/>
    <w:semiHidden/>
    <w:rsid w:val="002C2B74"/>
    <w:rPr>
      <w:rFonts w:ascii="Times New Roman" w:eastAsia="Times New Roman" w:hAnsi="Times New Roman" w:cs="Times New Roman"/>
      <w:sz w:val="20"/>
      <w:szCs w:val="20"/>
      <w:lang w:eastAsia="ar-SA"/>
    </w:rPr>
  </w:style>
  <w:style w:type="character" w:styleId="FootnoteReference">
    <w:name w:val="footnote reference"/>
    <w:uiPriority w:val="99"/>
    <w:semiHidden/>
    <w:unhideWhenUsed/>
    <w:rsid w:val="002C2B74"/>
    <w:rPr>
      <w:vertAlign w:val="superscript"/>
    </w:rPr>
  </w:style>
  <w:style w:type="character" w:customStyle="1" w:styleId="Heading2Char">
    <w:name w:val="Heading 2 Char"/>
    <w:link w:val="Heading2"/>
    <w:uiPriority w:val="9"/>
    <w:rsid w:val="002C2B74"/>
    <w:rPr>
      <w:rFonts w:ascii="Cambria" w:eastAsia="Times New Roman" w:hAnsi="Cambria" w:cs="Times New Roman"/>
      <w:b/>
      <w:bCs/>
      <w:color w:val="4F81BD"/>
      <w:sz w:val="26"/>
      <w:szCs w:val="26"/>
      <w:lang w:eastAsia="ar-SA"/>
    </w:rPr>
  </w:style>
  <w:style w:type="character" w:customStyle="1" w:styleId="Heading1Char">
    <w:name w:val="Heading 1 Char"/>
    <w:link w:val="Heading1"/>
    <w:uiPriority w:val="9"/>
    <w:rsid w:val="002C2B74"/>
    <w:rPr>
      <w:rFonts w:ascii="Cambria" w:eastAsia="Times New Roman" w:hAnsi="Cambria" w:cs="Times New Roman"/>
      <w:b/>
      <w:bCs/>
      <w:color w:val="365F91"/>
      <w:sz w:val="28"/>
      <w:szCs w:val="28"/>
      <w:lang w:eastAsia="ar-SA"/>
    </w:rPr>
  </w:style>
  <w:style w:type="character" w:customStyle="1" w:styleId="Heading3Char">
    <w:name w:val="Heading 3 Char"/>
    <w:link w:val="Heading3"/>
    <w:uiPriority w:val="9"/>
    <w:rsid w:val="002C2B74"/>
    <w:rPr>
      <w:rFonts w:ascii="Cambria" w:eastAsia="Times New Roman" w:hAnsi="Cambria" w:cs="Times New Roman"/>
      <w:b/>
      <w:bCs/>
      <w:color w:val="4F81BD"/>
      <w:sz w:val="24"/>
      <w:szCs w:val="24"/>
      <w:lang w:eastAsia="ar-SA"/>
    </w:rPr>
  </w:style>
  <w:style w:type="paragraph" w:styleId="BodyText">
    <w:name w:val="Body Text"/>
    <w:basedOn w:val="Normal"/>
    <w:link w:val="BodyTextChar"/>
    <w:rsid w:val="00D43A49"/>
    <w:pPr>
      <w:suppressAutoHyphens w:val="0"/>
      <w:jc w:val="both"/>
    </w:pPr>
    <w:rPr>
      <w:sz w:val="20"/>
      <w:szCs w:val="20"/>
      <w:lang w:val="en-GB"/>
    </w:rPr>
  </w:style>
  <w:style w:type="character" w:customStyle="1" w:styleId="BodyTextChar">
    <w:name w:val="Body Text Char"/>
    <w:link w:val="BodyText"/>
    <w:rsid w:val="00D43A49"/>
    <w:rPr>
      <w:rFonts w:ascii="Times New Roman" w:eastAsia="Times New Roman" w:hAnsi="Times New Roman" w:cs="Times New Roman"/>
      <w:szCs w:val="20"/>
      <w:lang w:val="en-GB"/>
    </w:rPr>
  </w:style>
  <w:style w:type="paragraph" w:styleId="BodyTextIndent">
    <w:name w:val="Body Text Indent"/>
    <w:basedOn w:val="Normal"/>
    <w:link w:val="BodyTextIndentChar"/>
    <w:uiPriority w:val="99"/>
    <w:semiHidden/>
    <w:unhideWhenUsed/>
    <w:rsid w:val="00D454BB"/>
    <w:pPr>
      <w:spacing w:after="120"/>
      <w:ind w:left="360"/>
    </w:pPr>
  </w:style>
  <w:style w:type="character" w:customStyle="1" w:styleId="BodyTextIndentChar">
    <w:name w:val="Body Text Indent Char"/>
    <w:link w:val="BodyTextIndent"/>
    <w:uiPriority w:val="99"/>
    <w:semiHidden/>
    <w:rsid w:val="00D454BB"/>
    <w:rPr>
      <w:rFonts w:ascii="Times New Roman" w:eastAsia="Times New Roman" w:hAnsi="Times New Roman" w:cs="Times New Roman"/>
      <w:sz w:val="24"/>
      <w:szCs w:val="24"/>
      <w:lang w:eastAsia="ar-SA"/>
    </w:rPr>
  </w:style>
  <w:style w:type="paragraph" w:styleId="BodyText2">
    <w:name w:val="Body Text 2"/>
    <w:basedOn w:val="Normal"/>
    <w:link w:val="BodyText2Char"/>
    <w:uiPriority w:val="99"/>
    <w:semiHidden/>
    <w:unhideWhenUsed/>
    <w:rsid w:val="00D454BB"/>
    <w:pPr>
      <w:spacing w:after="120" w:line="480" w:lineRule="auto"/>
    </w:pPr>
  </w:style>
  <w:style w:type="character" w:customStyle="1" w:styleId="BodyText2Char">
    <w:name w:val="Body Text 2 Char"/>
    <w:link w:val="BodyText2"/>
    <w:uiPriority w:val="99"/>
    <w:semiHidden/>
    <w:rsid w:val="00D454BB"/>
    <w:rPr>
      <w:rFonts w:ascii="Times New Roman" w:eastAsia="Times New Roman" w:hAnsi="Times New Roman" w:cs="Times New Roman"/>
      <w:sz w:val="24"/>
      <w:szCs w:val="24"/>
      <w:lang w:eastAsia="ar-SA"/>
    </w:rPr>
  </w:style>
  <w:style w:type="paragraph" w:styleId="TOC1">
    <w:name w:val="toc 1"/>
    <w:basedOn w:val="Normal"/>
    <w:next w:val="Normal"/>
    <w:autoRedefine/>
    <w:semiHidden/>
    <w:rsid w:val="00D454BB"/>
    <w:pPr>
      <w:keepNext/>
      <w:tabs>
        <w:tab w:val="right" w:leader="dot" w:pos="9679"/>
      </w:tabs>
      <w:suppressAutoHyphens w:val="0"/>
    </w:pPr>
    <w:rPr>
      <w:noProof/>
      <w:spacing w:val="-2"/>
      <w:sz w:val="22"/>
      <w:szCs w:val="22"/>
      <w:lang w:val="en-GB" w:eastAsia="en-US"/>
    </w:rPr>
  </w:style>
  <w:style w:type="character" w:styleId="Hyperlink">
    <w:name w:val="Hyperlink"/>
    <w:uiPriority w:val="99"/>
    <w:unhideWhenUsed/>
    <w:rsid w:val="00CB6538"/>
    <w:rPr>
      <w:color w:val="0000FF"/>
      <w:u w:val="single"/>
    </w:rPr>
  </w:style>
  <w:style w:type="paragraph" w:styleId="Header">
    <w:name w:val="header"/>
    <w:basedOn w:val="Normal"/>
    <w:link w:val="HeaderChar"/>
    <w:semiHidden/>
    <w:unhideWhenUsed/>
    <w:rsid w:val="00BC41B1"/>
    <w:pPr>
      <w:tabs>
        <w:tab w:val="center" w:pos="4680"/>
        <w:tab w:val="right" w:pos="9360"/>
      </w:tabs>
      <w:snapToGrid w:val="0"/>
    </w:pPr>
    <w:rPr>
      <w:lang w:eastAsia="fr-FR"/>
    </w:rPr>
  </w:style>
  <w:style w:type="character" w:customStyle="1" w:styleId="HeaderChar">
    <w:name w:val="Header Char"/>
    <w:link w:val="Header"/>
    <w:semiHidden/>
    <w:rsid w:val="00BC41B1"/>
    <w:rPr>
      <w:rFonts w:ascii="Times New Roman" w:eastAsia="Times New Roman" w:hAnsi="Times New Roman"/>
      <w:sz w:val="24"/>
      <w:szCs w:val="24"/>
      <w:lang w:eastAsia="fr-FR"/>
    </w:rPr>
  </w:style>
  <w:style w:type="paragraph" w:styleId="BalloonText">
    <w:name w:val="Balloon Text"/>
    <w:basedOn w:val="Normal"/>
    <w:link w:val="BalloonTextChar"/>
    <w:uiPriority w:val="99"/>
    <w:semiHidden/>
    <w:unhideWhenUsed/>
    <w:rsid w:val="007021CC"/>
    <w:rPr>
      <w:rFonts w:ascii="Tahoma" w:hAnsi="Tahoma"/>
      <w:sz w:val="16"/>
      <w:szCs w:val="16"/>
    </w:rPr>
  </w:style>
  <w:style w:type="character" w:customStyle="1" w:styleId="BalloonTextChar">
    <w:name w:val="Balloon Text Char"/>
    <w:link w:val="BalloonText"/>
    <w:uiPriority w:val="99"/>
    <w:semiHidden/>
    <w:rsid w:val="007021CC"/>
    <w:rPr>
      <w:rFonts w:ascii="Tahoma" w:eastAsia="Times New Roman" w:hAnsi="Tahoma" w:cs="Tahoma"/>
      <w:sz w:val="16"/>
      <w:szCs w:val="16"/>
      <w:lang w:eastAsia="ar-SA"/>
    </w:rPr>
  </w:style>
  <w:style w:type="character" w:styleId="CommentReference">
    <w:name w:val="annotation reference"/>
    <w:uiPriority w:val="99"/>
    <w:semiHidden/>
    <w:unhideWhenUsed/>
    <w:rsid w:val="00F52BCA"/>
    <w:rPr>
      <w:sz w:val="16"/>
      <w:szCs w:val="16"/>
    </w:rPr>
  </w:style>
  <w:style w:type="paragraph" w:styleId="CommentText">
    <w:name w:val="annotation text"/>
    <w:basedOn w:val="Normal"/>
    <w:link w:val="CommentTextChar"/>
    <w:uiPriority w:val="99"/>
    <w:semiHidden/>
    <w:unhideWhenUsed/>
    <w:rsid w:val="00F52BCA"/>
    <w:rPr>
      <w:sz w:val="20"/>
      <w:szCs w:val="20"/>
    </w:rPr>
  </w:style>
  <w:style w:type="character" w:customStyle="1" w:styleId="CommentTextChar">
    <w:name w:val="Comment Text Char"/>
    <w:link w:val="CommentText"/>
    <w:uiPriority w:val="99"/>
    <w:semiHidden/>
    <w:rsid w:val="00F52BCA"/>
    <w:rPr>
      <w:rFonts w:ascii="Times New Roman" w:eastAsia="Times New Roman" w:hAnsi="Times New Roman"/>
      <w:lang w:eastAsia="ar-SA"/>
    </w:rPr>
  </w:style>
  <w:style w:type="paragraph" w:styleId="CommentSubject">
    <w:name w:val="annotation subject"/>
    <w:basedOn w:val="CommentText"/>
    <w:next w:val="CommentText"/>
    <w:link w:val="CommentSubjectChar"/>
    <w:uiPriority w:val="99"/>
    <w:semiHidden/>
    <w:unhideWhenUsed/>
    <w:rsid w:val="00F52BCA"/>
    <w:rPr>
      <w:b/>
      <w:bCs/>
    </w:rPr>
  </w:style>
  <w:style w:type="character" w:customStyle="1" w:styleId="CommentSubjectChar">
    <w:name w:val="Comment Subject Char"/>
    <w:link w:val="CommentSubject"/>
    <w:uiPriority w:val="99"/>
    <w:semiHidden/>
    <w:rsid w:val="00F52BCA"/>
    <w:rPr>
      <w:rFonts w:ascii="Times New Roman" w:eastAsia="Times New Roman" w:hAnsi="Times New Roman"/>
      <w:b/>
      <w:bCs/>
      <w:lang w:eastAsia="ar-SA"/>
    </w:rPr>
  </w:style>
  <w:style w:type="paragraph" w:styleId="ListBullet">
    <w:name w:val="List Bullet"/>
    <w:basedOn w:val="Normal"/>
    <w:uiPriority w:val="99"/>
    <w:unhideWhenUsed/>
    <w:rsid w:val="00214BB4"/>
    <w:pPr>
      <w:numPr>
        <w:numId w:val="4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54126">
      <w:bodyDiv w:val="1"/>
      <w:marLeft w:val="0"/>
      <w:marRight w:val="0"/>
      <w:marTop w:val="0"/>
      <w:marBottom w:val="0"/>
      <w:divBdr>
        <w:top w:val="none" w:sz="0" w:space="0" w:color="auto"/>
        <w:left w:val="none" w:sz="0" w:space="0" w:color="auto"/>
        <w:bottom w:val="none" w:sz="0" w:space="0" w:color="auto"/>
        <w:right w:val="none" w:sz="0" w:space="0" w:color="auto"/>
      </w:divBdr>
    </w:div>
    <w:div w:id="112067137">
      <w:bodyDiv w:val="1"/>
      <w:marLeft w:val="0"/>
      <w:marRight w:val="0"/>
      <w:marTop w:val="0"/>
      <w:marBottom w:val="0"/>
      <w:divBdr>
        <w:top w:val="none" w:sz="0" w:space="0" w:color="auto"/>
        <w:left w:val="none" w:sz="0" w:space="0" w:color="auto"/>
        <w:bottom w:val="none" w:sz="0" w:space="0" w:color="auto"/>
        <w:right w:val="none" w:sz="0" w:space="0" w:color="auto"/>
      </w:divBdr>
    </w:div>
    <w:div w:id="309554126">
      <w:bodyDiv w:val="1"/>
      <w:marLeft w:val="0"/>
      <w:marRight w:val="0"/>
      <w:marTop w:val="0"/>
      <w:marBottom w:val="0"/>
      <w:divBdr>
        <w:top w:val="none" w:sz="0" w:space="0" w:color="auto"/>
        <w:left w:val="none" w:sz="0" w:space="0" w:color="auto"/>
        <w:bottom w:val="none" w:sz="0" w:space="0" w:color="auto"/>
        <w:right w:val="none" w:sz="0" w:space="0" w:color="auto"/>
      </w:divBdr>
    </w:div>
    <w:div w:id="1036351902">
      <w:bodyDiv w:val="1"/>
      <w:marLeft w:val="0"/>
      <w:marRight w:val="0"/>
      <w:marTop w:val="0"/>
      <w:marBottom w:val="0"/>
      <w:divBdr>
        <w:top w:val="none" w:sz="0" w:space="0" w:color="auto"/>
        <w:left w:val="none" w:sz="0" w:space="0" w:color="auto"/>
        <w:bottom w:val="none" w:sz="0" w:space="0" w:color="auto"/>
        <w:right w:val="none" w:sz="0" w:space="0" w:color="auto"/>
      </w:divBdr>
    </w:div>
    <w:div w:id="1524392667">
      <w:bodyDiv w:val="1"/>
      <w:marLeft w:val="0"/>
      <w:marRight w:val="0"/>
      <w:marTop w:val="0"/>
      <w:marBottom w:val="0"/>
      <w:divBdr>
        <w:top w:val="none" w:sz="0" w:space="0" w:color="auto"/>
        <w:left w:val="none" w:sz="0" w:space="0" w:color="auto"/>
        <w:bottom w:val="none" w:sz="0" w:space="0" w:color="auto"/>
        <w:right w:val="none" w:sz="0" w:space="0" w:color="auto"/>
      </w:divBdr>
    </w:div>
    <w:div w:id="1880896971">
      <w:bodyDiv w:val="1"/>
      <w:marLeft w:val="0"/>
      <w:marRight w:val="0"/>
      <w:marTop w:val="0"/>
      <w:marBottom w:val="0"/>
      <w:divBdr>
        <w:top w:val="none" w:sz="0" w:space="0" w:color="auto"/>
        <w:left w:val="none" w:sz="0" w:space="0" w:color="auto"/>
        <w:bottom w:val="none" w:sz="0" w:space="0" w:color="auto"/>
        <w:right w:val="none" w:sz="0" w:space="0" w:color="auto"/>
      </w:divBdr>
    </w:div>
    <w:div w:id="1938127891">
      <w:bodyDiv w:val="1"/>
      <w:marLeft w:val="0"/>
      <w:marRight w:val="0"/>
      <w:marTop w:val="0"/>
      <w:marBottom w:val="0"/>
      <w:divBdr>
        <w:top w:val="none" w:sz="0" w:space="0" w:color="auto"/>
        <w:left w:val="none" w:sz="0" w:space="0" w:color="auto"/>
        <w:bottom w:val="none" w:sz="0" w:space="0" w:color="auto"/>
        <w:right w:val="none" w:sz="0" w:space="0" w:color="auto"/>
      </w:divBdr>
    </w:div>
    <w:div w:id="2052999104">
      <w:bodyDiv w:val="1"/>
      <w:marLeft w:val="0"/>
      <w:marRight w:val="0"/>
      <w:marTop w:val="0"/>
      <w:marBottom w:val="0"/>
      <w:divBdr>
        <w:top w:val="none" w:sz="0" w:space="0" w:color="auto"/>
        <w:left w:val="none" w:sz="0" w:space="0" w:color="auto"/>
        <w:bottom w:val="none" w:sz="0" w:space="0" w:color="auto"/>
        <w:right w:val="none" w:sz="0" w:space="0" w:color="auto"/>
      </w:divBdr>
    </w:div>
    <w:div w:id="205928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53B4FB-A846-034E-9392-43C1C15C0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8</Pages>
  <Words>1806</Words>
  <Characters>10295</Characters>
  <Application>Microsoft Macintosh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Terms of Reference for Adaptation Expert (Fisheries sector) –</vt:lpstr>
    </vt:vector>
  </TitlesOfParts>
  <Company>URC</Company>
  <LinksUpToDate>false</LinksUpToDate>
  <CharactersWithSpaces>12077</CharactersWithSpaces>
  <SharedDoc>false</SharedDoc>
  <HLinks>
    <vt:vector size="12" baseType="variant">
      <vt:variant>
        <vt:i4>1638429</vt:i4>
      </vt:variant>
      <vt:variant>
        <vt:i4>3</vt:i4>
      </vt:variant>
      <vt:variant>
        <vt:i4>0</vt:i4>
      </vt:variant>
      <vt:variant>
        <vt:i4>5</vt:i4>
      </vt:variant>
      <vt:variant>
        <vt:lpwstr>mailto:s_traerup@hotmail.com</vt:lpwstr>
      </vt:variant>
      <vt:variant>
        <vt:lpwstr/>
      </vt:variant>
      <vt:variant>
        <vt:i4>2424899</vt:i4>
      </vt:variant>
      <vt:variant>
        <vt:i4>0</vt:i4>
      </vt:variant>
      <vt:variant>
        <vt:i4>0</vt:i4>
      </vt:variant>
      <vt:variant>
        <vt:i4>5</vt:i4>
      </vt:variant>
      <vt:variant>
        <vt:lpwstr>mailto:slmt@risoe.dtu.d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for Adaptation Expert (Fisheries sector) –</dc:title>
  <dc:creator>Caroline Schaer</dc:creator>
  <cp:lastModifiedBy>Microsoft Office User</cp:lastModifiedBy>
  <cp:revision>12</cp:revision>
  <dcterms:created xsi:type="dcterms:W3CDTF">2021-02-16T11:31:00Z</dcterms:created>
  <dcterms:modified xsi:type="dcterms:W3CDTF">2021-03-01T22:12:00Z</dcterms:modified>
</cp:coreProperties>
</file>